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DAEEF3" w:themeColor="accent5" w:themeTint="33"/>
  <w:body>
    <w:p w14:paraId="71F00082" w14:textId="19BDC40F" w:rsidR="00CC27CC" w:rsidRPr="00093E46" w:rsidRDefault="00747B62">
      <w:pPr>
        <w:spacing w:after="0"/>
        <w:jc w:val="both"/>
        <w:rPr>
          <w:rFonts w:ascii="Arial" w:hAnsi="Arial" w:cs="Arial"/>
          <w:lang w:val="sq-AL"/>
        </w:rPr>
      </w:pPr>
      <w:bookmarkStart w:id="0" w:name="_Hlk204207093"/>
      <w:r w:rsidRPr="00093E46">
        <w:rPr>
          <w:rFonts w:ascii="Arial" w:hAnsi="Arial" w:cs="Arial"/>
          <w:lang w:val="sq-AL" w:eastAsia="en-GB"/>
        </w:rPr>
        <w:t xml:space="preserve">                                                                               </w:t>
      </w:r>
    </w:p>
    <w:p w14:paraId="1F50791C" w14:textId="13759AFB" w:rsidR="00CC27CC" w:rsidRPr="00093E46" w:rsidRDefault="0016747A">
      <w:pPr>
        <w:spacing w:after="0"/>
        <w:jc w:val="center"/>
        <w:rPr>
          <w:rFonts w:ascii="Arial" w:hAnsi="Arial" w:cs="Arial"/>
          <w:lang w:val="sq-AL"/>
        </w:rPr>
      </w:pPr>
      <w:r>
        <w:rPr>
          <w:noProof/>
        </w:rPr>
        <w:pict w14:anchorId="00212ADA">
          <v:rect id="Rectangle 2" o:spid="_x0000_s1046" style="position:absolute;left:0;text-align:left;margin-left:153.95pt;margin-top:1.1pt;width:300.3pt;height:24.3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" fillcolor="white [3212]" strokecolor="white [3212]">
            <v:textbox>
              <w:txbxContent>
                <w:p w14:paraId="72E1264A" w14:textId="6468AF60" w:rsidR="00CC27CC" w:rsidRDefault="00747B62" w:rsidP="00AC40EF">
                  <w:pPr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SHFMU “</w:t>
                  </w:r>
                  <w:r w:rsidR="00AC40EF">
                    <w:rPr>
                      <w:rFonts w:ascii="Arial" w:hAnsi="Arial" w:cs="Arial"/>
                      <w:b/>
                    </w:rPr>
                    <w:t xml:space="preserve"> ____________________</w:t>
                  </w:r>
                  <w:r w:rsidR="00056F86">
                    <w:rPr>
                      <w:rFonts w:ascii="Arial" w:hAnsi="Arial" w:cs="Arial"/>
                      <w:b/>
                    </w:rPr>
                    <w:t>”</w:t>
                  </w:r>
                </w:p>
                <w:p w14:paraId="4286D80C" w14:textId="77777777" w:rsidR="00CC27CC" w:rsidRDefault="00CC27CC">
                  <w:pPr>
                    <w:jc w:val="center"/>
                    <w:rPr>
                      <w:b/>
                      <w:sz w:val="28"/>
                      <w:szCs w:val="28"/>
                    </w:rPr>
                  </w:pPr>
                </w:p>
                <w:p w14:paraId="4A1B253E" w14:textId="77777777" w:rsidR="00CC27CC" w:rsidRDefault="00747B62">
                  <w:pPr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Klasa e katërt</w:t>
                  </w:r>
                </w:p>
              </w:txbxContent>
            </v:textbox>
            <w10:wrap anchorx="margin"/>
          </v:rect>
        </w:pict>
      </w:r>
    </w:p>
    <w:p w14:paraId="6D42E0A4" w14:textId="1A01A42A" w:rsidR="00CC27CC" w:rsidRPr="00093E46" w:rsidRDefault="00CC27CC">
      <w:pPr>
        <w:spacing w:after="0"/>
        <w:jc w:val="center"/>
        <w:rPr>
          <w:rFonts w:ascii="Arial" w:hAnsi="Arial" w:cs="Arial"/>
          <w:sz w:val="24"/>
          <w:szCs w:val="24"/>
          <w:lang w:val="sq-AL"/>
        </w:rPr>
      </w:pPr>
      <w:bookmarkStart w:id="1" w:name="_Hlk119548565"/>
      <w:bookmarkEnd w:id="1"/>
    </w:p>
    <w:p w14:paraId="39B0D9A2" w14:textId="308944BA" w:rsidR="00CC27CC" w:rsidRPr="00093E46" w:rsidRDefault="0016747A">
      <w:pPr>
        <w:spacing w:after="0"/>
        <w:rPr>
          <w:rFonts w:ascii="Arial" w:hAnsi="Arial" w:cs="Arial"/>
          <w:sz w:val="24"/>
          <w:szCs w:val="24"/>
          <w:lang w:val="sq-AL"/>
        </w:rPr>
      </w:pPr>
      <w:r>
        <w:rPr>
          <w:noProof/>
        </w:rPr>
        <w:pict w14:anchorId="19461466">
          <v:shapetype id="_x0000_t202" coordsize="21600,21600" o:spt="202" path="m,l,21600r21600,l21600,xe">
            <v:stroke joinstyle="miter"/>
            <v:path gradientshapeok="t" o:connecttype="rect"/>
          </v:shapetype>
          <v:shape id="Text Box 59" o:spid="_x0000_s1045" type="#_x0000_t202" style="position:absolute;margin-left:209.7pt;margin-top:.7pt;width:171.15pt;height:39.9pt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" filled="f" stroked="f">
            <v:textbox>
              <w:txbxContent>
                <w:p w14:paraId="00338F20" w14:textId="2BD8D0CC" w:rsidR="00CC27CC" w:rsidRPr="00F70615" w:rsidRDefault="00AC40EF" w:rsidP="00AC40EF">
                  <w:pPr>
                    <w:rPr>
                      <w:rStyle w:val="fontstyle01"/>
                      <w:rFonts w:ascii="Times New Roman" w:hAnsi="Times New Roman" w:cs="Times New Roman"/>
                      <w:b/>
                      <w:bCs/>
                      <w:sz w:val="28"/>
                      <w:szCs w:val="28"/>
                      <w:lang w:val="sq-AL"/>
                    </w:rPr>
                  </w:pPr>
                  <w:r w:rsidRPr="00F70615">
                    <w:rPr>
                      <w:rStyle w:val="fontstyle01"/>
                      <w:rFonts w:ascii="Times New Roman" w:hAnsi="Times New Roman" w:cs="Times New Roman"/>
                      <w:b/>
                      <w:bCs/>
                      <w:sz w:val="28"/>
                      <w:szCs w:val="28"/>
                      <w:lang w:val="sq-AL"/>
                    </w:rPr>
                    <w:t>Vlerësim i njohurive</w:t>
                  </w:r>
                </w:p>
              </w:txbxContent>
            </v:textbox>
            <w10:wrap anchorx="page"/>
          </v:shape>
        </w:pict>
      </w:r>
    </w:p>
    <w:p w14:paraId="58F665C4" w14:textId="3738DDDE" w:rsidR="00AC40EF" w:rsidRPr="00AC40EF" w:rsidRDefault="00747B62">
      <w:pPr>
        <w:spacing w:after="0"/>
        <w:rPr>
          <w:rFonts w:ascii="Times New Roman" w:hAnsi="Times New Roman" w:cs="Times New Roman"/>
          <w:color w:val="000000" w:themeColor="text1"/>
          <w:lang w:val="sq-AL"/>
        </w:rPr>
      </w:pPr>
      <w:r w:rsidRPr="009E2213">
        <w:rPr>
          <w:rFonts w:ascii="Times New Roman" w:hAnsi="Times New Roman" w:cs="Times New Roman"/>
          <w:color w:val="000000" w:themeColor="text1"/>
          <w:lang w:val="sq-AL"/>
        </w:rPr>
        <w:t>Viti</w:t>
      </w:r>
      <w:r w:rsidRPr="00AC40EF">
        <w:rPr>
          <w:rFonts w:ascii="Times New Roman" w:hAnsi="Times New Roman" w:cs="Times New Roman"/>
          <w:color w:val="000000" w:themeColor="text1"/>
          <w:lang w:val="sq-AL"/>
        </w:rPr>
        <w:t xml:space="preserve"> shkollor:</w:t>
      </w:r>
      <w:r w:rsidR="00ED6420" w:rsidRPr="00AC40EF">
        <w:rPr>
          <w:rFonts w:ascii="Times New Roman" w:hAnsi="Times New Roman" w:cs="Times New Roman"/>
          <w:color w:val="000000" w:themeColor="text1"/>
          <w:lang w:val="sq-AL"/>
        </w:rPr>
        <w:t xml:space="preserve"> </w:t>
      </w:r>
      <w:r w:rsidRPr="00AC40EF">
        <w:rPr>
          <w:rFonts w:ascii="Times New Roman" w:hAnsi="Times New Roman" w:cs="Times New Roman"/>
          <w:color w:val="000000" w:themeColor="text1"/>
          <w:lang w:val="sq-AL"/>
        </w:rPr>
        <w:t>202</w:t>
      </w:r>
      <w:r w:rsidR="00AC40EF" w:rsidRPr="00AC40EF">
        <w:rPr>
          <w:rFonts w:ascii="Times New Roman" w:hAnsi="Times New Roman" w:cs="Times New Roman"/>
          <w:color w:val="000000" w:themeColor="text1"/>
          <w:lang w:val="sq-AL"/>
        </w:rPr>
        <w:t>5</w:t>
      </w:r>
      <w:r w:rsidR="00F70615">
        <w:rPr>
          <w:rFonts w:ascii="Times New Roman" w:hAnsi="Times New Roman" w:cs="Times New Roman"/>
          <w:color w:val="000000" w:themeColor="text1"/>
          <w:lang w:val="sq-AL"/>
        </w:rPr>
        <w:t>-</w:t>
      </w:r>
      <w:r w:rsidR="007F330D">
        <w:rPr>
          <w:rFonts w:ascii="Times New Roman" w:hAnsi="Times New Roman" w:cs="Times New Roman"/>
          <w:color w:val="000000" w:themeColor="text1"/>
          <w:lang w:val="sq-AL"/>
        </w:rPr>
        <w:t>20</w:t>
      </w:r>
      <w:r w:rsidRPr="00AC40EF">
        <w:rPr>
          <w:rFonts w:ascii="Times New Roman" w:hAnsi="Times New Roman" w:cs="Times New Roman"/>
          <w:color w:val="000000" w:themeColor="text1"/>
          <w:lang w:val="sq-AL"/>
        </w:rPr>
        <w:t>2</w:t>
      </w:r>
      <w:r w:rsidR="00AC40EF" w:rsidRPr="00AC40EF">
        <w:rPr>
          <w:rFonts w:ascii="Times New Roman" w:hAnsi="Times New Roman" w:cs="Times New Roman"/>
          <w:color w:val="000000" w:themeColor="text1"/>
          <w:lang w:val="sq-AL"/>
        </w:rPr>
        <w:t>6</w:t>
      </w:r>
      <w:r w:rsidR="00425661">
        <w:rPr>
          <w:rFonts w:ascii="Times New Roman" w:hAnsi="Times New Roman" w:cs="Times New Roman"/>
          <w:color w:val="000000" w:themeColor="text1"/>
          <w:lang w:val="sq-AL"/>
        </w:rPr>
        <w:t xml:space="preserve">                                                                                       Periudha: </w:t>
      </w:r>
      <w:r w:rsidR="007F330D">
        <w:rPr>
          <w:rFonts w:ascii="Times New Roman" w:hAnsi="Times New Roman" w:cs="Times New Roman"/>
          <w:color w:val="000000" w:themeColor="text1"/>
          <w:lang w:val="sq-AL"/>
        </w:rPr>
        <w:t>S</w:t>
      </w:r>
      <w:r w:rsidR="00425661">
        <w:rPr>
          <w:rFonts w:ascii="Times New Roman" w:hAnsi="Times New Roman" w:cs="Times New Roman"/>
          <w:color w:val="000000" w:themeColor="text1"/>
          <w:lang w:val="sq-AL"/>
        </w:rPr>
        <w:t xml:space="preserve">htator-tetor </w:t>
      </w:r>
    </w:p>
    <w:p w14:paraId="39FE00CE" w14:textId="1BA19C58" w:rsidR="00CC27CC" w:rsidRPr="00AC40EF" w:rsidRDefault="00AC40EF">
      <w:pPr>
        <w:spacing w:after="0"/>
        <w:rPr>
          <w:rFonts w:ascii="Times New Roman" w:hAnsi="Times New Roman" w:cs="Times New Roman"/>
          <w:color w:val="00B050"/>
          <w:lang w:val="sq-AL"/>
        </w:rPr>
      </w:pPr>
      <w:r w:rsidRPr="00AC40EF">
        <w:rPr>
          <w:rFonts w:ascii="Times New Roman" w:hAnsi="Times New Roman" w:cs="Times New Roman"/>
          <w:color w:val="000000" w:themeColor="text1"/>
          <w:lang w:val="sq-AL"/>
        </w:rPr>
        <w:t>Fusha kurrikulare: Shkencat e natyrës</w:t>
      </w:r>
      <w:r w:rsidR="00747B62" w:rsidRPr="00AC40EF">
        <w:rPr>
          <w:rFonts w:ascii="Times New Roman" w:hAnsi="Times New Roman" w:cs="Times New Roman"/>
          <w:color w:val="000000" w:themeColor="text1"/>
          <w:lang w:val="sq-AL"/>
        </w:rPr>
        <w:t xml:space="preserve">                                                   </w:t>
      </w:r>
      <w:r w:rsidR="0059433E">
        <w:rPr>
          <w:rFonts w:ascii="Times New Roman" w:hAnsi="Times New Roman" w:cs="Times New Roman"/>
          <w:color w:val="000000" w:themeColor="text1"/>
          <w:lang w:val="sq-AL"/>
        </w:rPr>
        <w:t xml:space="preserve">          </w:t>
      </w:r>
      <w:r w:rsidR="00747B62" w:rsidRPr="00AC40EF">
        <w:rPr>
          <w:rFonts w:ascii="Times New Roman" w:hAnsi="Times New Roman" w:cs="Times New Roman"/>
          <w:color w:val="000000" w:themeColor="text1"/>
          <w:lang w:val="sq-AL"/>
        </w:rPr>
        <w:t>Emri</w:t>
      </w:r>
      <w:r>
        <w:rPr>
          <w:rFonts w:ascii="Times New Roman" w:hAnsi="Times New Roman" w:cs="Times New Roman"/>
          <w:color w:val="000000" w:themeColor="text1"/>
          <w:lang w:val="sq-AL"/>
        </w:rPr>
        <w:t xml:space="preserve"> i nxënësit/es</w:t>
      </w:r>
      <w:r w:rsidR="00747B62" w:rsidRPr="00AC40EF">
        <w:rPr>
          <w:rFonts w:ascii="Times New Roman" w:hAnsi="Times New Roman" w:cs="Times New Roman"/>
          <w:color w:val="000000" w:themeColor="text1"/>
          <w:lang w:val="sq-AL"/>
        </w:rPr>
        <w:t xml:space="preserve">: ______________________   </w:t>
      </w:r>
      <w:r w:rsidR="00747B62" w:rsidRPr="00AC40EF">
        <w:rPr>
          <w:rFonts w:ascii="Times New Roman" w:hAnsi="Times New Roman" w:cs="Times New Roman"/>
          <w:color w:val="00B050"/>
          <w:lang w:val="sq-AL"/>
        </w:rPr>
        <w:t xml:space="preserve">                                            </w:t>
      </w:r>
    </w:p>
    <w:p w14:paraId="6071BB85" w14:textId="54051944" w:rsidR="00CC27CC" w:rsidRPr="00ED6420" w:rsidRDefault="00747B62">
      <w:pPr>
        <w:spacing w:after="0"/>
        <w:rPr>
          <w:rFonts w:ascii="Arial" w:hAnsi="Arial" w:cs="Arial"/>
          <w:b/>
          <w:bCs/>
          <w:color w:val="00B050"/>
          <w:sz w:val="20"/>
          <w:szCs w:val="20"/>
          <w:lang w:val="sq-AL"/>
        </w:rPr>
      </w:pPr>
      <w:r w:rsidRPr="00AC40EF">
        <w:rPr>
          <w:rFonts w:ascii="Times New Roman" w:hAnsi="Times New Roman" w:cs="Times New Roman"/>
          <w:color w:val="000000" w:themeColor="text1"/>
          <w:lang w:val="sq-AL"/>
        </w:rPr>
        <w:t xml:space="preserve">Lënda: Njeriu dhe natyra                                                                        </w:t>
      </w:r>
      <w:r w:rsidR="00AC40EF">
        <w:rPr>
          <w:rFonts w:ascii="Times New Roman" w:hAnsi="Times New Roman" w:cs="Times New Roman"/>
          <w:color w:val="000000" w:themeColor="text1"/>
          <w:lang w:val="sq-AL"/>
        </w:rPr>
        <w:t xml:space="preserve">         </w:t>
      </w:r>
      <w:r w:rsidRPr="00DC2955">
        <w:rPr>
          <w:rFonts w:ascii="Times New Roman" w:hAnsi="Times New Roman" w:cs="Times New Roman"/>
          <w:color w:val="000000" w:themeColor="text1"/>
          <w:lang w:val="sq-AL"/>
        </w:rPr>
        <w:t xml:space="preserve">Klasa: </w:t>
      </w:r>
      <w:r w:rsidRPr="004050A5">
        <w:rPr>
          <w:rFonts w:ascii="Times New Roman" w:hAnsi="Times New Roman" w:cs="Times New Roman"/>
          <w:color w:val="000000" w:themeColor="text1"/>
          <w:sz w:val="28"/>
          <w:szCs w:val="28"/>
          <w:lang w:val="sq-AL"/>
        </w:rPr>
        <w:t>I</w:t>
      </w:r>
      <w:r w:rsidRPr="004050A5">
        <w:rPr>
          <w:rFonts w:ascii="Times New Roman" w:hAnsi="Times New Roman" w:cs="Times New Roman"/>
          <w:b/>
          <w:color w:val="000000" w:themeColor="text1"/>
          <w:sz w:val="28"/>
          <w:szCs w:val="28"/>
          <w:vertAlign w:val="subscript"/>
          <w:lang w:val="sq-AL"/>
        </w:rPr>
        <w:t xml:space="preserve">             </w:t>
      </w:r>
      <w:r w:rsidR="009E2213" w:rsidRPr="004050A5">
        <w:rPr>
          <w:rFonts w:ascii="Times New Roman" w:hAnsi="Times New Roman" w:cs="Times New Roman"/>
          <w:b/>
          <w:color w:val="000000" w:themeColor="text1"/>
          <w:sz w:val="28"/>
          <w:szCs w:val="28"/>
          <w:vertAlign w:val="subscript"/>
          <w:lang w:val="sq-AL"/>
        </w:rPr>
        <w:t xml:space="preserve">  GR. A</w:t>
      </w:r>
      <w:r w:rsidRPr="004050A5">
        <w:rPr>
          <w:rFonts w:ascii="Times New Roman" w:hAnsi="Times New Roman" w:cs="Times New Roman"/>
          <w:b/>
          <w:color w:val="000000" w:themeColor="text1"/>
          <w:sz w:val="28"/>
          <w:szCs w:val="28"/>
          <w:vertAlign w:val="subscript"/>
          <w:lang w:val="sq-AL"/>
        </w:rPr>
        <w:t xml:space="preserve">                                                                            </w:t>
      </w:r>
    </w:p>
    <w:tbl>
      <w:tblPr>
        <w:tblStyle w:val="TableGrid"/>
        <w:tblW w:w="11347" w:type="dxa"/>
        <w:tblInd w:w="-16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7"/>
        <w:gridCol w:w="10170"/>
        <w:gridCol w:w="670"/>
      </w:tblGrid>
      <w:tr w:rsidR="00CC27CC" w:rsidRPr="00093E46" w14:paraId="3E79A6F5" w14:textId="77777777" w:rsidTr="00544827">
        <w:trPr>
          <w:trHeight w:val="205"/>
        </w:trPr>
        <w:tc>
          <w:tcPr>
            <w:tcW w:w="507" w:type="dxa"/>
          </w:tcPr>
          <w:p w14:paraId="0633D19C" w14:textId="77777777" w:rsidR="00CC27CC" w:rsidRPr="00093E46" w:rsidRDefault="00747B62">
            <w:pPr>
              <w:spacing w:after="0"/>
              <w:rPr>
                <w:rFonts w:ascii="Arial" w:hAnsi="Arial" w:cs="Arial"/>
                <w:b/>
                <w:sz w:val="8"/>
                <w:szCs w:val="8"/>
                <w:lang w:val="sq-AL"/>
              </w:rPr>
            </w:pPr>
            <w:bookmarkStart w:id="2" w:name="_Hlk128559142"/>
            <w:r w:rsidRPr="00AC40EF">
              <w:rPr>
                <w:rFonts w:ascii="Arial" w:hAnsi="Arial" w:cs="Arial"/>
                <w:b/>
                <w:sz w:val="18"/>
                <w:szCs w:val="18"/>
                <w:lang w:val="sq-AL"/>
              </w:rPr>
              <w:t>Nr.</w:t>
            </w:r>
          </w:p>
        </w:tc>
        <w:tc>
          <w:tcPr>
            <w:tcW w:w="10170" w:type="dxa"/>
          </w:tcPr>
          <w:p w14:paraId="0CFCFD8E" w14:textId="18BA432C" w:rsidR="00CC27CC" w:rsidRPr="00F0712A" w:rsidRDefault="00F0712A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sq-AL"/>
              </w:rPr>
            </w:pPr>
            <w:r w:rsidRPr="00F0712A">
              <w:rPr>
                <w:rFonts w:ascii="Times New Roman" w:hAnsi="Times New Roman" w:cs="Times New Roman"/>
                <w:b/>
                <w:sz w:val="20"/>
                <w:szCs w:val="20"/>
                <w:lang w:val="sq-AL"/>
              </w:rPr>
              <w:t>Pyetjet</w:t>
            </w:r>
            <w:r w:rsidR="0059433E" w:rsidRPr="00F0712A">
              <w:rPr>
                <w:rFonts w:ascii="Times New Roman" w:hAnsi="Times New Roman" w:cs="Times New Roman"/>
                <w:b/>
                <w:sz w:val="20"/>
                <w:szCs w:val="20"/>
                <w:lang w:val="sq-AL"/>
              </w:rPr>
              <w:t xml:space="preserve">  </w:t>
            </w:r>
          </w:p>
        </w:tc>
        <w:tc>
          <w:tcPr>
            <w:tcW w:w="670" w:type="dxa"/>
          </w:tcPr>
          <w:p w14:paraId="6097E6AF" w14:textId="77777777" w:rsidR="00CC27CC" w:rsidRPr="00093E46" w:rsidRDefault="00747B62">
            <w:pPr>
              <w:spacing w:after="0"/>
              <w:rPr>
                <w:rFonts w:ascii="Arial" w:hAnsi="Arial" w:cs="Arial"/>
                <w:b/>
                <w:lang w:val="sq-AL"/>
              </w:rPr>
            </w:pPr>
            <w:r w:rsidRPr="00AC40EF">
              <w:rPr>
                <w:rFonts w:ascii="Arial" w:hAnsi="Arial" w:cs="Arial"/>
                <w:b/>
                <w:sz w:val="18"/>
                <w:szCs w:val="18"/>
                <w:lang w:val="sq-AL"/>
              </w:rPr>
              <w:t>Pikët</w:t>
            </w:r>
          </w:p>
        </w:tc>
      </w:tr>
      <w:tr w:rsidR="00596BBB" w:rsidRPr="00093E46" w14:paraId="7B17EE08" w14:textId="77777777" w:rsidTr="00F0712A">
        <w:trPr>
          <w:trHeight w:val="2895"/>
        </w:trPr>
        <w:tc>
          <w:tcPr>
            <w:tcW w:w="507" w:type="dxa"/>
          </w:tcPr>
          <w:p w14:paraId="06737A8A" w14:textId="7FA1DF06" w:rsidR="00596BBB" w:rsidRPr="00EF0396" w:rsidRDefault="00596BBB" w:rsidP="00EF0396">
            <w:pPr>
              <w:spacing w:after="0" w:line="240" w:lineRule="auto"/>
              <w:jc w:val="center"/>
              <w:rPr>
                <w:rFonts w:ascii="Arial" w:hAnsi="Arial" w:cs="Arial"/>
                <w:lang w:val="sq-AL"/>
              </w:rPr>
            </w:pPr>
            <w:r w:rsidRPr="00EF0396">
              <w:rPr>
                <w:rFonts w:ascii="Arial" w:hAnsi="Arial" w:cs="Arial"/>
                <w:lang w:val="sq-AL"/>
              </w:rPr>
              <w:t>1</w:t>
            </w:r>
          </w:p>
        </w:tc>
        <w:tc>
          <w:tcPr>
            <w:tcW w:w="10170" w:type="dxa"/>
          </w:tcPr>
          <w:p w14:paraId="6B9FF15F" w14:textId="3640422A" w:rsidR="00596BBB" w:rsidRPr="00F0712A" w:rsidRDefault="00AF5109" w:rsidP="00903F3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0712A">
              <w:rPr>
                <w:rFonts w:ascii="Times New Roman" w:hAnsi="Times New Roman" w:cs="Times New Roman"/>
                <w:noProof/>
                <w:sz w:val="24"/>
                <w:szCs w:val="24"/>
              </w:rPr>
              <w:t>Lidh figurat me pozi</w:t>
            </w:r>
            <w:r w:rsidR="007F330D">
              <w:rPr>
                <w:rFonts w:ascii="Times New Roman" w:hAnsi="Times New Roman" w:cs="Times New Roman"/>
                <w:noProof/>
                <w:sz w:val="24"/>
                <w:szCs w:val="24"/>
              </w:rPr>
              <w:t>cionin</w:t>
            </w:r>
            <w:r w:rsidRPr="00F0712A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e tyre.</w:t>
            </w:r>
          </w:p>
          <w:p w14:paraId="1730BD6D" w14:textId="4917A197" w:rsidR="00CE22A2" w:rsidRPr="00F0712A" w:rsidRDefault="0016747A" w:rsidP="00F0712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pict w14:anchorId="09B6E90F">
                <v:roundrect id="Rectangle: Rounded Corners 12" o:spid="_x0000_s1044" style="position:absolute;left:0;text-align:left;margin-left:70.6pt;margin-top:86.2pt;width:84.1pt;height:25.5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" fillcolor="white [3201]" strokecolor="#9bbb59 [3206]" strokeweight="2pt">
                  <v:textbox>
                    <w:txbxContent>
                      <w:p w14:paraId="4B0D8F6D" w14:textId="77777777" w:rsidR="00DB32D3" w:rsidRPr="00F0712A" w:rsidRDefault="00DB32D3" w:rsidP="00DB32D3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F0712A">
                          <w:rPr>
                            <w:rFonts w:ascii="Times New Roman" w:hAnsi="Times New Roman" w:cs="Times New Roman"/>
                          </w:rPr>
                          <w:t>BRENDA</w:t>
                        </w:r>
                      </w:p>
                    </w:txbxContent>
                  </v:textbox>
                </v:roundrect>
              </w:pict>
            </w:r>
            <w:r>
              <w:rPr>
                <w:noProof/>
              </w:rPr>
              <w:pict w14:anchorId="0C72EC54">
                <v:roundrect id="Rectangle: Rounded Corners 15" o:spid="_x0000_s1043" style="position:absolute;left:0;text-align:left;margin-left:365.3pt;margin-top:84.65pt;width:78.65pt;height:24.9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" fillcolor="white [3201]" strokecolor="#9bbb59 [3206]" strokeweight="2pt">
                  <v:textbox>
                    <w:txbxContent>
                      <w:p w14:paraId="21B242C9" w14:textId="05E26928" w:rsidR="00DB32D3" w:rsidRPr="00F0712A" w:rsidRDefault="00DB32D3" w:rsidP="00DB32D3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F0712A">
                          <w:rPr>
                            <w:rFonts w:ascii="Times New Roman" w:hAnsi="Times New Roman" w:cs="Times New Roman"/>
                          </w:rPr>
                          <w:t>NËN</w:t>
                        </w:r>
                      </w:p>
                    </w:txbxContent>
                  </v:textbox>
                </v:roundrect>
              </w:pict>
            </w:r>
            <w:r>
              <w:rPr>
                <w:noProof/>
              </w:rPr>
              <w:pict w14:anchorId="64901497">
                <v:roundrect id="Rectangle: Rounded Corners 13" o:spid="_x0000_s1042" style="position:absolute;left:0;text-align:left;margin-left:214.45pt;margin-top:86.05pt;width:89.85pt;height:23.5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" fillcolor="white [3201]" strokecolor="#9bbb59 [3206]" strokeweight="2pt">
                  <v:textbox>
                    <w:txbxContent>
                      <w:p w14:paraId="4B915713" w14:textId="72BB978F" w:rsidR="00DB32D3" w:rsidRPr="00F0712A" w:rsidRDefault="00DB32D3" w:rsidP="00DB32D3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F0712A">
                          <w:rPr>
                            <w:rFonts w:ascii="Times New Roman" w:hAnsi="Times New Roman" w:cs="Times New Roman"/>
                          </w:rPr>
                          <w:t>MBI</w:t>
                        </w:r>
                      </w:p>
                    </w:txbxContent>
                  </v:textbox>
                </v:roundrect>
              </w:pict>
            </w:r>
            <w:r w:rsidR="00DB32D3" w:rsidRPr="00F0712A">
              <w:rPr>
                <w:rFonts w:ascii="Times New Roman" w:hAnsi="Times New Roman" w:cs="Times New Roman"/>
                <w:noProof/>
                <w:sz w:val="24"/>
                <w:szCs w:val="24"/>
                <w:lang w:val="sq-AL" w:eastAsia="sq-AL"/>
              </w:rPr>
              <w:drawing>
                <wp:inline distT="0" distB="0" distL="0" distR="0" wp14:anchorId="0123A605" wp14:editId="3DBB055A">
                  <wp:extent cx="5136023" cy="982345"/>
                  <wp:effectExtent l="0" t="0" r="7620" b="825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2" t="64455" r="10011" b="20410"/>
                          <a:stretch/>
                        </pic:blipFill>
                        <pic:spPr bwMode="auto">
                          <a:xfrm>
                            <a:off x="0" y="0"/>
                            <a:ext cx="5169223" cy="9886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</w:tcPr>
          <w:p w14:paraId="78DC3C4B" w14:textId="77777777" w:rsidR="00596BBB" w:rsidRPr="00EF0396" w:rsidRDefault="00596BB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41AF344" w14:textId="77777777" w:rsidR="00596BBB" w:rsidRDefault="00596BB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C54F32C" w14:textId="77777777" w:rsidR="00B33C89" w:rsidRDefault="00B33C89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467877E" w14:textId="77777777" w:rsidR="00B33C89" w:rsidRDefault="00B33C89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7AC2EDA" w14:textId="77777777" w:rsidR="00B33C89" w:rsidRDefault="00B33C89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6D41EF9" w14:textId="77777777" w:rsidR="00B33C89" w:rsidRDefault="00B33C89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3930F92" w14:textId="77777777" w:rsidR="00B33C89" w:rsidRDefault="00B33C89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09B7AC8" w14:textId="77777777" w:rsidR="00B33C89" w:rsidRDefault="00B33C89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3DFC867" w14:textId="1BCE2497" w:rsidR="00B33C89" w:rsidRPr="00EF0396" w:rsidRDefault="00261F9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3</w:t>
            </w:r>
            <w:r w:rsidR="00B33C89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/___</w:t>
            </w:r>
          </w:p>
        </w:tc>
      </w:tr>
      <w:tr w:rsidR="00596BBB" w:rsidRPr="00093E46" w14:paraId="19895835" w14:textId="77777777" w:rsidTr="00544827">
        <w:trPr>
          <w:trHeight w:val="663"/>
        </w:trPr>
        <w:tc>
          <w:tcPr>
            <w:tcW w:w="507" w:type="dxa"/>
          </w:tcPr>
          <w:p w14:paraId="5C06E79C" w14:textId="7FF5DA18" w:rsidR="00596BBB" w:rsidRPr="00EF0396" w:rsidRDefault="00596BBB" w:rsidP="00EF0396">
            <w:pPr>
              <w:spacing w:after="0" w:line="240" w:lineRule="auto"/>
              <w:jc w:val="center"/>
              <w:rPr>
                <w:rFonts w:ascii="Arial" w:hAnsi="Arial" w:cs="Arial"/>
                <w:lang w:val="sq-AL"/>
              </w:rPr>
            </w:pPr>
            <w:r w:rsidRPr="00EF0396">
              <w:rPr>
                <w:rFonts w:ascii="Arial" w:hAnsi="Arial" w:cs="Arial"/>
                <w:lang w:val="sq-AL"/>
              </w:rPr>
              <w:t>2</w:t>
            </w:r>
          </w:p>
        </w:tc>
        <w:tc>
          <w:tcPr>
            <w:tcW w:w="10170" w:type="dxa"/>
          </w:tcPr>
          <w:p w14:paraId="3D63194C" w14:textId="2C1C6133" w:rsidR="00596BBB" w:rsidRPr="00F0712A" w:rsidRDefault="00187112" w:rsidP="00592B53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0712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AF5109" w:rsidRPr="00F0712A">
              <w:rPr>
                <w:rFonts w:ascii="Times New Roman" w:hAnsi="Times New Roman" w:cs="Times New Roman"/>
                <w:sz w:val="24"/>
                <w:szCs w:val="24"/>
              </w:rPr>
              <w:t>umërojmë kafshët sipas kërkesës.</w:t>
            </w:r>
          </w:p>
          <w:p w14:paraId="141B9338" w14:textId="1AFC3278" w:rsidR="00F75689" w:rsidRPr="00F0712A" w:rsidRDefault="0016747A" w:rsidP="00592B53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pict w14:anchorId="6A9CC346">
                <v:rect id="Rectangle 22" o:spid="_x0000_s1041" style="position:absolute;margin-left:324.65pt;margin-top:8.55pt;width:163.45pt;height:148.0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" filled="f" stroked="f" strokeweight="2pt">
                  <v:textbox>
                    <w:txbxContent>
                      <w:p w14:paraId="4FCBD7F8" w14:textId="0CF43623" w:rsidR="00187112" w:rsidRPr="00187112" w:rsidRDefault="00922765" w:rsidP="006F3D93">
                        <w:pPr>
                          <w:rPr>
                            <w:color w:val="000000" w:themeColor="text1"/>
                            <w:sz w:val="48"/>
                            <w:szCs w:val="48"/>
                          </w:rPr>
                        </w:pPr>
                        <w:r w:rsidRPr="001D7BD4">
                          <w:rPr>
                            <w:rFonts w:ascii="Times New Roman" w:hAnsi="Times New Roman" w:cs="Times New Roman"/>
                            <w:noProof/>
                            <w:sz w:val="24"/>
                            <w:szCs w:val="24"/>
                            <w:lang w:val="sq-AL" w:eastAsia="sq-AL"/>
                          </w:rPr>
                          <w:drawing>
                            <wp:inline distT="0" distB="0" distL="0" distR="0" wp14:anchorId="121A3C00" wp14:editId="3EDDB348">
                              <wp:extent cx="1047750" cy="481330"/>
                              <wp:effectExtent l="0" t="0" r="0" b="0"/>
                              <wp:docPr id="16" name="Picture 1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" name="Picture 3"/>
                                      <pic:cNvPicPr/>
                                    </pic:nvPicPr>
                                    <pic:blipFill rotWithShape="1">
                                      <a:blip r:embed="rId9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61397" t="59350" r="11151" b="31315"/>
                                      <a:stretch/>
                                    </pic:blipFill>
                                    <pic:spPr bwMode="auto">
                                      <a:xfrm>
                                        <a:off x="0" y="0"/>
                                        <a:ext cx="1055898" cy="485073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1D7BD4">
                          <w:rPr>
                            <w:rFonts w:ascii="Times New Roman" w:hAnsi="Times New Roman" w:cs="Times New Roman"/>
                            <w:noProof/>
                            <w:sz w:val="24"/>
                            <w:szCs w:val="24"/>
                            <w:lang w:val="sq-AL" w:eastAsia="sq-AL"/>
                          </w:rPr>
                          <w:drawing>
                            <wp:inline distT="0" distB="0" distL="0" distR="0" wp14:anchorId="19830641" wp14:editId="5293AB60">
                              <wp:extent cx="1051560" cy="495179"/>
                              <wp:effectExtent l="0" t="0" r="0" b="635"/>
                              <wp:docPr id="21" name="Picture 2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" name="Picture 3"/>
                                      <pic:cNvPicPr/>
                                    </pic:nvPicPr>
                                    <pic:blipFill rotWithShape="1">
                                      <a:blip r:embed="rId9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61544" t="81435" r="11025" b="9213"/>
                                      <a:stretch/>
                                    </pic:blipFill>
                                    <pic:spPr bwMode="auto">
                                      <a:xfrm>
                                        <a:off x="0" y="0"/>
                                        <a:ext cx="1051560" cy="495179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1D7BD4">
                          <w:rPr>
                            <w:rFonts w:ascii="Times New Roman" w:hAnsi="Times New Roman" w:cs="Times New Roman"/>
                            <w:noProof/>
                            <w:sz w:val="24"/>
                            <w:szCs w:val="24"/>
                            <w:lang w:val="sq-AL" w:eastAsia="sq-AL"/>
                          </w:rPr>
                          <w:drawing>
                            <wp:inline distT="0" distB="0" distL="0" distR="0" wp14:anchorId="5002DA6E" wp14:editId="188298D0">
                              <wp:extent cx="1047952" cy="448056"/>
                              <wp:effectExtent l="0" t="0" r="0" b="9525"/>
                              <wp:docPr id="17" name="Picture 1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" name="Picture 3"/>
                                      <pic:cNvPicPr/>
                                    </pic:nvPicPr>
                                    <pic:blipFill rotWithShape="1">
                                      <a:blip r:embed="rId9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61679" t="70280" r="11037" b="20436"/>
                                      <a:stretch/>
                                    </pic:blipFill>
                                    <pic:spPr bwMode="auto">
                                      <a:xfrm>
                                        <a:off x="0" y="0"/>
                                        <a:ext cx="1047952" cy="448056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rect>
              </w:pict>
            </w:r>
            <w:r w:rsidR="00F75689" w:rsidRPr="00F0712A">
              <w:rPr>
                <w:rFonts w:ascii="Times New Roman" w:hAnsi="Times New Roman" w:cs="Times New Roman"/>
                <w:noProof/>
                <w:sz w:val="24"/>
                <w:szCs w:val="24"/>
                <w:lang w:val="sq-AL" w:eastAsia="sq-AL"/>
              </w:rPr>
              <w:drawing>
                <wp:inline distT="0" distB="0" distL="0" distR="0" wp14:anchorId="7182A085" wp14:editId="0C4ACBB1">
                  <wp:extent cx="3657600" cy="1981611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79" t="17452" r="4451" b="40428"/>
                          <a:stretch/>
                        </pic:blipFill>
                        <pic:spPr bwMode="auto">
                          <a:xfrm>
                            <a:off x="0" y="0"/>
                            <a:ext cx="3686088" cy="19970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187112" w:rsidRPr="00F0712A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</w:t>
            </w:r>
          </w:p>
        </w:tc>
        <w:tc>
          <w:tcPr>
            <w:tcW w:w="670" w:type="dxa"/>
          </w:tcPr>
          <w:p w14:paraId="00EB7708" w14:textId="77777777" w:rsidR="00596BBB" w:rsidRPr="00EF0396" w:rsidRDefault="00596BB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861C52C" w14:textId="77777777" w:rsidR="00137DF9" w:rsidRDefault="00137DF9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303D862" w14:textId="77777777" w:rsidR="00596BBB" w:rsidRDefault="00596BB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24DF323" w14:textId="77777777" w:rsidR="00137DF9" w:rsidRDefault="00137DF9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89A9F5D" w14:textId="77777777" w:rsidR="00137DF9" w:rsidRDefault="00137DF9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5018483" w14:textId="77777777" w:rsidR="00137DF9" w:rsidRDefault="00137DF9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A1F6DB6" w14:textId="77777777" w:rsidR="00137DF9" w:rsidRDefault="00137DF9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69B5FA4" w14:textId="77777777" w:rsidR="00137DF9" w:rsidRDefault="00137DF9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CC1D902" w14:textId="77777777" w:rsidR="00137DF9" w:rsidRDefault="00137DF9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C26DA17" w14:textId="739CD1DF" w:rsidR="00137DF9" w:rsidRPr="00EF0396" w:rsidRDefault="00AF5109" w:rsidP="00AF5109">
            <w:pPr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3</w:t>
            </w:r>
            <w:r w:rsidR="00137DF9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/___</w:t>
            </w:r>
          </w:p>
        </w:tc>
      </w:tr>
      <w:tr w:rsidR="00596BBB" w:rsidRPr="00093E46" w14:paraId="5B652544" w14:textId="77777777" w:rsidTr="00544827">
        <w:trPr>
          <w:trHeight w:val="780"/>
        </w:trPr>
        <w:tc>
          <w:tcPr>
            <w:tcW w:w="507" w:type="dxa"/>
          </w:tcPr>
          <w:p w14:paraId="15BCC0BC" w14:textId="621271FE" w:rsidR="00596BBB" w:rsidRPr="00EF0396" w:rsidRDefault="00596BBB" w:rsidP="00EF0396">
            <w:pPr>
              <w:spacing w:after="0"/>
              <w:jc w:val="center"/>
              <w:rPr>
                <w:rFonts w:ascii="Arial" w:hAnsi="Arial" w:cs="Arial"/>
                <w:lang w:val="sq-AL"/>
              </w:rPr>
            </w:pPr>
            <w:r w:rsidRPr="00EF0396">
              <w:rPr>
                <w:rFonts w:ascii="Arial" w:hAnsi="Arial" w:cs="Arial"/>
                <w:lang w:val="sq-AL"/>
              </w:rPr>
              <w:t>3</w:t>
            </w:r>
          </w:p>
          <w:p w14:paraId="0157FB9A" w14:textId="0BE689E2" w:rsidR="00596BBB" w:rsidRPr="00EF0396" w:rsidRDefault="00596BBB" w:rsidP="00EF0396">
            <w:pPr>
              <w:spacing w:after="0"/>
              <w:jc w:val="center"/>
              <w:rPr>
                <w:rFonts w:ascii="Arial" w:hAnsi="Arial" w:cs="Arial"/>
                <w:lang w:val="sq-AL"/>
              </w:rPr>
            </w:pPr>
          </w:p>
        </w:tc>
        <w:tc>
          <w:tcPr>
            <w:tcW w:w="10170" w:type="dxa"/>
          </w:tcPr>
          <w:p w14:paraId="7C53CA32" w14:textId="14C8A9D6" w:rsidR="00836D87" w:rsidRPr="001D7BD4" w:rsidRDefault="00AF5109" w:rsidP="00836D87">
            <w:pPr>
              <w:rPr>
                <w:rFonts w:ascii="Times New Roman" w:hAnsi="Times New Roman" w:cs="Times New Roman"/>
                <w:lang w:val="sq-AL"/>
              </w:rPr>
            </w:pPr>
            <w:r w:rsidRPr="001D7BD4">
              <w:rPr>
                <w:rFonts w:ascii="Times New Roman" w:hAnsi="Times New Roman" w:cs="Times New Roman"/>
                <w:lang w:val="sq-AL"/>
              </w:rPr>
              <w:t>Rretho objektin më të lehtë</w:t>
            </w:r>
            <w:r w:rsidR="00137DF9" w:rsidRPr="001D7BD4">
              <w:rPr>
                <w:rFonts w:ascii="Times New Roman" w:hAnsi="Times New Roman" w:cs="Times New Roman"/>
                <w:lang w:val="sq-AL"/>
              </w:rPr>
              <w:t>?</w:t>
            </w:r>
          </w:p>
          <w:p w14:paraId="275BFA78" w14:textId="23BF3836" w:rsidR="004D3AAE" w:rsidRPr="00922765" w:rsidRDefault="00137DF9" w:rsidP="00922765">
            <w:pPr>
              <w:rPr>
                <w:rFonts w:ascii="Times New Roman" w:hAnsi="Times New Roman" w:cs="Times New Roman"/>
                <w:sz w:val="28"/>
                <w:szCs w:val="28"/>
                <w:lang w:val="sq-AL"/>
              </w:rPr>
            </w:pPr>
            <w:r w:rsidRPr="00922765">
              <w:rPr>
                <w:rFonts w:ascii="Times New Roman" w:hAnsi="Times New Roman" w:cs="Times New Roman"/>
                <w:sz w:val="28"/>
                <w:szCs w:val="28"/>
                <w:lang w:val="sq-AL"/>
              </w:rPr>
              <w:t xml:space="preserve">    </w:t>
            </w:r>
            <w:r w:rsidRPr="001D7BD4">
              <w:rPr>
                <w:noProof/>
                <w:lang w:val="sq-AL" w:eastAsia="sq-AL"/>
              </w:rPr>
              <w:drawing>
                <wp:inline distT="0" distB="0" distL="0" distR="0" wp14:anchorId="74BB4658" wp14:editId="3DBCBA7B">
                  <wp:extent cx="1440094" cy="1053548"/>
                  <wp:effectExtent l="0" t="0" r="825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93" t="20456" r="48468" b="41736"/>
                          <a:stretch/>
                        </pic:blipFill>
                        <pic:spPr bwMode="auto">
                          <a:xfrm>
                            <a:off x="0" y="0"/>
                            <a:ext cx="1451281" cy="10617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922765">
              <w:rPr>
                <w:rFonts w:ascii="Times New Roman" w:hAnsi="Times New Roman" w:cs="Times New Roman"/>
                <w:sz w:val="28"/>
                <w:szCs w:val="28"/>
                <w:lang w:val="sq-AL"/>
              </w:rPr>
              <w:t xml:space="preserve">    </w:t>
            </w:r>
            <w:r w:rsidR="00922765" w:rsidRPr="001D7BD4">
              <w:rPr>
                <w:noProof/>
                <w:lang w:val="sq-AL" w:eastAsia="sq-AL"/>
              </w:rPr>
              <w:drawing>
                <wp:inline distT="0" distB="0" distL="0" distR="0" wp14:anchorId="5143137C" wp14:editId="69CECDDE">
                  <wp:extent cx="1162878" cy="993756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93" t="58981" r="49002" b="4219"/>
                          <a:stretch/>
                        </pic:blipFill>
                        <pic:spPr bwMode="auto">
                          <a:xfrm>
                            <a:off x="0" y="0"/>
                            <a:ext cx="1183267" cy="10111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922765">
              <w:rPr>
                <w:rFonts w:ascii="Times New Roman" w:hAnsi="Times New Roman" w:cs="Times New Roman"/>
                <w:sz w:val="28"/>
                <w:szCs w:val="28"/>
                <w:lang w:val="sq-AL"/>
              </w:rPr>
              <w:t xml:space="preserve">        </w:t>
            </w:r>
            <w:r w:rsidR="00922765" w:rsidRPr="001D7BD4">
              <w:rPr>
                <w:noProof/>
                <w:lang w:val="sq-AL" w:eastAsia="sq-AL"/>
              </w:rPr>
              <w:drawing>
                <wp:inline distT="0" distB="0" distL="0" distR="0" wp14:anchorId="47BA4E7A" wp14:editId="2CCDAF67">
                  <wp:extent cx="1152939" cy="955483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480" t="59380" r="3518" b="4028"/>
                          <a:stretch/>
                        </pic:blipFill>
                        <pic:spPr bwMode="auto">
                          <a:xfrm>
                            <a:off x="0" y="0"/>
                            <a:ext cx="1186957" cy="983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922765">
              <w:rPr>
                <w:rFonts w:ascii="Times New Roman" w:hAnsi="Times New Roman" w:cs="Times New Roman"/>
                <w:sz w:val="28"/>
                <w:szCs w:val="28"/>
                <w:lang w:val="sq-AL"/>
              </w:rPr>
              <w:t xml:space="preserve">        </w:t>
            </w:r>
            <w:r w:rsidRPr="001D7BD4">
              <w:rPr>
                <w:noProof/>
                <w:lang w:val="sq-AL" w:eastAsia="sq-AL"/>
              </w:rPr>
              <w:drawing>
                <wp:inline distT="0" distB="0" distL="0" distR="0" wp14:anchorId="0459B631" wp14:editId="72E09554">
                  <wp:extent cx="1262269" cy="960995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962" t="20456" r="2362" b="41736"/>
                          <a:stretch/>
                        </pic:blipFill>
                        <pic:spPr bwMode="auto">
                          <a:xfrm>
                            <a:off x="0" y="0"/>
                            <a:ext cx="1268632" cy="96583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</w:tcPr>
          <w:p w14:paraId="2FE14ECF" w14:textId="77777777" w:rsidR="00596BBB" w:rsidRPr="00EF0396" w:rsidRDefault="00596BBB" w:rsidP="00EF0396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B83AA1A" w14:textId="77777777" w:rsidR="00596BBB" w:rsidRPr="00EF0396" w:rsidRDefault="00596BBB" w:rsidP="00EF0396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54ACE2F" w14:textId="77777777" w:rsidR="00137DF9" w:rsidRDefault="00137DF9" w:rsidP="00EF0396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7EE41DF" w14:textId="77777777" w:rsidR="00137DF9" w:rsidRDefault="00137DF9" w:rsidP="00EF0396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7D1BD7E" w14:textId="77777777" w:rsidR="00137DF9" w:rsidRDefault="00137DF9" w:rsidP="00EF0396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EA497ED" w14:textId="618559D0" w:rsidR="00596BBB" w:rsidRPr="00EF0396" w:rsidRDefault="00261F9B" w:rsidP="00EF0396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4</w:t>
            </w:r>
            <w:r w:rsidR="00137DF9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/___</w:t>
            </w:r>
          </w:p>
        </w:tc>
      </w:tr>
      <w:tr w:rsidR="00596BBB" w:rsidRPr="00093E46" w14:paraId="61D03D3B" w14:textId="77777777" w:rsidTr="00544827">
        <w:trPr>
          <w:trHeight w:val="942"/>
        </w:trPr>
        <w:tc>
          <w:tcPr>
            <w:tcW w:w="507" w:type="dxa"/>
          </w:tcPr>
          <w:p w14:paraId="3A0FEB70" w14:textId="3FA56086" w:rsidR="00596BBB" w:rsidRPr="00EF0396" w:rsidRDefault="00596BBB" w:rsidP="00EF0396">
            <w:pPr>
              <w:spacing w:after="0"/>
              <w:jc w:val="center"/>
              <w:rPr>
                <w:rFonts w:ascii="Arial" w:hAnsi="Arial" w:cs="Arial"/>
                <w:lang w:val="sq-AL"/>
              </w:rPr>
            </w:pPr>
            <w:r w:rsidRPr="00EF0396">
              <w:rPr>
                <w:rFonts w:ascii="Arial" w:hAnsi="Arial" w:cs="Arial"/>
                <w:lang w:val="sq-AL"/>
              </w:rPr>
              <w:t>4</w:t>
            </w:r>
          </w:p>
        </w:tc>
        <w:tc>
          <w:tcPr>
            <w:tcW w:w="10170" w:type="dxa"/>
          </w:tcPr>
          <w:p w14:paraId="5CC5E837" w14:textId="7C90FFA6" w:rsidR="00922765" w:rsidRDefault="00AF5109" w:rsidP="00922765">
            <w:pPr>
              <w:tabs>
                <w:tab w:val="left" w:pos="2565"/>
                <w:tab w:val="right" w:pos="10426"/>
              </w:tabs>
              <w:spacing w:after="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1D7BD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Bashko figurat me materialin që i takojnë.</w:t>
            </w:r>
          </w:p>
          <w:p w14:paraId="06D21402" w14:textId="77777777" w:rsidR="00922765" w:rsidRDefault="00922765" w:rsidP="00922765">
            <w:pPr>
              <w:tabs>
                <w:tab w:val="left" w:pos="2565"/>
                <w:tab w:val="right" w:pos="10426"/>
              </w:tabs>
              <w:spacing w:after="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1438742B" w14:textId="77777777" w:rsidR="00922765" w:rsidRPr="001D7BD4" w:rsidRDefault="00922765" w:rsidP="00922765">
            <w:pPr>
              <w:tabs>
                <w:tab w:val="left" w:pos="2565"/>
                <w:tab w:val="right" w:pos="10426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1D7BD4">
              <w:rPr>
                <w:rFonts w:ascii="Times New Roman" w:hAnsi="Times New Roman" w:cs="Times New Roman"/>
                <w:noProof/>
                <w:sz w:val="24"/>
                <w:szCs w:val="24"/>
                <w:lang w:val="sq-AL" w:eastAsia="sq-AL"/>
              </w:rPr>
              <w:drawing>
                <wp:inline distT="0" distB="0" distL="0" distR="0" wp14:anchorId="7A5303BD" wp14:editId="5DC3710E">
                  <wp:extent cx="5648237" cy="1214120"/>
                  <wp:effectExtent l="0" t="0" r="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/>
                          <pic:cNvPicPr/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50" t="76342" r="5071" b="10061"/>
                          <a:stretch/>
                        </pic:blipFill>
                        <pic:spPr bwMode="auto">
                          <a:xfrm>
                            <a:off x="0" y="0"/>
                            <a:ext cx="5649502" cy="12143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4CD4FFD" w14:textId="28190E30" w:rsidR="00922765" w:rsidRPr="001D7BD4" w:rsidRDefault="0016747A" w:rsidP="00922765">
            <w:pPr>
              <w:tabs>
                <w:tab w:val="left" w:pos="2565"/>
                <w:tab w:val="right" w:pos="10426"/>
              </w:tabs>
              <w:spacing w:after="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noProof/>
              </w:rPr>
              <w:pict w14:anchorId="5954DFC2">
                <v:roundrect id="Rectangle: Rounded Corners 4" o:spid="_x0000_s1040" style="position:absolute;margin-left:309.7pt;margin-top:13.9pt;width:1in;height:26.05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" fillcolor="white [3201]" strokecolor="#4f81bd [3204]" strokeweight="2pt">
                  <v:textbox>
                    <w:txbxContent>
                      <w:p w14:paraId="7C249200" w14:textId="77777777" w:rsidR="00922765" w:rsidRDefault="00922765" w:rsidP="00922765">
                        <w:pPr>
                          <w:jc w:val="center"/>
                        </w:pPr>
                        <w:r>
                          <w:t>PLASTIKË</w:t>
                        </w:r>
                      </w:p>
                    </w:txbxContent>
                  </v:textbox>
                </v:roundrect>
              </w:pict>
            </w:r>
            <w:r>
              <w:rPr>
                <w:noProof/>
              </w:rPr>
              <w:pict w14:anchorId="2B266C72">
                <v:roundrect id="Rectangle: Rounded Corners 10" o:spid="_x0000_s1039" style="position:absolute;margin-left:191.75pt;margin-top:11pt;width:1in;height:26.0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" fillcolor="white [3201]" strokecolor="#4f81bd [3204]" strokeweight="2pt">
                  <v:textbox>
                    <w:txbxContent>
                      <w:p w14:paraId="2202070F" w14:textId="77777777" w:rsidR="00922765" w:rsidRDefault="00922765" w:rsidP="00922765">
                        <w:pPr>
                          <w:jc w:val="center"/>
                        </w:pPr>
                        <w:r>
                          <w:t>GOMË</w:t>
                        </w:r>
                      </w:p>
                    </w:txbxContent>
                  </v:textbox>
                </v:roundrect>
              </w:pict>
            </w:r>
            <w:r>
              <w:rPr>
                <w:noProof/>
              </w:rPr>
              <w:pict w14:anchorId="6611C5B4">
                <v:roundrect id="Rectangle: Rounded Corners 5" o:spid="_x0000_s1038" style="position:absolute;margin-left:69.95pt;margin-top:15.3pt;width:1in;height:26.05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" fillcolor="white [3201]" strokecolor="#4f81bd [3204]" strokeweight="2pt">
                  <v:textbox>
                    <w:txbxContent>
                      <w:p w14:paraId="42D58412" w14:textId="77777777" w:rsidR="00922765" w:rsidRDefault="00922765" w:rsidP="00922765">
                        <w:pPr>
                          <w:jc w:val="center"/>
                        </w:pPr>
                        <w:r>
                          <w:t>LETËR</w:t>
                        </w:r>
                      </w:p>
                    </w:txbxContent>
                  </v:textbox>
                </v:roundrect>
              </w:pict>
            </w:r>
          </w:p>
          <w:p w14:paraId="638289DB" w14:textId="4A52A9C0" w:rsidR="00922765" w:rsidRPr="001D7BD4" w:rsidRDefault="00922765" w:rsidP="00922765">
            <w:pPr>
              <w:tabs>
                <w:tab w:val="left" w:pos="2565"/>
                <w:tab w:val="right" w:pos="10426"/>
              </w:tabs>
              <w:spacing w:after="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3D0F02DE" w14:textId="77777777" w:rsidR="00922765" w:rsidRDefault="00922765" w:rsidP="00922765">
            <w:pPr>
              <w:tabs>
                <w:tab w:val="left" w:pos="2565"/>
                <w:tab w:val="right" w:pos="1042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06AA6CD3" w14:textId="2E838E34" w:rsidR="002E7716" w:rsidRPr="001D7BD4" w:rsidRDefault="002E7716" w:rsidP="00922765">
            <w:pPr>
              <w:tabs>
                <w:tab w:val="left" w:pos="2565"/>
                <w:tab w:val="right" w:pos="1042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670" w:type="dxa"/>
          </w:tcPr>
          <w:p w14:paraId="531D7D7E" w14:textId="77777777" w:rsidR="00596BBB" w:rsidRPr="00EF0396" w:rsidRDefault="00596BBB" w:rsidP="00EF0396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D64365F" w14:textId="77777777" w:rsidR="00596BBB" w:rsidRPr="00EF0396" w:rsidRDefault="00596BBB" w:rsidP="00EF0396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8DB558F" w14:textId="77777777" w:rsidR="004A3D3D" w:rsidRDefault="004A3D3D" w:rsidP="00EF0396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52ED7F5" w14:textId="77777777" w:rsidR="004A3D3D" w:rsidRDefault="004A3D3D" w:rsidP="00EF0396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885FE54" w14:textId="77777777" w:rsidR="004A3D3D" w:rsidRDefault="004A3D3D" w:rsidP="00EF0396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1FF78CE" w14:textId="77777777" w:rsidR="00AF5109" w:rsidRDefault="00AF5109" w:rsidP="004A3D3D">
            <w:pPr>
              <w:spacing w:after="0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8445F8A" w14:textId="77777777" w:rsidR="00AF5109" w:rsidRDefault="00AF5109" w:rsidP="004A3D3D">
            <w:pPr>
              <w:spacing w:after="0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536B26D" w14:textId="77777777" w:rsidR="00AF5109" w:rsidRDefault="00AF5109" w:rsidP="004A3D3D">
            <w:pPr>
              <w:spacing w:after="0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886AE0E" w14:textId="6211F025" w:rsidR="00596BBB" w:rsidRPr="00EF0396" w:rsidRDefault="00137DF9" w:rsidP="004A3D3D">
            <w:pPr>
              <w:spacing w:after="0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3/___</w:t>
            </w:r>
          </w:p>
        </w:tc>
      </w:tr>
      <w:tr w:rsidR="00596BBB" w:rsidRPr="00093E46" w14:paraId="29D72351" w14:textId="77777777" w:rsidTr="00544827">
        <w:trPr>
          <w:trHeight w:val="90"/>
        </w:trPr>
        <w:tc>
          <w:tcPr>
            <w:tcW w:w="507" w:type="dxa"/>
          </w:tcPr>
          <w:p w14:paraId="74AD14B4" w14:textId="4674D364" w:rsidR="00596BBB" w:rsidRPr="00EF0396" w:rsidRDefault="00596BBB" w:rsidP="00EF0396">
            <w:pPr>
              <w:spacing w:after="0"/>
              <w:jc w:val="center"/>
              <w:rPr>
                <w:rFonts w:ascii="Arial" w:hAnsi="Arial" w:cs="Arial"/>
                <w:lang w:val="sq-AL"/>
              </w:rPr>
            </w:pPr>
            <w:r w:rsidRPr="00EF0396">
              <w:rPr>
                <w:rFonts w:ascii="Arial" w:hAnsi="Arial" w:cs="Arial"/>
                <w:lang w:val="sq-AL"/>
              </w:rPr>
              <w:lastRenderedPageBreak/>
              <w:t>5</w:t>
            </w:r>
          </w:p>
        </w:tc>
        <w:tc>
          <w:tcPr>
            <w:tcW w:w="10170" w:type="dxa"/>
          </w:tcPr>
          <w:p w14:paraId="773018A9" w14:textId="126CD1DD" w:rsidR="00922765" w:rsidRPr="001D7BD4" w:rsidRDefault="00F0712A" w:rsidP="00922765">
            <w:pPr>
              <w:tabs>
                <w:tab w:val="left" w:pos="2565"/>
                <w:tab w:val="right" w:pos="1042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1D7BD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hkruaj shkronjën përkatëse pranë secilës figurë,</w:t>
            </w:r>
            <w:r w:rsidR="007F330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056F86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“</w:t>
            </w:r>
            <w:r w:rsidR="00AF5109">
              <w:rPr>
                <w:rFonts w:ascii="Times New Roman" w:hAnsi="Times New Roman" w:cs="Times New Roman"/>
                <w:color w:val="FF0000"/>
                <w:sz w:val="24"/>
                <w:szCs w:val="24"/>
                <w:lang w:val="sq-AL"/>
              </w:rPr>
              <w:t>N</w:t>
            </w:r>
            <w:r w:rsidR="00056F86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” për objekte natyrore dhe “</w:t>
            </w:r>
            <w:r w:rsidR="00AF5109">
              <w:rPr>
                <w:rFonts w:ascii="Times New Roman" w:hAnsi="Times New Roman" w:cs="Times New Roman"/>
                <w:color w:val="FF0000"/>
                <w:sz w:val="24"/>
                <w:szCs w:val="24"/>
                <w:lang w:val="sq-AL"/>
              </w:rPr>
              <w:t>A</w:t>
            </w:r>
            <w:r w:rsidR="00056F86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”</w:t>
            </w:r>
            <w:r w:rsidRPr="001D7BD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për  objekte</w:t>
            </w:r>
            <w:r w:rsidR="007F330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.</w:t>
            </w:r>
            <w:r w:rsidRPr="001D7BD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artificiale.</w:t>
            </w:r>
          </w:p>
          <w:p w14:paraId="2818F01B" w14:textId="77777777" w:rsidR="00922765" w:rsidRPr="001D7BD4" w:rsidRDefault="00922765" w:rsidP="00922765">
            <w:pPr>
              <w:tabs>
                <w:tab w:val="left" w:pos="2565"/>
                <w:tab w:val="right" w:pos="1042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1D7BD4">
              <w:rPr>
                <w:rFonts w:ascii="Times New Roman" w:hAnsi="Times New Roman" w:cs="Times New Roman"/>
                <w:noProof/>
                <w:sz w:val="24"/>
                <w:szCs w:val="24"/>
                <w:lang w:val="sq-AL" w:eastAsia="sq-AL"/>
              </w:rPr>
              <w:drawing>
                <wp:inline distT="0" distB="0" distL="0" distR="0" wp14:anchorId="6353DDC8" wp14:editId="74287E42">
                  <wp:extent cx="5297829" cy="1015049"/>
                  <wp:effectExtent l="38100" t="38100" r="36195" b="330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918" t="68923" r="5384" b="19209"/>
                          <a:stretch/>
                        </pic:blipFill>
                        <pic:spPr bwMode="auto">
                          <a:xfrm>
                            <a:off x="0" y="0"/>
                            <a:ext cx="5332496" cy="1021691"/>
                          </a:xfrm>
                          <a:prstGeom prst="rect">
                            <a:avLst/>
                          </a:prstGeom>
                          <a:ln w="38100">
                            <a:solidFill>
                              <a:srgbClr val="0070C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F003521" w14:textId="6DDB27EC" w:rsidR="00137DF9" w:rsidRPr="001D7BD4" w:rsidRDefault="00425661" w:rsidP="00922765">
            <w:pPr>
              <w:tabs>
                <w:tab w:val="left" w:pos="3497"/>
              </w:tabs>
              <w:spacing w:after="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</w:t>
            </w:r>
            <w:r w:rsidR="00922765" w:rsidRPr="001D7BD4">
              <w:rPr>
                <w:rFonts w:ascii="Times New Roman" w:hAnsi="Times New Roman" w:cs="Times New Roman"/>
                <w:noProof/>
                <w:sz w:val="24"/>
                <w:szCs w:val="24"/>
                <w:lang w:val="sq-AL" w:eastAsia="sq-AL"/>
              </w:rPr>
              <w:drawing>
                <wp:inline distT="0" distB="0" distL="0" distR="0" wp14:anchorId="21FDA4BB" wp14:editId="6A08AE12">
                  <wp:extent cx="4867154" cy="441358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494" t="84180" r="8958" b="10632"/>
                          <a:stretch/>
                        </pic:blipFill>
                        <pic:spPr bwMode="auto">
                          <a:xfrm>
                            <a:off x="0" y="0"/>
                            <a:ext cx="5066645" cy="4594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</w:tcPr>
          <w:p w14:paraId="76D3C460" w14:textId="77777777" w:rsidR="00596BBB" w:rsidRPr="00EF0396" w:rsidRDefault="00596BBB" w:rsidP="00EF0396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5CA9317" w14:textId="77777777" w:rsidR="00596BBB" w:rsidRDefault="00596BBB" w:rsidP="00EF0396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DF9EF18" w14:textId="77777777" w:rsidR="00137DF9" w:rsidRDefault="00137DF9" w:rsidP="00EF0396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F16835F" w14:textId="77777777" w:rsidR="00137DF9" w:rsidRDefault="00137DF9" w:rsidP="00EF0396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0D7E1FF" w14:textId="77777777" w:rsidR="00137DF9" w:rsidRDefault="00137DF9" w:rsidP="00EF0396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49858D4" w14:textId="77777777" w:rsidR="00137DF9" w:rsidRDefault="00137DF9" w:rsidP="00EF0396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602F0A8" w14:textId="6F5C8649" w:rsidR="00137DF9" w:rsidRPr="00EF0396" w:rsidRDefault="00261F9B" w:rsidP="00EF0396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4</w:t>
            </w:r>
            <w:r w:rsidR="00137DF9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/___</w:t>
            </w:r>
          </w:p>
        </w:tc>
        <w:bookmarkStart w:id="3" w:name="_GoBack"/>
        <w:bookmarkEnd w:id="3"/>
      </w:tr>
      <w:tr w:rsidR="00596BBB" w:rsidRPr="00093E46" w14:paraId="317CB08F" w14:textId="77777777" w:rsidTr="00261F9B">
        <w:trPr>
          <w:trHeight w:val="2742"/>
        </w:trPr>
        <w:tc>
          <w:tcPr>
            <w:tcW w:w="507" w:type="dxa"/>
          </w:tcPr>
          <w:p w14:paraId="0CC9DAE0" w14:textId="53B932B7" w:rsidR="00596BBB" w:rsidRPr="00EF0396" w:rsidRDefault="000224B4" w:rsidP="00EF0396">
            <w:pPr>
              <w:spacing w:after="0" w:line="240" w:lineRule="auto"/>
              <w:jc w:val="center"/>
              <w:rPr>
                <w:rFonts w:ascii="Arial" w:hAnsi="Arial" w:cs="Arial"/>
                <w:lang w:val="sq-AL"/>
              </w:rPr>
            </w:pPr>
            <w:r w:rsidRPr="00EF0396">
              <w:rPr>
                <w:rFonts w:ascii="Arial" w:hAnsi="Arial" w:cs="Arial"/>
                <w:lang w:val="sq-AL"/>
              </w:rPr>
              <w:t>6</w:t>
            </w:r>
          </w:p>
        </w:tc>
        <w:tc>
          <w:tcPr>
            <w:tcW w:w="10170" w:type="dxa"/>
          </w:tcPr>
          <w:p w14:paraId="55E4313F" w14:textId="1B5A3EB2" w:rsidR="00261F9B" w:rsidRPr="001D7BD4" w:rsidRDefault="00F0712A" w:rsidP="00261F9B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Trego me </w:t>
            </w:r>
            <w:r w:rsidR="00425661">
              <w:rPr>
                <w:rFonts w:ascii="Times New Roman" w:hAnsi="Times New Roman" w:cs="Times New Roman" w:hint="eastAsia"/>
                <w:noProof/>
                <w:sz w:val="24"/>
                <w:szCs w:val="24"/>
              </w:rPr>
              <w:t>√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vetitë e sakta të matrialit të këtyre objekteve:</w:t>
            </w:r>
            <w:r w:rsidR="0016747A">
              <w:rPr>
                <w:noProof/>
              </w:rPr>
              <w:pict w14:anchorId="020F2DBC">
                <v:rect id="Rectangle 20" o:spid="_x0000_s1037" style="position:absolute;margin-left:326.1pt;margin-top:95.85pt;width:151.1pt;height:41.9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" filled="f" stroked="f" strokeweight="2pt">
                  <v:textbox>
                    <w:txbxContent>
                      <w:tbl>
                        <w:tblPr>
                          <w:tblStyle w:val="TableGrid"/>
                          <w:tblW w:w="0" w:type="auto"/>
                          <w:tblLayout w:type="fixed"/>
                          <w:tblLook w:val="04A0" w:firstRow="1" w:lastRow="0" w:firstColumn="1" w:lastColumn="0" w:noHBand="0" w:noVBand="1"/>
                        </w:tblPr>
                        <w:tblGrid>
                          <w:gridCol w:w="2138"/>
                          <w:gridCol w:w="540"/>
                        </w:tblGrid>
                        <w:tr w:rsidR="00261F9B" w14:paraId="19AD8901" w14:textId="77777777" w:rsidTr="007C3391">
                          <w:trPr>
                            <w:trHeight w:val="288"/>
                          </w:trPr>
                          <w:tc>
                            <w:tcPr>
                              <w:tcW w:w="2138" w:type="dxa"/>
                            </w:tcPr>
                            <w:p w14:paraId="6E027D92" w14:textId="77777777" w:rsidR="00261F9B" w:rsidRPr="00F35A69" w:rsidRDefault="00261F9B" w:rsidP="007C3391">
                              <w:pPr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F35A69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I 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LAKUESHËM</w:t>
                              </w:r>
                            </w:p>
                          </w:tc>
                          <w:tc>
                            <w:tcPr>
                              <w:tcW w:w="540" w:type="dxa"/>
                            </w:tcPr>
                            <w:p w14:paraId="70983170" w14:textId="77777777" w:rsidR="00261F9B" w:rsidRDefault="00261F9B" w:rsidP="007C3391">
                              <w:pPr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</w:p>
                          </w:tc>
                        </w:tr>
                        <w:tr w:rsidR="00261F9B" w14:paraId="6597D011" w14:textId="77777777" w:rsidTr="007C3391">
                          <w:trPr>
                            <w:trHeight w:val="288"/>
                          </w:trPr>
                          <w:tc>
                            <w:tcPr>
                              <w:tcW w:w="2138" w:type="dxa"/>
                            </w:tcPr>
                            <w:p w14:paraId="316DB3D2" w14:textId="77777777" w:rsidR="00261F9B" w:rsidRPr="00F35A69" w:rsidRDefault="00261F9B" w:rsidP="007C3391">
                              <w:pPr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MAGNETIK</w:t>
                              </w:r>
                            </w:p>
                          </w:tc>
                          <w:tc>
                            <w:tcPr>
                              <w:tcW w:w="540" w:type="dxa"/>
                            </w:tcPr>
                            <w:p w14:paraId="58984B91" w14:textId="77777777" w:rsidR="00261F9B" w:rsidRDefault="00261F9B" w:rsidP="007C3391">
                              <w:pPr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</w:p>
                          </w:tc>
                        </w:tr>
                      </w:tbl>
                      <w:p w14:paraId="0C160694" w14:textId="77777777" w:rsidR="00261F9B" w:rsidRDefault="00261F9B" w:rsidP="00261F9B">
                        <w:pPr>
                          <w:jc w:val="center"/>
                        </w:pPr>
                      </w:p>
                    </w:txbxContent>
                  </v:textbox>
                </v:rect>
              </w:pict>
            </w:r>
            <w:r w:rsidR="0016747A">
              <w:rPr>
                <w:noProof/>
              </w:rPr>
              <w:pict w14:anchorId="1EFCF6D6">
                <v:rect id="Rectangle 19" o:spid="_x0000_s1036" style="position:absolute;margin-left:155.75pt;margin-top:95.7pt;width:151.1pt;height:40.8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" filled="f" stroked="f" strokeweight="2pt">
                  <v:textbox>
                    <w:txbxContent>
                      <w:tbl>
                        <w:tblPr>
                          <w:tblStyle w:val="TableGrid"/>
                          <w:tblW w:w="0" w:type="auto"/>
                          <w:tblLayout w:type="fixed"/>
                          <w:tblLook w:val="04A0" w:firstRow="1" w:lastRow="0" w:firstColumn="1" w:lastColumn="0" w:noHBand="0" w:noVBand="1"/>
                        </w:tblPr>
                        <w:tblGrid>
                          <w:gridCol w:w="2138"/>
                          <w:gridCol w:w="540"/>
                        </w:tblGrid>
                        <w:tr w:rsidR="00261F9B" w14:paraId="2F97B083" w14:textId="77777777" w:rsidTr="007C3391">
                          <w:trPr>
                            <w:trHeight w:val="288"/>
                          </w:trPr>
                          <w:tc>
                            <w:tcPr>
                              <w:tcW w:w="2138" w:type="dxa"/>
                            </w:tcPr>
                            <w:p w14:paraId="5D7913D9" w14:textId="77777777" w:rsidR="00261F9B" w:rsidRPr="00F35A69" w:rsidRDefault="00261F9B" w:rsidP="007C3391">
                              <w:pPr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F35A69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I 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FORTË</w:t>
                              </w:r>
                            </w:p>
                          </w:tc>
                          <w:tc>
                            <w:tcPr>
                              <w:tcW w:w="540" w:type="dxa"/>
                            </w:tcPr>
                            <w:p w14:paraId="08FB667E" w14:textId="77777777" w:rsidR="00261F9B" w:rsidRDefault="00261F9B" w:rsidP="007C3391">
                              <w:pPr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</w:p>
                          </w:tc>
                        </w:tr>
                        <w:tr w:rsidR="00261F9B" w14:paraId="1130DFBE" w14:textId="77777777" w:rsidTr="007C3391">
                          <w:trPr>
                            <w:trHeight w:val="288"/>
                          </w:trPr>
                          <w:tc>
                            <w:tcPr>
                              <w:tcW w:w="2138" w:type="dxa"/>
                            </w:tcPr>
                            <w:p w14:paraId="695B6907" w14:textId="77777777" w:rsidR="00261F9B" w:rsidRPr="00F35A69" w:rsidRDefault="00261F9B" w:rsidP="007C3391">
                              <w:pPr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F35A69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I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BUTË</w:t>
                              </w:r>
                            </w:p>
                          </w:tc>
                          <w:tc>
                            <w:tcPr>
                              <w:tcW w:w="540" w:type="dxa"/>
                            </w:tcPr>
                            <w:p w14:paraId="72D930C5" w14:textId="77777777" w:rsidR="00261F9B" w:rsidRDefault="00261F9B" w:rsidP="007C3391">
                              <w:pPr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</w:p>
                          </w:tc>
                        </w:tr>
                      </w:tbl>
                      <w:p w14:paraId="1B043E56" w14:textId="77777777" w:rsidR="00261F9B" w:rsidRDefault="00261F9B" w:rsidP="00261F9B">
                        <w:pPr>
                          <w:jc w:val="center"/>
                        </w:pPr>
                      </w:p>
                    </w:txbxContent>
                  </v:textbox>
                </v:rect>
              </w:pict>
            </w:r>
            <w:r w:rsidR="00261F9B">
              <w:rPr>
                <w:noProof/>
                <w:lang w:val="sq-AL" w:eastAsia="sq-AL"/>
              </w:rPr>
              <w:drawing>
                <wp:inline distT="0" distB="0" distL="0" distR="0" wp14:anchorId="5030C358" wp14:editId="0B2B753A">
                  <wp:extent cx="5926840" cy="929005"/>
                  <wp:effectExtent l="0" t="0" r="0" b="4445"/>
                  <wp:docPr id="14" name="Picture 14" descr="This may contain: worksheet on properties of material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is may contain: worksheet on properties of material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4015" r="1502" b="9638"/>
                          <a:stretch/>
                        </pic:blipFill>
                        <pic:spPr bwMode="auto">
                          <a:xfrm>
                            <a:off x="0" y="0"/>
                            <a:ext cx="6193634" cy="9708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138"/>
              <w:gridCol w:w="540"/>
            </w:tblGrid>
            <w:tr w:rsidR="00261F9B" w14:paraId="15604A55" w14:textId="77777777" w:rsidTr="007C3391">
              <w:trPr>
                <w:trHeight w:val="288"/>
              </w:trPr>
              <w:tc>
                <w:tcPr>
                  <w:tcW w:w="2138" w:type="dxa"/>
                </w:tcPr>
                <w:p w14:paraId="2E422943" w14:textId="598B001B" w:rsidR="00261F9B" w:rsidRDefault="00745071" w:rsidP="00261F9B">
                  <w:pPr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I TEJDUKSHËM</w:t>
                  </w:r>
                </w:p>
              </w:tc>
              <w:tc>
                <w:tcPr>
                  <w:tcW w:w="540" w:type="dxa"/>
                </w:tcPr>
                <w:p w14:paraId="3B35ADFB" w14:textId="77777777" w:rsidR="00261F9B" w:rsidRDefault="00261F9B" w:rsidP="00261F9B">
                  <w:pPr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61F9B" w14:paraId="41DDAC4F" w14:textId="77777777" w:rsidTr="007C3391">
              <w:trPr>
                <w:trHeight w:val="288"/>
              </w:trPr>
              <w:tc>
                <w:tcPr>
                  <w:tcW w:w="2138" w:type="dxa"/>
                </w:tcPr>
                <w:p w14:paraId="2A1051AF" w14:textId="61864AA9" w:rsidR="00261F9B" w:rsidRDefault="00745071" w:rsidP="00261F9B">
                  <w:pPr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I LAKUESHËM</w:t>
                  </w:r>
                </w:p>
              </w:tc>
              <w:tc>
                <w:tcPr>
                  <w:tcW w:w="540" w:type="dxa"/>
                </w:tcPr>
                <w:p w14:paraId="4F1A5FE5" w14:textId="77777777" w:rsidR="00261F9B" w:rsidRDefault="00261F9B" w:rsidP="00261F9B">
                  <w:pPr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51868EE8" w14:textId="3F799A74" w:rsidR="00596BBB" w:rsidRPr="001D7BD4" w:rsidRDefault="00596BBB" w:rsidP="00137DF9">
            <w:pPr>
              <w:tabs>
                <w:tab w:val="left" w:pos="2565"/>
                <w:tab w:val="right" w:pos="1042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670" w:type="dxa"/>
          </w:tcPr>
          <w:p w14:paraId="322547C1" w14:textId="77777777" w:rsidR="00596BBB" w:rsidRPr="00EF0396" w:rsidRDefault="00596BB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B3E790D" w14:textId="77777777" w:rsidR="00596BBB" w:rsidRPr="00EF0396" w:rsidRDefault="00596BB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6B6BB92" w14:textId="77777777" w:rsidR="00596BBB" w:rsidRPr="00EF0396" w:rsidRDefault="00596BB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0CE7332" w14:textId="77777777" w:rsidR="00596BBB" w:rsidRPr="00EF0396" w:rsidRDefault="00596BBB" w:rsidP="00AF5109">
            <w:pPr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B25F7BF" w14:textId="77777777" w:rsidR="00596BBB" w:rsidRPr="00EF0396" w:rsidRDefault="00596BB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A9DFECD" w14:textId="77777777" w:rsidR="00596BBB" w:rsidRPr="00EF0396" w:rsidRDefault="00596BB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A44EE74" w14:textId="6A0AD362" w:rsidR="00596BBB" w:rsidRPr="00EF0396" w:rsidRDefault="00261F9B" w:rsidP="00AF5109">
            <w:pPr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3</w:t>
            </w:r>
            <w:r w:rsidR="00137DF9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/__</w:t>
            </w:r>
            <w:r w:rsidR="00AF5109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_</w:t>
            </w:r>
          </w:p>
        </w:tc>
      </w:tr>
      <w:tr w:rsidR="00261F9B" w:rsidRPr="00093E46" w14:paraId="03AC270D" w14:textId="77777777" w:rsidTr="00425661">
        <w:trPr>
          <w:trHeight w:val="3192"/>
        </w:trPr>
        <w:tc>
          <w:tcPr>
            <w:tcW w:w="507" w:type="dxa"/>
          </w:tcPr>
          <w:p w14:paraId="318C0C15" w14:textId="77777777" w:rsidR="00261F9B" w:rsidRPr="00EF0396" w:rsidRDefault="00261F9B" w:rsidP="00EF0396">
            <w:pPr>
              <w:spacing w:after="0" w:line="240" w:lineRule="auto"/>
              <w:jc w:val="center"/>
              <w:rPr>
                <w:rFonts w:ascii="Arial" w:hAnsi="Arial" w:cs="Arial"/>
                <w:lang w:val="sq-AL"/>
              </w:rPr>
            </w:pPr>
          </w:p>
        </w:tc>
        <w:tc>
          <w:tcPr>
            <w:tcW w:w="10170" w:type="dxa"/>
          </w:tcPr>
          <w:p w14:paraId="0D246280" w14:textId="77777777" w:rsidR="00261F9B" w:rsidRDefault="00261F9B" w:rsidP="00261F9B">
            <w:pPr>
              <w:pStyle w:val="ListParagraph"/>
              <w:spacing w:line="240" w:lineRule="auto"/>
              <w:ind w:left="0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>Lidh me shigjetë materialet që mund të ripërdoren dhe ato që nuk mund të përdoren më.</w:t>
            </w:r>
          </w:p>
          <w:p w14:paraId="47E374C8" w14:textId="0FCD0283" w:rsidR="00261F9B" w:rsidRDefault="00261F9B" w:rsidP="00261F9B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16C0A9" w14:textId="438D4876" w:rsidR="00261F9B" w:rsidRDefault="0016747A" w:rsidP="00261F9B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pict w14:anchorId="201E4016">
                <v:rect id="Rectangle 63" o:spid="_x0000_s1035" style="position:absolute;margin-left:174.2pt;margin-top:6.85pt;width:271.05pt;height:106.9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" filled="f" stroked="f" strokeweight="2pt">
                  <v:textbox>
                    <w:txbxContent>
                      <w:p w14:paraId="0BAE0C11" w14:textId="6378B765" w:rsidR="00261F9B" w:rsidRDefault="00261F9B" w:rsidP="00261F9B">
                        <w:pPr>
                          <w:jc w:val="center"/>
                        </w:pPr>
                        <w:r>
                          <w:rPr>
                            <w:noProof/>
                            <w:lang w:val="sq-AL" w:eastAsia="sq-AL"/>
                          </w:rPr>
                          <w:drawing>
                            <wp:inline distT="0" distB="0" distL="0" distR="0" wp14:anchorId="6A2869A8" wp14:editId="2B6A4ABE">
                              <wp:extent cx="2772230" cy="484176"/>
                              <wp:effectExtent l="19050" t="19050" r="9525" b="11430"/>
                              <wp:docPr id="69" name="Picture 69" descr="This may contain: a worksheet showing the different parts of food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 descr="This may contain: a worksheet showing the different parts of food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 rotWithShape="1">
                                      <a:blip r:embed="rId14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1841" t="85208" r="943" b="1655"/>
                                      <a:stretch/>
                                    </pic:blipFill>
                                    <pic:spPr bwMode="auto">
                                      <a:xfrm>
                                        <a:off x="0" y="0"/>
                                        <a:ext cx="2776086" cy="484849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 cap="flat" cmpd="sng" algn="ctr">
                                        <a:solidFill>
                                          <a:srgbClr val="7030A0"/>
                                        </a:solidFill>
                                        <a:prstDash val="solid"/>
                                        <a:round/>
                                        <a:headEnd type="none" w="med" len="med"/>
                                        <a:tailEnd type="none" w="med" len="med"/>
                                        <a:extLst>
                                          <a:ext uri="{C807C97D-BFC1-408E-A445-0C87EB9F89A2}">
                                            <ask:lineSketchStyleProps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ask="http://schemas.microsoft.com/office/drawing/2018/sketchyshapes" sd="0">
                                              <a:custGeom>
                                                <a:avLst/>
                                                <a:gdLst/>
                                                <a:ahLst/>
                                                <a:cxnLst/>
                                                <a:rect l="0" t="0" r="0" b="0"/>
                                                <a:pathLst/>
                                              </a:custGeom>
                                              <ask:type/>
                                            </ask:lineSketchStyleProps>
                                          </a:ext>
                                        </a:extLst>
                                      </a:ln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2F11ABD6" w14:textId="77777777" w:rsidR="00261F9B" w:rsidRDefault="00261F9B" w:rsidP="00261F9B">
                        <w:pPr>
                          <w:jc w:val="center"/>
                        </w:pPr>
                        <w:r>
                          <w:rPr>
                            <w:noProof/>
                            <w:lang w:val="sq-AL" w:eastAsia="sq-AL"/>
                          </w:rPr>
                          <w:drawing>
                            <wp:inline distT="0" distB="0" distL="0" distR="0" wp14:anchorId="27C22667" wp14:editId="5E480CEA">
                              <wp:extent cx="2787582" cy="520776"/>
                              <wp:effectExtent l="19050" t="19050" r="13335" b="12700"/>
                              <wp:docPr id="71" name="Picture 71" descr="This may contain: a worksheet showing the different parts of food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 descr="This may contain: a worksheet showing the different parts of food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 rotWithShape="1">
                                      <a:blip r:embed="rId14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1841" t="69882" r="311" b="15974"/>
                                      <a:stretch/>
                                    </pic:blipFill>
                                    <pic:spPr bwMode="auto">
                                      <a:xfrm>
                                        <a:off x="0" y="0"/>
                                        <a:ext cx="2794132" cy="5220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 cap="flat" cmpd="sng" algn="ctr">
                                        <a:solidFill>
                                          <a:srgbClr val="7030A0"/>
                                        </a:solidFill>
                                        <a:prstDash val="solid"/>
                                        <a:round/>
                                        <a:headEnd type="none" w="med" len="med"/>
                                        <a:tailEnd type="none" w="med" len="med"/>
                                        <a:extLst>
                                          <a:ext uri="{C807C97D-BFC1-408E-A445-0C87EB9F89A2}">
                                            <ask:lineSketchStyleProps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ask="http://schemas.microsoft.com/office/drawing/2018/sketchyshapes" sd="0">
                                              <a:custGeom>
                                                <a:avLst/>
                                                <a:gdLst/>
                                                <a:ahLst/>
                                                <a:cxnLst/>
                                                <a:rect l="0" t="0" r="0" b="0"/>
                                                <a:pathLst/>
                                              </a:custGeom>
                                              <ask:type/>
                                            </ask:lineSketchStyleProps>
                                          </a:ext>
                                        </a:extLst>
                                      </a:ln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53FA0B68" w14:textId="77777777" w:rsidR="00261F9B" w:rsidRDefault="00261F9B" w:rsidP="00261F9B">
                        <w:pPr>
                          <w:jc w:val="center"/>
                        </w:pPr>
                      </w:p>
                    </w:txbxContent>
                  </v:textbox>
                </v:rect>
              </w:pict>
            </w:r>
            <w:r w:rsidR="00261F9B">
              <w:rPr>
                <w:noProof/>
                <w:lang w:val="sq-AL" w:eastAsia="sq-AL"/>
              </w:rPr>
              <w:drawing>
                <wp:inline distT="0" distB="0" distL="0" distR="0" wp14:anchorId="022B850A" wp14:editId="5A9B7DD0">
                  <wp:extent cx="948862" cy="641168"/>
                  <wp:effectExtent l="38100" t="38100" r="41910" b="45085"/>
                  <wp:docPr id="61" name="Picture 61" descr="This may contain: a worksheet showing the different parts of foo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his may contain: a worksheet showing the different parts of foo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140" t="17216" r="63112" b="71940"/>
                          <a:stretch/>
                        </pic:blipFill>
                        <pic:spPr bwMode="auto">
                          <a:xfrm>
                            <a:off x="0" y="0"/>
                            <a:ext cx="956662" cy="646439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00B0F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4B84224" w14:textId="20E9E418" w:rsidR="00261F9B" w:rsidRDefault="00261F9B" w:rsidP="00261F9B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noProof/>
                <w:lang w:val="sq-AL" w:eastAsia="sq-AL"/>
              </w:rPr>
              <w:drawing>
                <wp:inline distT="0" distB="0" distL="0" distR="0" wp14:anchorId="1A3682B6" wp14:editId="38414B0C">
                  <wp:extent cx="1000397" cy="685560"/>
                  <wp:effectExtent l="38100" t="38100" r="28575" b="38735"/>
                  <wp:docPr id="62" name="Picture 62" descr="This may contain: a worksheet showing the different parts of foo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his may contain: a worksheet showing the different parts of foo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6359" t="16833" r="9590" b="72323"/>
                          <a:stretch/>
                        </pic:blipFill>
                        <pic:spPr bwMode="auto">
                          <a:xfrm>
                            <a:off x="0" y="0"/>
                            <a:ext cx="1012653" cy="693959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00B05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70" w:type="dxa"/>
          </w:tcPr>
          <w:p w14:paraId="4CF96530" w14:textId="77777777" w:rsidR="00261F9B" w:rsidRDefault="00261F9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4268FB1" w14:textId="77777777" w:rsidR="00261F9B" w:rsidRDefault="00261F9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A59EAB0" w14:textId="77777777" w:rsidR="00261F9B" w:rsidRDefault="00261F9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BEEA706" w14:textId="77777777" w:rsidR="00261F9B" w:rsidRDefault="00261F9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6E43AB0" w14:textId="77777777" w:rsidR="00261F9B" w:rsidRDefault="00261F9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AA44EDD" w14:textId="77777777" w:rsidR="00261F9B" w:rsidRDefault="00261F9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A8A7803" w14:textId="77777777" w:rsidR="00261F9B" w:rsidRDefault="00261F9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BCE47FB" w14:textId="65EEC619" w:rsidR="00261F9B" w:rsidRPr="00EF0396" w:rsidRDefault="00261F9B" w:rsidP="00665834">
            <w:pPr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10/__</w:t>
            </w:r>
          </w:p>
        </w:tc>
      </w:tr>
      <w:tr w:rsidR="00261F9B" w:rsidRPr="00093E46" w14:paraId="4109FCD2" w14:textId="77777777" w:rsidTr="00261F9B">
        <w:trPr>
          <w:trHeight w:val="2436"/>
        </w:trPr>
        <w:tc>
          <w:tcPr>
            <w:tcW w:w="507" w:type="dxa"/>
          </w:tcPr>
          <w:p w14:paraId="701AA2A0" w14:textId="77777777" w:rsidR="00261F9B" w:rsidRPr="00EF0396" w:rsidRDefault="00261F9B" w:rsidP="00EF0396">
            <w:pPr>
              <w:spacing w:after="0" w:line="240" w:lineRule="auto"/>
              <w:jc w:val="center"/>
              <w:rPr>
                <w:rFonts w:ascii="Arial" w:hAnsi="Arial" w:cs="Arial"/>
                <w:lang w:val="sq-AL"/>
              </w:rPr>
            </w:pPr>
          </w:p>
        </w:tc>
        <w:tc>
          <w:tcPr>
            <w:tcW w:w="10170" w:type="dxa"/>
          </w:tcPr>
          <w:p w14:paraId="05679EB6" w14:textId="1B9A09FC" w:rsidR="00261F9B" w:rsidRDefault="0016747A" w:rsidP="00261F9B">
            <w:pPr>
              <w:rPr>
                <w:rFonts w:ascii="Times New Roman" w:hAnsi="Times New Roman"/>
                <w:lang w:val="sq-AL"/>
              </w:rPr>
            </w:pPr>
            <w:r>
              <w:rPr>
                <w:noProof/>
              </w:rPr>
              <w:pict w14:anchorId="2B4660B6">
                <v:rect id="Rectangle 74" o:spid="_x0000_s1034" style="position:absolute;margin-left:2.2pt;margin-top:20.15pt;width:476.05pt;height:71.95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" filled="f" stroked="f" strokeweight="2pt">
                  <v:textbox>
                    <w:txbxContent>
                      <w:p w14:paraId="2AC29D52" w14:textId="77777777" w:rsidR="00261F9B" w:rsidRDefault="00261F9B" w:rsidP="00261F9B">
                        <w:r>
                          <w:t xml:space="preserve">      </w:t>
                        </w:r>
                        <w:r>
                          <w:rPr>
                            <w:noProof/>
                            <w:lang w:val="sq-AL" w:eastAsia="sq-AL"/>
                          </w:rPr>
                          <w:drawing>
                            <wp:inline distT="0" distB="0" distL="0" distR="0" wp14:anchorId="51C06C40" wp14:editId="5E05B614">
                              <wp:extent cx="711835" cy="796925"/>
                              <wp:effectExtent l="0" t="0" r="0" b="3175"/>
                              <wp:docPr id="47" name="Picture 47" descr="This contains: cartoon sugar bowl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9" descr="This contains: cartoon sugar bowl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5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11835" cy="7969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t xml:space="preserve">               </w:t>
                        </w:r>
                        <w:r>
                          <w:rPr>
                            <w:noProof/>
                            <w:lang w:val="sq-AL" w:eastAsia="sq-AL"/>
                          </w:rPr>
                          <w:drawing>
                            <wp:inline distT="0" distB="0" distL="0" distR="0" wp14:anchorId="1C270D83" wp14:editId="213E11D0">
                              <wp:extent cx="1293845" cy="797873"/>
                              <wp:effectExtent l="0" t="0" r="1905" b="2540"/>
                              <wp:docPr id="48" name="Picture 48" descr="This may contain: an orange shovel and sand scoop on the ground, with dirt around it that has been washed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3" descr="This may contain: an orange shovel and sand scoop on the ground, with dirt around it that has been washed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 rotWithShape="1">
                                      <a:blip r:embed="rId16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7098" t="16899" r="9458" b="11371"/>
                                      <a:stretch/>
                                    </pic:blipFill>
                                    <pic:spPr bwMode="auto">
                                      <a:xfrm>
                                        <a:off x="0" y="0"/>
                                        <a:ext cx="1317189" cy="812269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t xml:space="preserve">            </w:t>
                        </w:r>
                        <w:r>
                          <w:rPr>
                            <w:noProof/>
                            <w:lang w:val="sq-AL" w:eastAsia="sq-AL"/>
                          </w:rPr>
                          <w:drawing>
                            <wp:inline distT="0" distB="0" distL="0" distR="0" wp14:anchorId="653E2D61" wp14:editId="1D5FD3C2">
                              <wp:extent cx="914400" cy="535069"/>
                              <wp:effectExtent l="0" t="0" r="0" b="0"/>
                              <wp:docPr id="49" name="Picture 49" descr="This may contain: a wooden log or log for furniture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1" descr="This may contain: a wooden log or log for furniture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 rotWithShape="1">
                                      <a:blip r:embed="rId17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t="23188" r="3224" b="28517"/>
                                      <a:stretch/>
                                    </pic:blipFill>
                                    <pic:spPr bwMode="auto">
                                      <a:xfrm>
                                        <a:off x="0" y="0"/>
                                        <a:ext cx="939373" cy="54968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t xml:space="preserve">                </w:t>
                        </w:r>
                        <w:r>
                          <w:rPr>
                            <w:noProof/>
                            <w:lang w:val="sq-AL" w:eastAsia="sq-AL"/>
                          </w:rPr>
                          <w:drawing>
                            <wp:inline distT="0" distB="0" distL="0" distR="0" wp14:anchorId="004B7413" wp14:editId="69B0B206">
                              <wp:extent cx="759253" cy="793660"/>
                              <wp:effectExtent l="0" t="0" r="3175" b="6985"/>
                              <wp:docPr id="50" name="Picture 50" descr="This may contain: a white flower with green leaves on it's petals, in the shape of a cloud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9" descr="This may contain: a white flower with green leaves on it's petals, in the shape of a cloud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 rotWithShape="1">
                                      <a:blip r:embed="rId18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r="4883" b="6999"/>
                                      <a:stretch/>
                                    </pic:blipFill>
                                    <pic:spPr bwMode="auto">
                                      <a:xfrm>
                                        <a:off x="0" y="0"/>
                                        <a:ext cx="778127" cy="81339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t xml:space="preserve">            </w:t>
                        </w:r>
                      </w:p>
                      <w:p w14:paraId="071A0A64" w14:textId="77777777" w:rsidR="00261F9B" w:rsidRDefault="00261F9B" w:rsidP="00261F9B">
                        <w:pPr>
                          <w:jc w:val="center"/>
                        </w:pPr>
                      </w:p>
                    </w:txbxContent>
                  </v:textbox>
                </v:rect>
              </w:pict>
            </w:r>
            <w:r w:rsidR="00261F9B">
              <w:rPr>
                <w:rFonts w:ascii="Times New Roman" w:hAnsi="Times New Roman"/>
                <w:lang w:val="sq-AL"/>
              </w:rPr>
              <w:t xml:space="preserve">Shkruaj </w:t>
            </w:r>
            <w:r w:rsidR="00261F9B" w:rsidRPr="004B282D">
              <w:rPr>
                <w:rFonts w:ascii="Times New Roman" w:hAnsi="Times New Roman" w:cs="Times New Roman"/>
                <w:noProof/>
                <w:color w:val="FF0000"/>
                <w:sz w:val="32"/>
                <w:szCs w:val="32"/>
              </w:rPr>
              <w:t>√</w:t>
            </w:r>
            <w:r w:rsidR="00261F9B">
              <w:rPr>
                <w:rFonts w:ascii="Times New Roman" w:hAnsi="Times New Roman"/>
                <w:lang w:val="sq-AL"/>
              </w:rPr>
              <w:t xml:space="preserve"> pranë </w:t>
            </w:r>
            <w:r w:rsidR="007F330D">
              <w:rPr>
                <w:rFonts w:ascii="Times New Roman" w:hAnsi="Times New Roman"/>
                <w:lang w:val="sq-AL"/>
              </w:rPr>
              <w:t>materialeve</w:t>
            </w:r>
            <w:r w:rsidR="00261F9B">
              <w:rPr>
                <w:rFonts w:ascii="Times New Roman" w:hAnsi="Times New Roman"/>
                <w:lang w:val="sq-AL"/>
              </w:rPr>
              <w:t xml:space="preserve"> që treten në ujë dhe </w:t>
            </w:r>
            <w:r w:rsidR="00261F9B" w:rsidRPr="004B282D">
              <w:rPr>
                <w:rFonts w:ascii="Times New Roman" w:hAnsi="Times New Roman"/>
                <w:color w:val="FF0000"/>
                <w:lang w:val="sq-AL"/>
              </w:rPr>
              <w:t xml:space="preserve">X </w:t>
            </w:r>
            <w:r w:rsidR="00261F9B">
              <w:rPr>
                <w:rFonts w:ascii="Times New Roman" w:hAnsi="Times New Roman"/>
                <w:lang w:val="sq-AL"/>
              </w:rPr>
              <w:t>te materialet që nuk treten në ujë.</w:t>
            </w:r>
          </w:p>
          <w:p w14:paraId="734066A2" w14:textId="77777777" w:rsidR="00261F9B" w:rsidRDefault="00261F9B" w:rsidP="00261F9B">
            <w:pPr>
              <w:jc w:val="center"/>
              <w:rPr>
                <w:rFonts w:ascii="Times New Roman" w:hAnsi="Times New Roman"/>
                <w:lang w:val="sq-AL"/>
              </w:rPr>
            </w:pPr>
          </w:p>
          <w:p w14:paraId="08AE4FBD" w14:textId="322B0502" w:rsidR="00261F9B" w:rsidRDefault="0016747A" w:rsidP="00261F9B">
            <w:pPr>
              <w:pStyle w:val="ListParagraph"/>
              <w:ind w:left="110" w:hangingChars="50" w:hanging="110"/>
              <w:rPr>
                <w:rFonts w:ascii="Times New Roman" w:hAnsi="Times New Roman"/>
                <w:lang w:val="sq-AL"/>
              </w:rPr>
            </w:pPr>
            <w:r>
              <w:rPr>
                <w:noProof/>
              </w:rPr>
              <w:pict w14:anchorId="0FA46E60">
                <v:roundrect id="Rectangle: Rounded Corners 82" o:spid="_x0000_s1033" style="position:absolute;left:0;text-align:left;margin-left:285.55pt;margin-top:44.95pt;width:20.65pt;height:17pt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" fillcolor="white [3201]" strokecolor="#c0504d [3205]" strokeweight="2pt"/>
              </w:pict>
            </w:r>
            <w:r>
              <w:rPr>
                <w:noProof/>
              </w:rPr>
              <w:pict w14:anchorId="25A71145">
                <v:roundrect id="Rectangle: Rounded Corners 83" o:spid="_x0000_s1032" style="position:absolute;left:0;text-align:left;margin-left:182.8pt;margin-top:41.85pt;width:20.6pt;height:17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" fillcolor="white [3201]" strokecolor="#c0504d [3205]" strokeweight="2pt"/>
              </w:pict>
            </w:r>
            <w:r>
              <w:rPr>
                <w:noProof/>
              </w:rPr>
              <w:pict w14:anchorId="242EE55E">
                <v:rect id="Rectangle 80" o:spid="_x0000_s1031" style="position:absolute;left:0;text-align:left;margin-left:128pt;margin-top:39.6pt;width:60pt;height:23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" filled="f" stroked="f" strokeweight="2pt">
                  <v:textbox>
                    <w:txbxContent>
                      <w:p w14:paraId="3AAA8811" w14:textId="77777777" w:rsidR="00261F9B" w:rsidRPr="00F95FA9" w:rsidRDefault="00261F9B" w:rsidP="00261F9B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rërë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</w:rPr>
              <w:pict w14:anchorId="44E349EA">
                <v:rect id="Rectangle 79" o:spid="_x0000_s1030" style="position:absolute;left:0;text-align:left;margin-left:251.95pt;margin-top:39.35pt;width:44.75pt;height:23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" filled="f" stroked="f" strokeweight="2pt">
                  <v:textbox>
                    <w:txbxContent>
                      <w:p w14:paraId="27164120" w14:textId="77777777" w:rsidR="00261F9B" w:rsidRPr="00F95FA9" w:rsidRDefault="00261F9B" w:rsidP="00261F9B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dru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</w:rPr>
              <w:pict w14:anchorId="4B19570B">
                <v:roundrect id="Rectangle: Rounded Corners 70" o:spid="_x0000_s1029" style="position:absolute;left:0;text-align:left;margin-left:72.3pt;margin-top:43.3pt;width:20.6pt;height:17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" fillcolor="white [3201]" strokecolor="#c0504d [3205]" strokeweight="2pt"/>
              </w:pict>
            </w:r>
          </w:p>
          <w:p w14:paraId="2235B4F1" w14:textId="0BA10618" w:rsidR="00261F9B" w:rsidRDefault="0016747A" w:rsidP="00261F9B">
            <w:pPr>
              <w:pStyle w:val="ListParagraph"/>
              <w:ind w:left="110" w:hangingChars="50" w:hanging="110"/>
              <w:rPr>
                <w:rFonts w:ascii="Times New Roman" w:hAnsi="Times New Roman"/>
                <w:lang w:val="sq-AL"/>
              </w:rPr>
            </w:pPr>
            <w:r>
              <w:rPr>
                <w:noProof/>
              </w:rPr>
              <w:pict w14:anchorId="3CB52033">
                <v:rect id="Rectangle 77" o:spid="_x0000_s1028" style="position:absolute;left:0;text-align:left;margin-left:17.15pt;margin-top:23.95pt;width:59.25pt;height:23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" filled="f" stroked="f" strokeweight="2pt">
                  <v:textbox>
                    <w:txbxContent>
                      <w:p w14:paraId="2C6A61AE" w14:textId="77777777" w:rsidR="00261F9B" w:rsidRPr="00F95FA9" w:rsidRDefault="00261F9B" w:rsidP="00261F9B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sheqer</w:t>
                        </w:r>
                      </w:p>
                    </w:txbxContent>
                  </v:textbox>
                </v:rect>
              </w:pict>
            </w:r>
          </w:p>
          <w:p w14:paraId="48DDD022" w14:textId="675A3833" w:rsidR="00261F9B" w:rsidRDefault="0016747A" w:rsidP="00261F9B">
            <w:pPr>
              <w:pStyle w:val="ListParagraph"/>
              <w:tabs>
                <w:tab w:val="left" w:pos="9231"/>
              </w:tabs>
              <w:ind w:left="110" w:hangingChars="50" w:hanging="11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noProof/>
              </w:rPr>
              <w:pict w14:anchorId="7B397C15">
                <v:rect id="Rectangle 68" o:spid="_x0000_s1027" style="position:absolute;left:0;text-align:left;margin-left:362.9pt;margin-top:9.3pt;width:59.25pt;height:23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" filled="f" stroked="f" strokeweight="2pt">
                  <v:textbox>
                    <w:txbxContent>
                      <w:p w14:paraId="0726C4F3" w14:textId="45BCEDD4" w:rsidR="00425661" w:rsidRPr="00F95FA9" w:rsidRDefault="00425661" w:rsidP="00425661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pambuk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</w:rPr>
              <w:pict w14:anchorId="622D30F9">
                <v:roundrect id="Rectangle: Rounded Corners 81" o:spid="_x0000_s1026" style="position:absolute;left:0;text-align:left;margin-left:433.25pt;margin-top:16.35pt;width:20.65pt;height:17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" fillcolor="white [3201]" strokecolor="#c0504d [3205]" strokeweight="2pt"/>
              </w:pict>
            </w:r>
            <w:r w:rsidR="00261F9B">
              <w:rPr>
                <w:rFonts w:ascii="Times New Roman" w:hAnsi="Times New Roman" w:cs="Times New Roman"/>
                <w:sz w:val="28"/>
                <w:szCs w:val="28"/>
                <w:lang w:val="sq-AL"/>
              </w:rPr>
              <w:tab/>
            </w:r>
            <w:r w:rsidR="00261F9B">
              <w:rPr>
                <w:rFonts w:ascii="Times New Roman" w:hAnsi="Times New Roman" w:cs="Times New Roman"/>
                <w:sz w:val="28"/>
                <w:szCs w:val="28"/>
                <w:lang w:val="sq-AL"/>
              </w:rPr>
              <w:tab/>
            </w:r>
          </w:p>
        </w:tc>
        <w:tc>
          <w:tcPr>
            <w:tcW w:w="670" w:type="dxa"/>
          </w:tcPr>
          <w:p w14:paraId="0B777577" w14:textId="77777777" w:rsidR="00261F9B" w:rsidRDefault="00261F9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D7B1551" w14:textId="77777777" w:rsidR="00261F9B" w:rsidRDefault="00261F9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AAC13A8" w14:textId="77777777" w:rsidR="00261F9B" w:rsidRDefault="00261F9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6ADC28B" w14:textId="77777777" w:rsidR="00261F9B" w:rsidRDefault="00261F9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0867382" w14:textId="3B6A9BBD" w:rsidR="00261F9B" w:rsidRPr="00EF0396" w:rsidRDefault="00261F9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4/__</w:t>
            </w:r>
          </w:p>
        </w:tc>
      </w:tr>
      <w:tr w:rsidR="00261F9B" w:rsidRPr="00093E46" w14:paraId="7A294E00" w14:textId="77777777" w:rsidTr="00F0712A">
        <w:trPr>
          <w:trHeight w:val="1869"/>
        </w:trPr>
        <w:tc>
          <w:tcPr>
            <w:tcW w:w="507" w:type="dxa"/>
          </w:tcPr>
          <w:p w14:paraId="26C030D9" w14:textId="77777777" w:rsidR="00261F9B" w:rsidRPr="00EF0396" w:rsidRDefault="00261F9B" w:rsidP="00EF0396">
            <w:pPr>
              <w:spacing w:after="0" w:line="240" w:lineRule="auto"/>
              <w:jc w:val="center"/>
              <w:rPr>
                <w:rFonts w:ascii="Arial" w:hAnsi="Arial" w:cs="Arial"/>
                <w:lang w:val="sq-AL"/>
              </w:rPr>
            </w:pPr>
          </w:p>
        </w:tc>
        <w:tc>
          <w:tcPr>
            <w:tcW w:w="10170" w:type="dxa"/>
          </w:tcPr>
          <w:p w14:paraId="38A5EF1A" w14:textId="7F7DCC94" w:rsidR="00261F9B" w:rsidRDefault="00261F9B" w:rsidP="00261F9B">
            <w:pPr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>Ngjyos figurat e materialeve që ndryshojnë kur ng</w:t>
            </w:r>
            <w:r w:rsidR="007F330D">
              <w:rPr>
                <w:rFonts w:ascii="Times New Roman" w:hAnsi="Times New Roman"/>
                <w:noProof/>
                <w:sz w:val="24"/>
                <w:szCs w:val="24"/>
              </w:rPr>
              <w:t>r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>ohen.</w:t>
            </w:r>
          </w:p>
          <w:p w14:paraId="361EB5F2" w14:textId="50D289BE" w:rsidR="00261F9B" w:rsidRDefault="00261F9B" w:rsidP="00261F9B">
            <w:pPr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noProof/>
                <w:lang w:val="sq-AL" w:eastAsia="sq-AL"/>
              </w:rPr>
              <w:drawing>
                <wp:inline distT="0" distB="0" distL="0" distR="0" wp14:anchorId="37FB1AEF" wp14:editId="33E853B8">
                  <wp:extent cx="531628" cy="821690"/>
                  <wp:effectExtent l="0" t="0" r="1905" b="0"/>
                  <wp:docPr id="28" name="Picture 28" descr="This may contain: a coloring page with different things to color on the page, including an ice cream sun an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his may contain: a coloring page with different things to color on the page, including an ice cream sun an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52" t="14641" r="69158" b="50005"/>
                          <a:stretch/>
                        </pic:blipFill>
                        <pic:spPr bwMode="auto">
                          <a:xfrm>
                            <a:off x="0" y="0"/>
                            <a:ext cx="542111" cy="8378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  </w: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72C267E8" wp14:editId="2719333B">
                  <wp:extent cx="482009" cy="819873"/>
                  <wp:effectExtent l="0" t="0" r="0" b="0"/>
                  <wp:docPr id="35" name="Picture 35" descr="This may contain: a coloring page with different things to color on the page, including an ice cream sun an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his may contain: a coloring page with different things to color on the page, including an ice cream sun an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646" t="39525" r="38511" b="28107"/>
                          <a:stretch/>
                        </pic:blipFill>
                        <pic:spPr bwMode="auto">
                          <a:xfrm>
                            <a:off x="0" y="0"/>
                            <a:ext cx="495529" cy="84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</w: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0CCF3355" wp14:editId="03F0EFA4">
                  <wp:extent cx="552893" cy="750742"/>
                  <wp:effectExtent l="0" t="0" r="0" b="0"/>
                  <wp:docPr id="52" name="Picture 52" descr="This may contain: a coloring page with different things to color on the page, including an ice cream sun an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his may contain: a coloring page with different things to color on the page, including an ice cream sun an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6343" t="56794" r="4820" b="5535"/>
                          <a:stretch/>
                        </pic:blipFill>
                        <pic:spPr bwMode="auto">
                          <a:xfrm>
                            <a:off x="0" y="0"/>
                            <a:ext cx="564165" cy="766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</w: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4D261D0D" wp14:editId="527A2B9F">
                  <wp:extent cx="793898" cy="765176"/>
                  <wp:effectExtent l="0" t="0" r="6350" b="0"/>
                  <wp:docPr id="56" name="Picture 56" descr="This may contain: a coloring page with different things to color on the page, including an ice cream sun an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his may contain: a coloring page with different things to color on the page, including an ice cream sun an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958" t="34497" r="4054" b="43478"/>
                          <a:stretch/>
                        </pic:blipFill>
                        <pic:spPr bwMode="auto">
                          <a:xfrm>
                            <a:off x="0" y="0"/>
                            <a:ext cx="803270" cy="7742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</w: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7B6DE37D" wp14:editId="41BD35FC">
                  <wp:extent cx="646981" cy="807471"/>
                  <wp:effectExtent l="0" t="0" r="1270" b="0"/>
                  <wp:docPr id="33" name="Picture 33" descr="This may contain: a coloring page for children to color with the words cold and cold on it, including an image of a snowm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This may contain: a coloring page for children to color with the words cold and cold on it, including an image of a snowma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979" t="60118" r="35523" b="17583"/>
                          <a:stretch/>
                        </pic:blipFill>
                        <pic:spPr bwMode="auto">
                          <a:xfrm>
                            <a:off x="0" y="0"/>
                            <a:ext cx="672024" cy="8387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</w: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12CCDCE4" wp14:editId="296CEAD8">
                  <wp:extent cx="488753" cy="711843"/>
                  <wp:effectExtent l="0" t="0" r="6985" b="0"/>
                  <wp:docPr id="66" name="Picture 66" descr="This may contain: a coloring page for children to color with the words cold and cold on it, including an image of a snowm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This may contain: a coloring page for children to color with the words cold and cold on it, including an image of a snowma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78" t="34632" r="23525" b="43407"/>
                          <a:stretch/>
                        </pic:blipFill>
                        <pic:spPr bwMode="auto">
                          <a:xfrm>
                            <a:off x="0" y="0"/>
                            <a:ext cx="499069" cy="7268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</w:tcPr>
          <w:p w14:paraId="5336D8D5" w14:textId="0C074C38" w:rsidR="00261F9B" w:rsidRPr="00EF0396" w:rsidRDefault="00261F9B" w:rsidP="00EF039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</w:tc>
      </w:tr>
      <w:tr w:rsidR="00596BBB" w:rsidRPr="00093E46" w14:paraId="4D9FE066" w14:textId="77777777">
        <w:trPr>
          <w:trHeight w:val="90"/>
        </w:trPr>
        <w:tc>
          <w:tcPr>
            <w:tcW w:w="11347" w:type="dxa"/>
            <w:gridSpan w:val="3"/>
          </w:tcPr>
          <w:tbl>
            <w:tblPr>
              <w:tblpPr w:leftFromText="180" w:rightFromText="180" w:vertAnchor="text" w:horzAnchor="margin" w:tblpX="-57" w:tblpY="126"/>
              <w:tblOverlap w:val="never"/>
              <w:tblW w:w="112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033"/>
              <w:gridCol w:w="1710"/>
              <w:gridCol w:w="1890"/>
              <w:gridCol w:w="2160"/>
              <w:gridCol w:w="2312"/>
              <w:gridCol w:w="1187"/>
            </w:tblGrid>
            <w:tr w:rsidR="00596BBB" w:rsidRPr="001D7BD4" w14:paraId="1D78CCC3" w14:textId="77777777">
              <w:trPr>
                <w:trHeight w:val="387"/>
              </w:trPr>
              <w:tc>
                <w:tcPr>
                  <w:tcW w:w="2033" w:type="dxa"/>
                </w:tcPr>
                <w:p w14:paraId="279F1C50" w14:textId="77777777" w:rsidR="00596BBB" w:rsidRPr="001D7BD4" w:rsidRDefault="00596BBB" w:rsidP="00AF5109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1D7BD4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Arritje të   pakënaqshme</w:t>
                  </w:r>
                </w:p>
              </w:tc>
              <w:tc>
                <w:tcPr>
                  <w:tcW w:w="1710" w:type="dxa"/>
                </w:tcPr>
                <w:p w14:paraId="1E0DE6F5" w14:textId="77777777" w:rsidR="00596BBB" w:rsidRPr="001D7BD4" w:rsidRDefault="00596BBB" w:rsidP="00AF5109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1D7BD4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Arritje minimale</w:t>
                  </w:r>
                </w:p>
              </w:tc>
              <w:tc>
                <w:tcPr>
                  <w:tcW w:w="1890" w:type="dxa"/>
                </w:tcPr>
                <w:p w14:paraId="1661F9D5" w14:textId="7FEBA771" w:rsidR="00596BBB" w:rsidRPr="001D7BD4" w:rsidRDefault="00596BBB" w:rsidP="00AF5109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1D7BD4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Arritje të kënaqshme</w:t>
                  </w:r>
                </w:p>
              </w:tc>
              <w:tc>
                <w:tcPr>
                  <w:tcW w:w="2160" w:type="dxa"/>
                </w:tcPr>
                <w:p w14:paraId="47BA1607" w14:textId="77777777" w:rsidR="00596BBB" w:rsidRPr="001D7BD4" w:rsidRDefault="00596BBB" w:rsidP="00AF5109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1D7BD4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Arritje shumë  të kënaqshme</w:t>
                  </w:r>
                </w:p>
              </w:tc>
              <w:tc>
                <w:tcPr>
                  <w:tcW w:w="2312" w:type="dxa"/>
                </w:tcPr>
                <w:p w14:paraId="48EBE67B" w14:textId="77777777" w:rsidR="00596BBB" w:rsidRPr="001D7BD4" w:rsidRDefault="00596BBB" w:rsidP="00AF5109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1D7BD4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Arritje të shkëlqyera</w:t>
                  </w:r>
                </w:p>
              </w:tc>
              <w:tc>
                <w:tcPr>
                  <w:tcW w:w="1187" w:type="dxa"/>
                </w:tcPr>
                <w:p w14:paraId="1CF5D1A8" w14:textId="77777777" w:rsidR="00596BBB" w:rsidRPr="001D7BD4" w:rsidRDefault="00596BBB" w:rsidP="00AF5109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1D7BD4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Pikët</w:t>
                  </w:r>
                </w:p>
              </w:tc>
            </w:tr>
            <w:tr w:rsidR="00596BBB" w:rsidRPr="001D7BD4" w14:paraId="30A765D7" w14:textId="77777777" w:rsidTr="00ED6420">
              <w:trPr>
                <w:trHeight w:val="226"/>
              </w:trPr>
              <w:tc>
                <w:tcPr>
                  <w:tcW w:w="2033" w:type="dxa"/>
                </w:tcPr>
                <w:p w14:paraId="3E540731" w14:textId="77777777" w:rsidR="00596BBB" w:rsidRPr="00AF5109" w:rsidRDefault="00596BBB" w:rsidP="00AF5109">
                  <w:pPr>
                    <w:tabs>
                      <w:tab w:val="center" w:pos="1127"/>
                    </w:tabs>
                    <w:spacing w:after="12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18"/>
                      <w:szCs w:val="18"/>
                      <w:lang w:val="sq-AL"/>
                    </w:rPr>
                  </w:pPr>
                  <w:r w:rsidRPr="00AF5109">
                    <w:rPr>
                      <w:rFonts w:ascii="Times New Roman" w:hAnsi="Times New Roman" w:cs="Times New Roman"/>
                      <w:b/>
                      <w:sz w:val="18"/>
                      <w:szCs w:val="18"/>
                      <w:lang w:val="sq-AL"/>
                    </w:rPr>
                    <w:t>0 - 15</w:t>
                  </w:r>
                </w:p>
              </w:tc>
              <w:tc>
                <w:tcPr>
                  <w:tcW w:w="1710" w:type="dxa"/>
                </w:tcPr>
                <w:p w14:paraId="38A4BF0A" w14:textId="208DE036" w:rsidR="00596BBB" w:rsidRPr="00AF5109" w:rsidRDefault="00596BBB" w:rsidP="00AF5109">
                  <w:pPr>
                    <w:spacing w:after="12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18"/>
                      <w:szCs w:val="18"/>
                      <w:lang w:val="sq-AL"/>
                    </w:rPr>
                  </w:pPr>
                  <w:r w:rsidRPr="00AF5109">
                    <w:rPr>
                      <w:rFonts w:ascii="Times New Roman" w:hAnsi="Times New Roman" w:cs="Times New Roman"/>
                      <w:b/>
                      <w:sz w:val="18"/>
                      <w:szCs w:val="18"/>
                      <w:lang w:val="sq-AL"/>
                    </w:rPr>
                    <w:t>16 - 2</w:t>
                  </w:r>
                  <w:r w:rsidR="007D45E8" w:rsidRPr="00AF5109">
                    <w:rPr>
                      <w:rFonts w:ascii="Times New Roman" w:hAnsi="Times New Roman" w:cs="Times New Roman"/>
                      <w:b/>
                      <w:sz w:val="18"/>
                      <w:szCs w:val="18"/>
                      <w:lang w:val="sq-AL"/>
                    </w:rPr>
                    <w:t>3</w:t>
                  </w:r>
                </w:p>
              </w:tc>
              <w:tc>
                <w:tcPr>
                  <w:tcW w:w="1890" w:type="dxa"/>
                </w:tcPr>
                <w:p w14:paraId="2341AD1D" w14:textId="21CABA60" w:rsidR="00596BBB" w:rsidRPr="00AF5109" w:rsidRDefault="00596BBB" w:rsidP="00AF5109">
                  <w:pPr>
                    <w:spacing w:after="12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18"/>
                      <w:szCs w:val="18"/>
                      <w:lang w:val="sq-AL"/>
                    </w:rPr>
                  </w:pPr>
                  <w:r w:rsidRPr="00AF5109">
                    <w:rPr>
                      <w:rFonts w:ascii="Times New Roman" w:hAnsi="Times New Roman" w:cs="Times New Roman"/>
                      <w:b/>
                      <w:sz w:val="18"/>
                      <w:szCs w:val="18"/>
                      <w:lang w:val="sq-AL"/>
                    </w:rPr>
                    <w:t>2</w:t>
                  </w:r>
                  <w:r w:rsidR="007D45E8" w:rsidRPr="00AF5109">
                    <w:rPr>
                      <w:rFonts w:ascii="Times New Roman" w:hAnsi="Times New Roman" w:cs="Times New Roman"/>
                      <w:b/>
                      <w:sz w:val="18"/>
                      <w:szCs w:val="18"/>
                      <w:lang w:val="sq-AL"/>
                    </w:rPr>
                    <w:t>4</w:t>
                  </w:r>
                  <w:r w:rsidRPr="00AF5109">
                    <w:rPr>
                      <w:rFonts w:ascii="Times New Roman" w:hAnsi="Times New Roman" w:cs="Times New Roman"/>
                      <w:b/>
                      <w:sz w:val="18"/>
                      <w:szCs w:val="18"/>
                      <w:lang w:val="sq-AL"/>
                    </w:rPr>
                    <w:t xml:space="preserve"> - </w:t>
                  </w:r>
                  <w:r w:rsidR="007D45E8" w:rsidRPr="00AF5109">
                    <w:rPr>
                      <w:rFonts w:ascii="Times New Roman" w:hAnsi="Times New Roman" w:cs="Times New Roman"/>
                      <w:b/>
                      <w:sz w:val="18"/>
                      <w:szCs w:val="18"/>
                      <w:lang w:val="sq-AL"/>
                    </w:rPr>
                    <w:t>31</w:t>
                  </w:r>
                </w:p>
              </w:tc>
              <w:tc>
                <w:tcPr>
                  <w:tcW w:w="2160" w:type="dxa"/>
                </w:tcPr>
                <w:p w14:paraId="299AFA24" w14:textId="5CE07C31" w:rsidR="00596BBB" w:rsidRPr="00AF5109" w:rsidRDefault="007D45E8" w:rsidP="00AF5109">
                  <w:pPr>
                    <w:spacing w:after="12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18"/>
                      <w:szCs w:val="18"/>
                      <w:lang w:val="sq-AL"/>
                    </w:rPr>
                  </w:pPr>
                  <w:r w:rsidRPr="00AF5109">
                    <w:rPr>
                      <w:rFonts w:ascii="Times New Roman" w:hAnsi="Times New Roman" w:cs="Times New Roman"/>
                      <w:b/>
                      <w:sz w:val="18"/>
                      <w:szCs w:val="18"/>
                      <w:lang w:val="sq-AL"/>
                    </w:rPr>
                    <w:t>32</w:t>
                  </w:r>
                  <w:r w:rsidR="00596BBB" w:rsidRPr="00AF5109">
                    <w:rPr>
                      <w:rFonts w:ascii="Times New Roman" w:hAnsi="Times New Roman" w:cs="Times New Roman"/>
                      <w:b/>
                      <w:sz w:val="18"/>
                      <w:szCs w:val="18"/>
                      <w:lang w:val="sq-AL"/>
                    </w:rPr>
                    <w:t xml:space="preserve"> - 3</w:t>
                  </w:r>
                  <w:r w:rsidRPr="00AF5109">
                    <w:rPr>
                      <w:rFonts w:ascii="Times New Roman" w:hAnsi="Times New Roman" w:cs="Times New Roman"/>
                      <w:b/>
                      <w:sz w:val="18"/>
                      <w:szCs w:val="18"/>
                      <w:lang w:val="sq-AL"/>
                    </w:rPr>
                    <w:t>5</w:t>
                  </w:r>
                </w:p>
              </w:tc>
              <w:tc>
                <w:tcPr>
                  <w:tcW w:w="2312" w:type="dxa"/>
                </w:tcPr>
                <w:p w14:paraId="397B114B" w14:textId="39E644A6" w:rsidR="00596BBB" w:rsidRPr="00AF5109" w:rsidRDefault="00596BBB" w:rsidP="00AF5109">
                  <w:pPr>
                    <w:spacing w:after="12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18"/>
                      <w:szCs w:val="18"/>
                      <w:lang w:val="sq-AL"/>
                    </w:rPr>
                  </w:pPr>
                  <w:r w:rsidRPr="00AF5109">
                    <w:rPr>
                      <w:rFonts w:ascii="Times New Roman" w:hAnsi="Times New Roman" w:cs="Times New Roman"/>
                      <w:b/>
                      <w:sz w:val="18"/>
                      <w:szCs w:val="18"/>
                      <w:lang w:val="sq-AL"/>
                    </w:rPr>
                    <w:t>3</w:t>
                  </w:r>
                  <w:r w:rsidR="007D45E8" w:rsidRPr="00AF5109">
                    <w:rPr>
                      <w:rFonts w:ascii="Times New Roman" w:hAnsi="Times New Roman" w:cs="Times New Roman"/>
                      <w:b/>
                      <w:sz w:val="18"/>
                      <w:szCs w:val="18"/>
                      <w:lang w:val="sq-AL"/>
                    </w:rPr>
                    <w:t>6</w:t>
                  </w:r>
                  <w:r w:rsidRPr="00AF5109">
                    <w:rPr>
                      <w:rFonts w:ascii="Times New Roman" w:hAnsi="Times New Roman" w:cs="Times New Roman"/>
                      <w:b/>
                      <w:sz w:val="18"/>
                      <w:szCs w:val="18"/>
                      <w:lang w:val="sq-AL"/>
                    </w:rPr>
                    <w:t xml:space="preserve"> - 40</w:t>
                  </w:r>
                </w:p>
              </w:tc>
              <w:tc>
                <w:tcPr>
                  <w:tcW w:w="1187" w:type="dxa"/>
                </w:tcPr>
                <w:p w14:paraId="41533866" w14:textId="77777777" w:rsidR="00596BBB" w:rsidRPr="001D7BD4" w:rsidRDefault="00596BBB" w:rsidP="00AF5109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</w:p>
              </w:tc>
            </w:tr>
          </w:tbl>
          <w:p w14:paraId="20FAB935" w14:textId="6BA6523E" w:rsidR="00596BBB" w:rsidRPr="001D7BD4" w:rsidRDefault="00596BBB" w:rsidP="00AF5109">
            <w:pPr>
              <w:spacing w:after="0" w:line="240" w:lineRule="auto"/>
              <w:rPr>
                <w:rFonts w:ascii="Times New Roman" w:eastAsia="MingLiU-ExtB" w:hAnsi="Times New Roman" w:cs="Times New Roman"/>
                <w:sz w:val="20"/>
                <w:szCs w:val="20"/>
                <w:lang w:val="sq-AL"/>
              </w:rPr>
            </w:pPr>
          </w:p>
        </w:tc>
      </w:tr>
      <w:tr w:rsidR="00596BBB" w:rsidRPr="00093E46" w14:paraId="3C155FF8" w14:textId="77777777">
        <w:trPr>
          <w:trHeight w:val="295"/>
        </w:trPr>
        <w:tc>
          <w:tcPr>
            <w:tcW w:w="11347" w:type="dxa"/>
            <w:gridSpan w:val="3"/>
          </w:tcPr>
          <w:p w14:paraId="09708119" w14:textId="689E14BF" w:rsidR="00596BBB" w:rsidRPr="00093E46" w:rsidRDefault="00596BBB" w:rsidP="00AF5109">
            <w:pPr>
              <w:spacing w:after="0" w:line="240" w:lineRule="auto"/>
              <w:rPr>
                <w:rFonts w:ascii="Arial" w:hAnsi="Arial" w:cs="Arial"/>
                <w:lang w:val="sq-AL"/>
              </w:rPr>
            </w:pPr>
            <w:r w:rsidRPr="00093E46">
              <w:rPr>
                <w:rFonts w:ascii="Arial" w:hAnsi="Arial" w:cs="Arial"/>
                <w:sz w:val="20"/>
                <w:szCs w:val="20"/>
                <w:lang w:val="sq-AL"/>
              </w:rPr>
              <w:t>Mësues</w:t>
            </w:r>
            <w:r w:rsidR="00AF5109">
              <w:rPr>
                <w:rFonts w:ascii="Arial" w:hAnsi="Arial" w:cs="Arial"/>
                <w:sz w:val="20"/>
                <w:szCs w:val="20"/>
                <w:lang w:val="sq-AL"/>
              </w:rPr>
              <w:t>i/ja</w:t>
            </w:r>
            <w:r w:rsidRPr="00093E46">
              <w:rPr>
                <w:rFonts w:ascii="Arial" w:hAnsi="Arial" w:cs="Arial"/>
                <w:sz w:val="20"/>
                <w:szCs w:val="20"/>
                <w:lang w:val="sq-AL"/>
              </w:rPr>
              <w:t xml:space="preserve">: </w:t>
            </w:r>
            <w:r w:rsidR="00137DF9">
              <w:rPr>
                <w:rFonts w:ascii="Arial" w:hAnsi="Arial" w:cs="Arial"/>
                <w:sz w:val="20"/>
                <w:szCs w:val="20"/>
                <w:lang w:val="sq-AL"/>
              </w:rPr>
              <w:t xml:space="preserve">                                                                                                                  </w:t>
            </w:r>
            <w:r w:rsidRPr="00093E46">
              <w:rPr>
                <w:rFonts w:ascii="Arial" w:hAnsi="Arial" w:cs="Arial"/>
                <w:sz w:val="20"/>
                <w:szCs w:val="20"/>
                <w:lang w:val="sq-AL"/>
              </w:rPr>
              <w:t>Nënshkrimi i prindit: _________________</w:t>
            </w:r>
          </w:p>
        </w:tc>
      </w:tr>
      <w:bookmarkEnd w:id="0"/>
      <w:bookmarkEnd w:id="2"/>
    </w:tbl>
    <w:p w14:paraId="1B0F764D" w14:textId="0E460D33" w:rsidR="00CC27CC" w:rsidRDefault="00CC27CC" w:rsidP="00AF5109">
      <w:pPr>
        <w:tabs>
          <w:tab w:val="left" w:pos="3996"/>
        </w:tabs>
        <w:rPr>
          <w:rFonts w:ascii="Arial" w:hAnsi="Arial" w:cs="Arial"/>
          <w:lang w:val="sq-AL"/>
        </w:rPr>
      </w:pPr>
    </w:p>
    <w:p w14:paraId="1C02AF17" w14:textId="71563C9B" w:rsidR="00C3339A" w:rsidRPr="00AE50B7" w:rsidRDefault="0016747A" w:rsidP="00C3339A">
      <w:pPr>
        <w:spacing w:after="0"/>
        <w:jc w:val="center"/>
        <w:rPr>
          <w:lang w:val="sq-AL"/>
        </w:rPr>
      </w:pPr>
      <w:r>
        <w:rPr>
          <w:noProof/>
        </w:rPr>
        <w:lastRenderedPageBreak/>
        <w:pict w14:anchorId="7ABE4B28">
          <v:rect id="_x0000_s1069" style="position:absolute;left:0;text-align:left;margin-left:153.95pt;margin-top:1.1pt;width:300.25pt;height:24.25pt;z-index:2518210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" strokecolor="white" strokeweight=".26467mm">
            <v:textbox>
              <w:txbxContent>
                <w:p w14:paraId="18C08684" w14:textId="4DD58AC2" w:rsidR="00C3339A" w:rsidRDefault="00056F86" w:rsidP="00C3339A">
                  <w:pPr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SHFMU “ ____________________”</w:t>
                  </w:r>
                  <w:r w:rsidR="00C3339A">
                    <w:rPr>
                      <w:rFonts w:ascii="Arial" w:hAnsi="Arial" w:cs="Arial"/>
                      <w:b/>
                    </w:rPr>
                    <w:t xml:space="preserve"> </w:t>
                  </w:r>
                </w:p>
                <w:p w14:paraId="2CF541DB" w14:textId="77777777" w:rsidR="00C3339A" w:rsidRDefault="00C3339A" w:rsidP="00C3339A">
                  <w:pPr>
                    <w:jc w:val="center"/>
                    <w:rPr>
                      <w:b/>
                      <w:sz w:val="28"/>
                      <w:szCs w:val="28"/>
                    </w:rPr>
                  </w:pPr>
                </w:p>
                <w:p w14:paraId="57EC4879" w14:textId="77777777" w:rsidR="00C3339A" w:rsidRDefault="00C3339A" w:rsidP="00C3339A">
                  <w:pPr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Klasa e katërt</w:t>
                  </w:r>
                </w:p>
              </w:txbxContent>
            </v:textbox>
            <w10:wrap anchorx="margin"/>
          </v:rect>
        </w:pict>
      </w:r>
    </w:p>
    <w:p w14:paraId="2E03C1C0" w14:textId="77777777" w:rsidR="00C3339A" w:rsidRPr="00AE50B7" w:rsidRDefault="00C3339A" w:rsidP="00C3339A">
      <w:pPr>
        <w:spacing w:after="0"/>
        <w:jc w:val="center"/>
        <w:rPr>
          <w:rFonts w:ascii="Arial" w:hAnsi="Arial" w:cs="Arial"/>
          <w:sz w:val="24"/>
          <w:szCs w:val="24"/>
          <w:lang w:val="sq-AL"/>
        </w:rPr>
      </w:pPr>
    </w:p>
    <w:p w14:paraId="612CA5A9" w14:textId="13DFE748" w:rsidR="00C3339A" w:rsidRPr="00AE50B7" w:rsidRDefault="0016747A" w:rsidP="00C3339A">
      <w:pPr>
        <w:spacing w:after="0"/>
        <w:rPr>
          <w:lang w:val="sq-AL"/>
        </w:rPr>
      </w:pPr>
      <w:r>
        <w:rPr>
          <w:noProof/>
        </w:rPr>
        <w:pict w14:anchorId="3E5311D5">
          <v:shape id="_x0000_s1068" type="#_x0000_t202" style="position:absolute;margin-left:209.7pt;margin-top:.7pt;width:171.1pt;height:39.9pt;z-index:2518200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" filled="f" stroked="f">
            <v:textbox>
              <w:txbxContent>
                <w:p w14:paraId="402D1CDA" w14:textId="77777777" w:rsidR="00C3339A" w:rsidRDefault="00C3339A" w:rsidP="00C3339A">
                  <w:r>
                    <w:rPr>
                      <w:rStyle w:val="fontstyle01"/>
                      <w:rFonts w:ascii="Times New Roman" w:hAnsi="Times New Roman"/>
                      <w:b/>
                      <w:bCs/>
                      <w:sz w:val="28"/>
                      <w:szCs w:val="28"/>
                    </w:rPr>
                    <w:t>Vlerësim i njohurive</w:t>
                  </w:r>
                </w:p>
              </w:txbxContent>
            </v:textbox>
            <w10:wrap anchorx="page"/>
          </v:shape>
        </w:pict>
      </w:r>
    </w:p>
    <w:p w14:paraId="08DC261B" w14:textId="4E2035AC" w:rsidR="00C3339A" w:rsidRPr="00AE50B7" w:rsidRDefault="00C3339A" w:rsidP="00C3339A">
      <w:pPr>
        <w:spacing w:after="0"/>
        <w:rPr>
          <w:rFonts w:ascii="Times New Roman" w:hAnsi="Times New Roman"/>
          <w:color w:val="000000"/>
          <w:lang w:val="sq-AL"/>
        </w:rPr>
      </w:pPr>
      <w:r w:rsidRPr="00AE50B7">
        <w:rPr>
          <w:rFonts w:ascii="Times New Roman" w:hAnsi="Times New Roman"/>
          <w:color w:val="000000"/>
          <w:lang w:val="sq-AL"/>
        </w:rPr>
        <w:t>Viti shkollor: 2025</w:t>
      </w:r>
      <w:r w:rsidR="007F330D">
        <w:rPr>
          <w:rFonts w:ascii="Times New Roman" w:hAnsi="Times New Roman"/>
          <w:color w:val="000000"/>
          <w:lang w:val="sq-AL"/>
        </w:rPr>
        <w:t>-20</w:t>
      </w:r>
      <w:r w:rsidRPr="00AE50B7">
        <w:rPr>
          <w:rFonts w:ascii="Times New Roman" w:hAnsi="Times New Roman"/>
          <w:color w:val="000000"/>
          <w:lang w:val="sq-AL"/>
        </w:rPr>
        <w:t>26</w:t>
      </w:r>
      <w:r>
        <w:rPr>
          <w:rFonts w:ascii="Times New Roman" w:hAnsi="Times New Roman"/>
          <w:color w:val="000000"/>
          <w:lang w:val="sq-AL"/>
        </w:rPr>
        <w:t xml:space="preserve">                                                                                      Periudha: </w:t>
      </w:r>
      <w:r w:rsidR="007F330D">
        <w:rPr>
          <w:rFonts w:ascii="Times New Roman" w:hAnsi="Times New Roman"/>
          <w:color w:val="000000"/>
          <w:lang w:val="sq-AL"/>
        </w:rPr>
        <w:t>S</w:t>
      </w:r>
      <w:r>
        <w:rPr>
          <w:rFonts w:ascii="Times New Roman" w:hAnsi="Times New Roman"/>
          <w:color w:val="000000"/>
          <w:lang w:val="sq-AL"/>
        </w:rPr>
        <w:t>htator</w:t>
      </w:r>
      <w:r w:rsidR="007F330D">
        <w:rPr>
          <w:rFonts w:ascii="Times New Roman" w:hAnsi="Times New Roman"/>
          <w:color w:val="000000"/>
          <w:lang w:val="sq-AL"/>
        </w:rPr>
        <w:t>-</w:t>
      </w:r>
      <w:r>
        <w:rPr>
          <w:rFonts w:ascii="Times New Roman" w:hAnsi="Times New Roman"/>
          <w:color w:val="000000"/>
          <w:lang w:val="sq-AL"/>
        </w:rPr>
        <w:t>tetor</w:t>
      </w:r>
    </w:p>
    <w:p w14:paraId="00AE87E5" w14:textId="77777777" w:rsidR="00C3339A" w:rsidRPr="00AE50B7" w:rsidRDefault="00C3339A" w:rsidP="00C3339A">
      <w:pPr>
        <w:spacing w:after="0"/>
        <w:rPr>
          <w:lang w:val="sq-AL"/>
        </w:rPr>
      </w:pPr>
      <w:r w:rsidRPr="00AE50B7">
        <w:rPr>
          <w:rFonts w:ascii="Times New Roman" w:hAnsi="Times New Roman"/>
          <w:color w:val="000000"/>
          <w:lang w:val="sq-AL"/>
        </w:rPr>
        <w:t xml:space="preserve">Fusha kurrikulare: Shkencat e natyrës                                                             Emri i nxënësit/es: ______________________   </w:t>
      </w:r>
      <w:r w:rsidRPr="00AE50B7">
        <w:rPr>
          <w:rFonts w:ascii="Times New Roman" w:hAnsi="Times New Roman"/>
          <w:color w:val="00B050"/>
          <w:lang w:val="sq-AL"/>
        </w:rPr>
        <w:t xml:space="preserve">                                            </w:t>
      </w:r>
    </w:p>
    <w:p w14:paraId="42A00481" w14:textId="4567C175" w:rsidR="00C3339A" w:rsidRPr="00AE50B7" w:rsidRDefault="00C3339A" w:rsidP="00C3339A">
      <w:pPr>
        <w:spacing w:after="0"/>
        <w:rPr>
          <w:lang w:val="sq-AL"/>
        </w:rPr>
      </w:pPr>
      <w:r w:rsidRPr="00AE50B7">
        <w:rPr>
          <w:rFonts w:ascii="Times New Roman" w:hAnsi="Times New Roman"/>
          <w:color w:val="000000"/>
          <w:lang w:val="sq-AL"/>
        </w:rPr>
        <w:t xml:space="preserve">Lënda: Njeriu dhe natyra                                                          </w:t>
      </w:r>
      <w:r w:rsidR="00056F86">
        <w:rPr>
          <w:rFonts w:ascii="Times New Roman" w:hAnsi="Times New Roman"/>
          <w:color w:val="000000"/>
          <w:lang w:val="sq-AL"/>
        </w:rPr>
        <w:t xml:space="preserve">                       Klasa: I</w:t>
      </w:r>
      <w:r w:rsidR="00056F86">
        <w:rPr>
          <w:rFonts w:ascii="Times New Roman" w:hAnsi="Times New Roman"/>
          <w:color w:val="000000"/>
          <w:vertAlign w:val="subscript"/>
          <w:lang w:val="sq-AL"/>
        </w:rPr>
        <w:t xml:space="preserve">  </w:t>
      </w:r>
      <w:r w:rsidRPr="00AE50B7">
        <w:rPr>
          <w:rFonts w:ascii="Times New Roman" w:hAnsi="Times New Roman"/>
          <w:color w:val="000000"/>
          <w:vertAlign w:val="subscript"/>
          <w:lang w:val="sq-AL"/>
        </w:rPr>
        <w:t xml:space="preserve">             </w:t>
      </w:r>
      <w:r w:rsidRPr="00056F86">
        <w:rPr>
          <w:rFonts w:ascii="Times New Roman" w:hAnsi="Times New Roman"/>
          <w:b/>
          <w:color w:val="000000"/>
          <w:sz w:val="24"/>
          <w:szCs w:val="24"/>
          <w:vertAlign w:val="subscript"/>
          <w:lang w:val="sq-AL"/>
        </w:rPr>
        <w:t xml:space="preserve">GR. B                                                                            </w:t>
      </w:r>
    </w:p>
    <w:tbl>
      <w:tblPr>
        <w:tblW w:w="11347" w:type="dxa"/>
        <w:tblInd w:w="-162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07"/>
        <w:gridCol w:w="10170"/>
        <w:gridCol w:w="670"/>
      </w:tblGrid>
      <w:tr w:rsidR="00C3339A" w:rsidRPr="00AE50B7" w14:paraId="4AA6D598" w14:textId="77777777" w:rsidTr="004B0402">
        <w:trPr>
          <w:trHeight w:val="205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D99811" w14:textId="77777777" w:rsidR="00C3339A" w:rsidRPr="00AE50B7" w:rsidRDefault="00C3339A" w:rsidP="004B0402">
            <w:pPr>
              <w:spacing w:after="0"/>
              <w:rPr>
                <w:lang w:val="sq-AL"/>
              </w:rPr>
            </w:pPr>
            <w:r w:rsidRPr="00AE50B7">
              <w:rPr>
                <w:rFonts w:ascii="Arial" w:hAnsi="Arial" w:cs="Arial"/>
                <w:b/>
                <w:sz w:val="18"/>
                <w:szCs w:val="18"/>
                <w:lang w:val="sq-AL"/>
              </w:rPr>
              <w:t>Nr.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AB82E4" w14:textId="77777777" w:rsidR="00C3339A" w:rsidRPr="00AE50B7" w:rsidRDefault="00C3339A" w:rsidP="004B040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sq-AL"/>
              </w:rPr>
            </w:pPr>
            <w:r w:rsidRPr="00AE50B7">
              <w:rPr>
                <w:rFonts w:ascii="Arial" w:hAnsi="Arial" w:cs="Arial"/>
                <w:b/>
                <w:sz w:val="20"/>
                <w:szCs w:val="20"/>
                <w:lang w:val="sq-AL"/>
              </w:rPr>
              <w:t xml:space="preserve">Pyetjet  </w:t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93FF1" w14:textId="77777777" w:rsidR="00C3339A" w:rsidRPr="00AE50B7" w:rsidRDefault="00C3339A" w:rsidP="004B0402">
            <w:pPr>
              <w:spacing w:after="0"/>
              <w:rPr>
                <w:lang w:val="sq-AL"/>
              </w:rPr>
            </w:pPr>
            <w:r w:rsidRPr="00AE50B7">
              <w:rPr>
                <w:rFonts w:ascii="Arial" w:hAnsi="Arial" w:cs="Arial"/>
                <w:b/>
                <w:sz w:val="18"/>
                <w:szCs w:val="18"/>
                <w:lang w:val="sq-AL"/>
              </w:rPr>
              <w:t>Pikët</w:t>
            </w:r>
          </w:p>
        </w:tc>
      </w:tr>
      <w:tr w:rsidR="00C3339A" w:rsidRPr="00AE50B7" w14:paraId="493A8A47" w14:textId="77777777" w:rsidTr="004B0402">
        <w:trPr>
          <w:trHeight w:val="3498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5D0846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AE50B7">
              <w:rPr>
                <w:rFonts w:ascii="Times New Roman" w:hAnsi="Times New Roman"/>
                <w:sz w:val="20"/>
                <w:szCs w:val="20"/>
                <w:lang w:val="sq-AL"/>
              </w:rPr>
              <w:t>1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36062" w14:textId="103A42DF" w:rsidR="00C3339A" w:rsidRPr="00AE50B7" w:rsidRDefault="00C3339A" w:rsidP="004B0402">
            <w:pPr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AE50B7">
              <w:rPr>
                <w:rFonts w:ascii="Times New Roman" w:hAnsi="Times New Roman"/>
                <w:sz w:val="24"/>
                <w:szCs w:val="24"/>
                <w:lang w:val="sq-AL"/>
              </w:rPr>
              <w:t>Lidh figurat me pozi</w:t>
            </w:r>
            <w:r w:rsidR="007F330D">
              <w:rPr>
                <w:rFonts w:ascii="Times New Roman" w:hAnsi="Times New Roman"/>
                <w:sz w:val="24"/>
                <w:szCs w:val="24"/>
                <w:lang w:val="sq-AL"/>
              </w:rPr>
              <w:t>cionin</w:t>
            </w:r>
            <w:r w:rsidRPr="00AE50B7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e tyre.</w:t>
            </w:r>
          </w:p>
          <w:p w14:paraId="036592A8" w14:textId="77777777" w:rsidR="00C3339A" w:rsidRPr="00AE50B7" w:rsidRDefault="00C3339A" w:rsidP="004B0402">
            <w:pPr>
              <w:jc w:val="center"/>
              <w:rPr>
                <w:lang w:val="sq-AL"/>
              </w:rPr>
            </w:pPr>
            <w:r w:rsidRPr="00AE50B7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w:drawing>
                <wp:inline distT="0" distB="0" distL="0" distR="0" wp14:anchorId="074EEC5B" wp14:editId="79CE1D78">
                  <wp:extent cx="5188859" cy="1235075"/>
                  <wp:effectExtent l="0" t="0" r="0" b="3175"/>
                  <wp:docPr id="36" name="Picture 1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/>
                          <a:srcRect l="482" t="80618" r="9680" b="27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0880" cy="1240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B7DEAB" w14:textId="5A1F2913" w:rsidR="00C3339A" w:rsidRPr="00AE50B7" w:rsidRDefault="0016747A" w:rsidP="004B0402">
            <w:pPr>
              <w:rPr>
                <w:rFonts w:ascii="Times New Roman" w:hAnsi="Times New Roman"/>
                <w:sz w:val="24"/>
                <w:szCs w:val="24"/>
                <w:lang w:val="sq-AL"/>
              </w:rPr>
            </w:pPr>
            <w:r>
              <w:rPr>
                <w:noProof/>
              </w:rPr>
              <w:pict w14:anchorId="5E50BAE7">
                <v:shape id="_x0000_s1067" style="position:absolute;margin-left:346.6pt;margin-top:7.5pt;width:79.9pt;height:25.2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14730,32004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" adj="-11796480,,5400" path="m53340,at,,106680,106680,53340,,,53340l,266700at,213360,106680,320040,,266700,53340,320040l961390,320040at908050,213360,1014730,320040,961390,320040,1014730,266700l1014730,53340at908050,,1014730,106680,1014730,53340,961390,l53340,xe" strokecolor="#a5a5a5" strokeweight=".35281mm">
                  <v:stroke joinstyle="miter"/>
                  <v:formulas/>
                  <v:path arrowok="t" o:connecttype="custom" o:connectlocs="507365,0;1014730,160020;507365,320040;0,160020" o:connectangles="270,0,90,180" textboxrect="15623,15623,999107,304417"/>
                  <v:textbox>
                    <w:txbxContent>
                      <w:p w14:paraId="4FBD4B57" w14:textId="77777777" w:rsidR="00C3339A" w:rsidRDefault="00C3339A" w:rsidP="00C3339A">
                        <w:pPr>
                          <w:jc w:val="center"/>
                        </w:pPr>
                        <w:r>
                          <w:t>NËN</w:t>
                        </w:r>
                      </w:p>
                    </w:txbxContent>
                  </v:textbox>
                </v:shape>
              </w:pict>
            </w:r>
            <w:r>
              <w:rPr>
                <w:noProof/>
              </w:rPr>
              <w:pict w14:anchorId="3461E4C6">
                <v:shape id="_x0000_s1066" style="position:absolute;margin-left:69.3pt;margin-top:9.1pt;width:79.9pt;height:25.2pt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14730,32004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" adj="-11796480,,5400" path="m53340,at,,106680,106680,53340,,,53340l,266700at,213360,106680,320040,,266700,53340,320040l961390,320040at908050,213360,1014730,320040,961390,320040,1014730,266700l1014730,53340at908050,,1014730,106680,1014730,53340,961390,l53340,xe" strokecolor="#a5a5a5" strokeweight=".35281mm">
                  <v:stroke joinstyle="miter"/>
                  <v:formulas/>
                  <v:path arrowok="t" o:connecttype="custom" o:connectlocs="507365,0;1014730,160020;507365,320040;0,160020" o:connectangles="270,0,90,180" textboxrect="15623,15623,999107,304417"/>
                  <v:textbox>
                    <w:txbxContent>
                      <w:p w14:paraId="1CCBBA5D" w14:textId="77777777" w:rsidR="00C3339A" w:rsidRDefault="00C3339A" w:rsidP="00C3339A">
                        <w:pPr>
                          <w:jc w:val="center"/>
                        </w:pPr>
                        <w:r>
                          <w:t>MBI</w:t>
                        </w:r>
                      </w:p>
                    </w:txbxContent>
                  </v:textbox>
                </v:shape>
              </w:pict>
            </w:r>
            <w:r>
              <w:rPr>
                <w:noProof/>
              </w:rPr>
              <w:pict w14:anchorId="661091E3">
                <v:shape id="_x0000_s1065" style="position:absolute;margin-left:203.65pt;margin-top:7.1pt;width:79.7pt;height:25.05pt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12190,31813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" adj="-11796480,,5400" path="m53022,at,,106044,106044,53022,,,53022l,265113at,212091,106044,318135,,265113,53022,318135l959168,318135at906146,212091,1012190,318135,959168,318135,1012190,265113l1012190,53022at906146,,1012190,106044,1012190,53022,959168,l53022,xe" strokecolor="#a5a5a5" strokeweight=".35281mm">
                  <v:stroke joinstyle="miter"/>
                  <v:formulas/>
                  <v:path arrowok="t" o:connecttype="custom" o:connectlocs="506095,0;1012190,159068;506095,318135;0,159068" o:connectangles="270,0,90,180" textboxrect="15530,15530,996660,302605"/>
                  <v:textbox>
                    <w:txbxContent>
                      <w:p w14:paraId="348D425F" w14:textId="77777777" w:rsidR="00C3339A" w:rsidRDefault="00C3339A" w:rsidP="00C3339A">
                        <w:pPr>
                          <w:jc w:val="center"/>
                        </w:pPr>
                        <w:r>
                          <w:t>BRENDA</w:t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62355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9E64C38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306E019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9D02487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1163C36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D10D667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9FE381D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8BB6C66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AE50B7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3/__</w:t>
            </w:r>
          </w:p>
        </w:tc>
      </w:tr>
      <w:tr w:rsidR="00C3339A" w:rsidRPr="00AE50B7" w14:paraId="4E358C8B" w14:textId="77777777" w:rsidTr="004B0402">
        <w:trPr>
          <w:trHeight w:val="663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D79E22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AE50B7">
              <w:rPr>
                <w:rFonts w:ascii="Times New Roman" w:hAnsi="Times New Roman"/>
                <w:sz w:val="20"/>
                <w:szCs w:val="20"/>
                <w:lang w:val="sq-AL"/>
              </w:rPr>
              <w:t>2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DA5E1D" w14:textId="35FBDE34" w:rsidR="00C3339A" w:rsidRPr="00AE50B7" w:rsidRDefault="0016747A" w:rsidP="004B0402">
            <w:pPr>
              <w:pStyle w:val="ListParagraph"/>
              <w:spacing w:line="240" w:lineRule="auto"/>
              <w:ind w:left="0"/>
              <w:rPr>
                <w:rFonts w:ascii="Times New Roman" w:hAnsi="Times New Roman"/>
                <w:sz w:val="24"/>
                <w:szCs w:val="24"/>
                <w:lang w:val="sq-AL"/>
              </w:rPr>
            </w:pPr>
            <w:r>
              <w:rPr>
                <w:noProof/>
              </w:rPr>
              <w:pict w14:anchorId="1646D23B">
                <v:rect id="Rectangle 23" o:spid="_x0000_s1064" style="position:absolute;margin-left:291.1pt;margin-top:14.2pt;width:163.45pt;height:148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" filled="f" stroked="f" strokeweight="2pt">
                  <v:textbox>
                    <w:txbxContent>
                      <w:p w14:paraId="430927AE" w14:textId="77777777" w:rsidR="00C3339A" w:rsidRPr="00187112" w:rsidRDefault="00C3339A" w:rsidP="00C3339A">
                        <w:pPr>
                          <w:rPr>
                            <w:color w:val="000000" w:themeColor="text1"/>
                            <w:sz w:val="48"/>
                            <w:szCs w:val="48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  <w:lang w:val="sq-AL" w:eastAsia="sq-AL"/>
                          </w:rPr>
                          <w:drawing>
                            <wp:inline distT="0" distB="0" distL="0" distR="0" wp14:anchorId="3AC34EC2" wp14:editId="71B14B9B">
                              <wp:extent cx="962660" cy="405130"/>
                              <wp:effectExtent l="0" t="0" r="8890" b="0"/>
                              <wp:docPr id="72" name="Picture 5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"/>
                                      <pic:cNvPicPr/>
                                    </pic:nvPicPr>
                                    <pic:blipFill>
                                      <a:blip r:embed="rId9"/>
                                      <a:srcRect l="11276" t="70386" r="61401" b="2048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67146" cy="4070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  <a:prstDash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  <w:lang w:val="sq-AL" w:eastAsia="sq-AL"/>
                          </w:rPr>
                          <w:drawing>
                            <wp:inline distT="0" distB="0" distL="0" distR="0" wp14:anchorId="39AE5F10" wp14:editId="7181B610">
                              <wp:extent cx="962891" cy="408305"/>
                              <wp:effectExtent l="0" t="0" r="8890" b="0"/>
                              <wp:docPr id="73" name="Picture 4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"/>
                                      <pic:cNvPicPr/>
                                    </pic:nvPicPr>
                                    <pic:blipFill>
                                      <a:blip r:embed="rId9"/>
                                      <a:srcRect l="11198" t="59549" r="61030" b="3115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77317" cy="41442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  <a:prstDash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  <w:lang w:val="sq-AL" w:eastAsia="sq-AL"/>
                          </w:rPr>
                          <w:drawing>
                            <wp:inline distT="0" distB="0" distL="0" distR="0" wp14:anchorId="18326812" wp14:editId="60CF2F83">
                              <wp:extent cx="935182" cy="415290"/>
                              <wp:effectExtent l="0" t="0" r="0" b="3810"/>
                              <wp:docPr id="74" name="Picture 6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"/>
                                      <pic:cNvPicPr/>
                                    </pic:nvPicPr>
                                    <pic:blipFill>
                                      <a:blip r:embed="rId9"/>
                                      <a:srcRect l="11432" t="81663" r="61413" b="931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40530" cy="41766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  <a:prstDash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rect>
              </w:pict>
            </w:r>
            <w:r w:rsidR="00C3339A" w:rsidRPr="00AE50B7">
              <w:rPr>
                <w:rFonts w:ascii="Times New Roman" w:hAnsi="Times New Roman"/>
                <w:sz w:val="24"/>
                <w:szCs w:val="24"/>
                <w:lang w:val="sq-AL"/>
              </w:rPr>
              <w:t>Numërojmë kafshët sipas kërkesës.</w:t>
            </w:r>
          </w:p>
          <w:p w14:paraId="23593742" w14:textId="310843CF" w:rsidR="00C3339A" w:rsidRPr="00AE50B7" w:rsidRDefault="0016747A" w:rsidP="004B0402">
            <w:pPr>
              <w:pStyle w:val="ListParagraph"/>
              <w:spacing w:line="240" w:lineRule="auto"/>
              <w:ind w:left="0"/>
              <w:rPr>
                <w:lang w:val="sq-AL"/>
              </w:rPr>
            </w:pPr>
            <w:r>
              <w:rPr>
                <w:noProof/>
              </w:rPr>
              <w:pict w14:anchorId="3C7008A4">
                <v:rect id="Rectangle 27" o:spid="_x0000_s1063" style="position:absolute;margin-left:348.5pt;margin-top:56.6pt;width:15.5pt;height:21.25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" fillcolor="white [3212]" strokecolor="white [3212]" strokeweight="2pt"/>
              </w:pict>
            </w:r>
            <w:r w:rsidR="00C3339A" w:rsidRPr="00AE50B7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w:drawing>
                <wp:inline distT="0" distB="0" distL="0" distR="0" wp14:anchorId="265951B1" wp14:editId="4B9FB384">
                  <wp:extent cx="3696510" cy="1877438"/>
                  <wp:effectExtent l="0" t="0" r="0" b="8890"/>
                  <wp:docPr id="46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rcRect l="6079" t="17452" r="5417" b="41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01701" cy="188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A9A5B6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746FC93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9547BD9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9203C21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4AF810D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BF69900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E588791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555952C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F48AE79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25A2A9A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8213D33" w14:textId="77777777" w:rsidR="00C3339A" w:rsidRPr="00AE50B7" w:rsidRDefault="00C3339A" w:rsidP="004B0402">
            <w:pPr>
              <w:spacing w:after="0" w:line="240" w:lineRule="auto"/>
              <w:jc w:val="center"/>
              <w:rPr>
                <w:lang w:val="sq-AL"/>
              </w:rPr>
            </w:pPr>
            <w:r w:rsidRPr="00AE50B7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3/___</w:t>
            </w:r>
          </w:p>
        </w:tc>
      </w:tr>
      <w:tr w:rsidR="00C3339A" w:rsidRPr="00AE50B7" w14:paraId="69945F1D" w14:textId="77777777" w:rsidTr="004B0402">
        <w:trPr>
          <w:trHeight w:val="2256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5D811E" w14:textId="77777777" w:rsidR="00C3339A" w:rsidRPr="00AE50B7" w:rsidRDefault="00C3339A" w:rsidP="004B0402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AE50B7">
              <w:rPr>
                <w:rFonts w:ascii="Times New Roman" w:hAnsi="Times New Roman"/>
                <w:sz w:val="20"/>
                <w:szCs w:val="20"/>
                <w:lang w:val="sq-AL"/>
              </w:rPr>
              <w:t>3</w:t>
            </w:r>
          </w:p>
          <w:p w14:paraId="592F46D2" w14:textId="77777777" w:rsidR="00C3339A" w:rsidRPr="00AE50B7" w:rsidRDefault="00C3339A" w:rsidP="004B0402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CC7ED" w14:textId="77777777" w:rsidR="00C3339A" w:rsidRPr="00AE50B7" w:rsidRDefault="00C3339A" w:rsidP="004B0402">
            <w:pPr>
              <w:rPr>
                <w:lang w:val="sq-AL"/>
              </w:rPr>
            </w:pPr>
            <w:r w:rsidRPr="00AE50B7">
              <w:rPr>
                <w:rFonts w:ascii="Times New Roman" w:hAnsi="Times New Roman"/>
                <w:lang w:val="sq-AL"/>
              </w:rPr>
              <w:t>Rretho objektin më të lehtë?</w:t>
            </w:r>
          </w:p>
          <w:p w14:paraId="364E7636" w14:textId="77777777" w:rsidR="00C3339A" w:rsidRPr="00AE50B7" w:rsidRDefault="00C3339A" w:rsidP="004B0402">
            <w:pPr>
              <w:pStyle w:val="ListParagraph"/>
              <w:ind w:left="160" w:hanging="160"/>
              <w:jc w:val="center"/>
              <w:rPr>
                <w:lang w:val="sq-AL"/>
              </w:rPr>
            </w:pPr>
            <w:r w:rsidRPr="00AE50B7">
              <w:rPr>
                <w:rFonts w:ascii="Times New Roman" w:hAnsi="Times New Roman"/>
                <w:noProof/>
                <w:sz w:val="32"/>
                <w:szCs w:val="32"/>
                <w:lang w:val="sq-AL" w:eastAsia="sq-AL"/>
              </w:rPr>
              <w:drawing>
                <wp:inline distT="0" distB="0" distL="0" distR="0" wp14:anchorId="48B69BFB" wp14:editId="208ABB89">
                  <wp:extent cx="1198011" cy="1038686"/>
                  <wp:effectExtent l="0" t="0" r="2540" b="9525"/>
                  <wp:docPr id="53" name="Picture 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3"/>
                          <a:srcRect l="3393" t="20709" r="48472" b="419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5207" cy="1044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E50B7">
              <w:rPr>
                <w:rFonts w:ascii="Times New Roman" w:hAnsi="Times New Roman"/>
                <w:lang w:val="sq-AL"/>
              </w:rPr>
              <w:t xml:space="preserve">     </w:t>
            </w:r>
            <w:r w:rsidRPr="00AE50B7">
              <w:rPr>
                <w:rFonts w:ascii="Times New Roman" w:hAnsi="Times New Roman"/>
                <w:noProof/>
                <w:sz w:val="32"/>
                <w:szCs w:val="32"/>
                <w:lang w:val="sq-AL" w:eastAsia="sq-AL"/>
              </w:rPr>
              <w:drawing>
                <wp:inline distT="0" distB="0" distL="0" distR="0" wp14:anchorId="054937F6" wp14:editId="64F48CE4">
                  <wp:extent cx="1322705" cy="1044144"/>
                  <wp:effectExtent l="0" t="0" r="0" b="3810"/>
                  <wp:docPr id="54" name="Picture 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3"/>
                          <a:srcRect l="50481" t="20709" r="1390" b="419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9335" cy="10493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E50B7">
              <w:rPr>
                <w:rFonts w:ascii="Times New Roman" w:hAnsi="Times New Roman"/>
                <w:noProof/>
                <w:sz w:val="32"/>
                <w:szCs w:val="32"/>
                <w:lang w:val="sq-AL" w:eastAsia="sq-AL"/>
              </w:rPr>
              <w:drawing>
                <wp:inline distT="0" distB="0" distL="0" distR="0" wp14:anchorId="14CDED55" wp14:editId="3B169BF0">
                  <wp:extent cx="1458514" cy="1054562"/>
                  <wp:effectExtent l="0" t="0" r="8890" b="0"/>
                  <wp:docPr id="13" name="Picture 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3"/>
                          <a:srcRect l="3394" t="58379" r="49688" b="40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4175" cy="1058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E50B7">
              <w:rPr>
                <w:rFonts w:ascii="Times New Roman" w:hAnsi="Times New Roman"/>
                <w:lang w:val="sq-AL"/>
              </w:rPr>
              <w:t xml:space="preserve">    </w:t>
            </w:r>
            <w:r w:rsidRPr="00AE50B7">
              <w:rPr>
                <w:rFonts w:ascii="Times New Roman" w:hAnsi="Times New Roman"/>
                <w:noProof/>
                <w:sz w:val="32"/>
                <w:szCs w:val="32"/>
                <w:lang w:val="sq-AL" w:eastAsia="sq-AL"/>
              </w:rPr>
              <w:drawing>
                <wp:inline distT="0" distB="0" distL="0" distR="0" wp14:anchorId="6D6919A8" wp14:editId="740A2934">
                  <wp:extent cx="1409925" cy="1075055"/>
                  <wp:effectExtent l="0" t="0" r="0" b="0"/>
                  <wp:docPr id="55" name="Picture 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3"/>
                          <a:srcRect l="51005" t="58216" r="2485" b="40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1282" cy="10837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19C869" w14:textId="77777777" w:rsidR="00C3339A" w:rsidRPr="00AE50B7" w:rsidRDefault="00C3339A" w:rsidP="004B0402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72A5956" w14:textId="77777777" w:rsidR="00C3339A" w:rsidRPr="00AE50B7" w:rsidRDefault="00C3339A" w:rsidP="004B0402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EB1EF04" w14:textId="77777777" w:rsidR="00C3339A" w:rsidRPr="00AE50B7" w:rsidRDefault="00C3339A" w:rsidP="004B0402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B2B3DD4" w14:textId="77777777" w:rsidR="00C3339A" w:rsidRPr="00AE50B7" w:rsidRDefault="00C3339A" w:rsidP="004B0402">
            <w:pP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4EFAB88" w14:textId="77777777" w:rsidR="00C3339A" w:rsidRPr="00AE50B7" w:rsidRDefault="00C3339A" w:rsidP="004B0402">
            <w:pPr>
              <w:rPr>
                <w:lang w:val="sq-AL"/>
              </w:rPr>
            </w:pPr>
            <w:r w:rsidRPr="00AE50B7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4/___</w:t>
            </w:r>
          </w:p>
        </w:tc>
      </w:tr>
      <w:tr w:rsidR="00C3339A" w:rsidRPr="00AE50B7" w14:paraId="3B5AFDC3" w14:textId="77777777" w:rsidTr="004B0402">
        <w:trPr>
          <w:trHeight w:val="942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1CC26" w14:textId="77777777" w:rsidR="00C3339A" w:rsidRPr="00AE50B7" w:rsidRDefault="00C3339A" w:rsidP="004B0402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AE50B7">
              <w:rPr>
                <w:rFonts w:ascii="Times New Roman" w:hAnsi="Times New Roman"/>
                <w:sz w:val="20"/>
                <w:szCs w:val="20"/>
                <w:lang w:val="sq-AL"/>
              </w:rPr>
              <w:t>4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D1CE3B" w14:textId="77777777" w:rsidR="00C3339A" w:rsidRPr="00AE50B7" w:rsidRDefault="00C3339A" w:rsidP="004B0402">
            <w:pPr>
              <w:tabs>
                <w:tab w:val="left" w:pos="2565"/>
                <w:tab w:val="right" w:pos="10426"/>
              </w:tabs>
              <w:spacing w:after="0"/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AE50B7">
              <w:rPr>
                <w:rFonts w:ascii="Times New Roman" w:hAnsi="Times New Roman"/>
                <w:sz w:val="24"/>
                <w:szCs w:val="24"/>
                <w:lang w:val="sq-AL"/>
              </w:rPr>
              <w:t>Bashko figurat me materialin që i takojnë.</w:t>
            </w:r>
          </w:p>
          <w:p w14:paraId="78E19428" w14:textId="77777777" w:rsidR="00C3339A" w:rsidRPr="00AE50B7" w:rsidRDefault="00C3339A" w:rsidP="004B0402">
            <w:pPr>
              <w:tabs>
                <w:tab w:val="left" w:pos="2565"/>
                <w:tab w:val="right" w:pos="10426"/>
              </w:tabs>
              <w:spacing w:after="0"/>
              <w:rPr>
                <w:rFonts w:ascii="Times New Roman" w:hAnsi="Times New Roman"/>
                <w:sz w:val="24"/>
                <w:szCs w:val="24"/>
                <w:lang w:val="sq-AL"/>
              </w:rPr>
            </w:pPr>
          </w:p>
          <w:p w14:paraId="00FDC3DD" w14:textId="77777777" w:rsidR="00C3339A" w:rsidRPr="00AE50B7" w:rsidRDefault="00C3339A" w:rsidP="004B0402">
            <w:pPr>
              <w:tabs>
                <w:tab w:val="left" w:pos="2565"/>
                <w:tab w:val="right" w:pos="10426"/>
              </w:tabs>
              <w:spacing w:after="0"/>
              <w:rPr>
                <w:lang w:val="sq-AL"/>
              </w:rPr>
            </w:pPr>
            <w:r w:rsidRPr="00AE50B7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                                    </w:t>
            </w:r>
            <w:r w:rsidRPr="00AE50B7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w:drawing>
                <wp:inline distT="0" distB="0" distL="0" distR="0" wp14:anchorId="44DBB4BD" wp14:editId="3BB19273">
                  <wp:extent cx="775854" cy="690475"/>
                  <wp:effectExtent l="0" t="0" r="5715" b="0"/>
                  <wp:docPr id="15" name="Picture 4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rcRect l="63646" t="39187" r="9640" b="478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1684" cy="6956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E50B7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              </w:t>
            </w:r>
            <w:r w:rsidRPr="00AE50B7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w:drawing>
                <wp:inline distT="0" distB="0" distL="0" distR="0" wp14:anchorId="264C0CD0" wp14:editId="4E944288">
                  <wp:extent cx="1018309" cy="952500"/>
                  <wp:effectExtent l="0" t="0" r="0" b="0"/>
                  <wp:docPr id="57" name="Picture 4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rcRect l="33305" t="58251" r="38000" b="290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8062" cy="9616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E50B7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             </w:t>
            </w:r>
            <w:r w:rsidRPr="00AE50B7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w:drawing>
                <wp:inline distT="0" distB="0" distL="0" distR="0" wp14:anchorId="28C93360" wp14:editId="49C4A6CB">
                  <wp:extent cx="1364673" cy="942975"/>
                  <wp:effectExtent l="0" t="0" r="6985" b="0"/>
                  <wp:docPr id="58" name="Picture 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rcRect l="58707" t="58251" r="5071" b="290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4509" cy="9497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4F962E" w14:textId="6B0C4120" w:rsidR="00C3339A" w:rsidRPr="00AE50B7" w:rsidRDefault="0016747A" w:rsidP="004B0402">
            <w:pPr>
              <w:tabs>
                <w:tab w:val="left" w:pos="2565"/>
                <w:tab w:val="right" w:pos="10426"/>
              </w:tabs>
              <w:spacing w:after="0"/>
              <w:rPr>
                <w:rFonts w:ascii="Times New Roman" w:hAnsi="Times New Roman"/>
                <w:sz w:val="24"/>
                <w:szCs w:val="24"/>
                <w:lang w:val="sq-AL"/>
              </w:rPr>
            </w:pPr>
            <w:r>
              <w:rPr>
                <w:noProof/>
              </w:rPr>
              <w:pict w14:anchorId="54877123">
                <v:shape id="Rectangle: Rounded Corners 45" o:spid="_x0000_s1062" style="position:absolute;margin-left:354.3pt;margin-top:13.25pt;width:1in;height:26.05pt;z-index:25182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914400,330839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" adj="-11796480,,5400" path="m55140,at,,110280,110280,55140,,,55140l,275699at,220559,110280,330839,,275699,55140,330839l859260,330839at804120,220559,914400,330839,859260,330839,914400,275699l914400,55140at804120,,914400,110280,914400,55140,859260,l55140,xe" strokecolor="#4472c4" strokeweight=".35281mm">
                  <v:stroke joinstyle="miter"/>
                  <v:formulas/>
                  <v:path arrowok="t" o:connecttype="custom" o:connectlocs="457200,0;914400,165420;457200,330839;0,165420" o:connectangles="270,0,90,180" textboxrect="16150,16150,898250,314689"/>
                  <v:textbox>
                    <w:txbxContent>
                      <w:p w14:paraId="075E9E8B" w14:textId="77777777" w:rsidR="00C3339A" w:rsidRDefault="00C3339A" w:rsidP="00C3339A">
                        <w:pPr>
                          <w:jc w:val="center"/>
                        </w:pPr>
                        <w:r>
                          <w:t>PLASTIKË</w:t>
                        </w:r>
                      </w:p>
                    </w:txbxContent>
                  </v:textbox>
                </v:shape>
              </w:pict>
            </w:r>
            <w:r>
              <w:rPr>
                <w:noProof/>
              </w:rPr>
              <w:pict w14:anchorId="38BF12B5">
                <v:shape id="Rectangle: Rounded Corners 46" o:spid="_x0000_s1061" style="position:absolute;margin-left:213.8pt;margin-top:12.25pt;width:1in;height:26.05pt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914400,33083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" adj="-11796480,,5400" path="m55139,at,,110278,110278,55139,,,55139l,275696at,220557,110278,330835,,275696,55139,330835l859261,330835at804122,220557,914400,330835,859261,330835,914400,275696l914400,55139at804122,,914400,110278,914400,55139,859261,l55139,xe" strokecolor="#4472c4" strokeweight=".35281mm">
                  <v:stroke joinstyle="miter"/>
                  <v:formulas/>
                  <v:path arrowok="t" o:connecttype="custom" o:connectlocs="457200,0;914400,165418;457200,330835;0,165418" o:connectangles="270,0,90,180" textboxrect="16150,16150,898250,314685"/>
                  <v:textbox>
                    <w:txbxContent>
                      <w:p w14:paraId="756E85BB" w14:textId="77777777" w:rsidR="00C3339A" w:rsidRDefault="00C3339A" w:rsidP="00C3339A">
                        <w:pPr>
                          <w:jc w:val="center"/>
                        </w:pPr>
                        <w:r>
                          <w:t>METAL</w:t>
                        </w:r>
                      </w:p>
                    </w:txbxContent>
                  </v:textbox>
                </v:shape>
              </w:pict>
            </w:r>
            <w:r>
              <w:rPr>
                <w:noProof/>
              </w:rPr>
              <w:pict w14:anchorId="3D55608D">
                <v:shape id="Rectangle: Rounded Corners 47" o:spid="_x0000_s1060" style="position:absolute;margin-left:82.8pt;margin-top:12.45pt;width:1in;height:26.05pt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914400,33083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" adj="-11796480,,5400" path="m55139,at,,110278,110278,55139,,,55139l,275696at,220557,110278,330835,,275696,55139,330835l859261,330835at804122,220557,914400,330835,859261,330835,914400,275696l914400,55139at804122,,914400,110278,914400,55139,859261,l55139,xe" strokecolor="#4472c4" strokeweight=".35281mm">
                  <v:stroke joinstyle="miter"/>
                  <v:formulas/>
                  <v:path arrowok="t" o:connecttype="custom" o:connectlocs="457200,0;914400,165418;457200,330835;0,165418" o:connectangles="270,0,90,180" textboxrect="16150,16150,898250,314685"/>
                  <v:textbox>
                    <w:txbxContent>
                      <w:p w14:paraId="15A9B8EA" w14:textId="77777777" w:rsidR="00C3339A" w:rsidRDefault="00C3339A" w:rsidP="00C3339A">
                        <w:pPr>
                          <w:jc w:val="center"/>
                        </w:pPr>
                        <w:r>
                          <w:t>DRU</w:t>
                        </w:r>
                      </w:p>
                    </w:txbxContent>
                  </v:textbox>
                </v:shape>
              </w:pict>
            </w:r>
          </w:p>
          <w:p w14:paraId="62413295" w14:textId="77777777" w:rsidR="00C3339A" w:rsidRPr="00AE50B7" w:rsidRDefault="00C3339A" w:rsidP="004B0402">
            <w:pPr>
              <w:spacing w:before="240"/>
              <w:jc w:val="center"/>
              <w:rPr>
                <w:lang w:val="sq-AL"/>
              </w:rPr>
            </w:pPr>
            <w:r w:rsidRPr="00AE50B7">
              <w:rPr>
                <w:rFonts w:ascii="Times New Roman" w:hAnsi="Times New Roman"/>
                <w:sz w:val="24"/>
                <w:szCs w:val="24"/>
                <w:lang w:val="sq-AL"/>
              </w:rPr>
              <w:tab/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3E7B98" w14:textId="77777777" w:rsidR="00C3339A" w:rsidRPr="00AE50B7" w:rsidRDefault="00C3339A" w:rsidP="004B0402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A18694F" w14:textId="77777777" w:rsidR="00C3339A" w:rsidRPr="00AE50B7" w:rsidRDefault="00C3339A" w:rsidP="004B0402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58CD58A" w14:textId="77777777" w:rsidR="00C3339A" w:rsidRPr="00AE50B7" w:rsidRDefault="00C3339A" w:rsidP="004B0402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6E8E0CE" w14:textId="77777777" w:rsidR="00C3339A" w:rsidRPr="00AE50B7" w:rsidRDefault="00C3339A" w:rsidP="004B0402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F05183A" w14:textId="77777777" w:rsidR="00C3339A" w:rsidRPr="00AE50B7" w:rsidRDefault="00C3339A" w:rsidP="004B0402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17F374C" w14:textId="77777777" w:rsidR="00C3339A" w:rsidRPr="00AE50B7" w:rsidRDefault="00C3339A" w:rsidP="004B0402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8792A5C" w14:textId="77777777" w:rsidR="00C3339A" w:rsidRPr="00AE50B7" w:rsidRDefault="00C3339A" w:rsidP="004B0402">
            <w:pPr>
              <w:spacing w:after="0"/>
              <w:jc w:val="center"/>
              <w:rPr>
                <w:lang w:val="sq-AL"/>
              </w:rPr>
            </w:pPr>
            <w:r w:rsidRPr="00AE50B7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3/___</w:t>
            </w:r>
          </w:p>
        </w:tc>
      </w:tr>
      <w:tr w:rsidR="00C3339A" w:rsidRPr="00AE50B7" w14:paraId="7424FACE" w14:textId="77777777" w:rsidTr="004B0402">
        <w:trPr>
          <w:trHeight w:val="2580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C602B9" w14:textId="77777777" w:rsidR="00C3339A" w:rsidRPr="00AE50B7" w:rsidRDefault="00C3339A" w:rsidP="004B0402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AE50B7">
              <w:rPr>
                <w:rFonts w:ascii="Times New Roman" w:hAnsi="Times New Roman"/>
                <w:sz w:val="20"/>
                <w:szCs w:val="20"/>
                <w:lang w:val="sq-AL"/>
              </w:rPr>
              <w:lastRenderedPageBreak/>
              <w:t>5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6347BA" w14:textId="679B80C2" w:rsidR="00C3339A" w:rsidRPr="00AE50B7" w:rsidRDefault="00C3339A" w:rsidP="004B0402">
            <w:pPr>
              <w:tabs>
                <w:tab w:val="left" w:pos="2565"/>
                <w:tab w:val="right" w:pos="10426"/>
              </w:tabs>
              <w:spacing w:after="0" w:line="240" w:lineRule="auto"/>
              <w:rPr>
                <w:lang w:val="sq-AL"/>
              </w:rPr>
            </w:pPr>
            <w:r w:rsidRPr="00AE50B7">
              <w:rPr>
                <w:rFonts w:ascii="Times New Roman" w:hAnsi="Times New Roman"/>
                <w:sz w:val="24"/>
                <w:szCs w:val="24"/>
                <w:lang w:val="sq-AL"/>
              </w:rPr>
              <w:t>Shkruaj shkronjën pë</w:t>
            </w:r>
            <w:r w:rsidR="00A07381">
              <w:rPr>
                <w:rFonts w:ascii="Times New Roman" w:hAnsi="Times New Roman"/>
                <w:sz w:val="24"/>
                <w:szCs w:val="24"/>
                <w:lang w:val="sq-AL"/>
              </w:rPr>
              <w:t>rkatëse pranë secilës figurë, “</w:t>
            </w:r>
            <w:r w:rsidRPr="00AE50B7">
              <w:rPr>
                <w:rFonts w:ascii="Times New Roman" w:hAnsi="Times New Roman"/>
                <w:color w:val="FF0000"/>
                <w:sz w:val="24"/>
                <w:szCs w:val="24"/>
                <w:lang w:val="sq-AL"/>
              </w:rPr>
              <w:t>N</w:t>
            </w:r>
            <w:r w:rsidRPr="00AE50B7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’’ për objekte natyrore </w:t>
            </w:r>
            <w:r w:rsidR="00056F86">
              <w:rPr>
                <w:rFonts w:ascii="Times New Roman" w:hAnsi="Times New Roman"/>
                <w:sz w:val="24"/>
                <w:szCs w:val="24"/>
                <w:lang w:val="sq-AL"/>
              </w:rPr>
              <w:t>dhe “</w:t>
            </w:r>
            <w:r w:rsidRPr="00AE50B7">
              <w:rPr>
                <w:rFonts w:ascii="Times New Roman" w:hAnsi="Times New Roman"/>
                <w:color w:val="FF0000"/>
                <w:sz w:val="24"/>
                <w:szCs w:val="24"/>
                <w:lang w:val="sq-AL"/>
              </w:rPr>
              <w:t>A</w:t>
            </w:r>
            <w:r w:rsidR="00056F86">
              <w:rPr>
                <w:rFonts w:ascii="Times New Roman" w:hAnsi="Times New Roman"/>
                <w:sz w:val="24"/>
                <w:szCs w:val="24"/>
                <w:lang w:val="sq-AL"/>
              </w:rPr>
              <w:t>”</w:t>
            </w:r>
            <w:r w:rsidRPr="00AE50B7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për  objekte artificiale.</w:t>
            </w:r>
          </w:p>
          <w:p w14:paraId="52C38036" w14:textId="77777777" w:rsidR="00C3339A" w:rsidRPr="00AE50B7" w:rsidRDefault="00C3339A" w:rsidP="004B0402">
            <w:pPr>
              <w:tabs>
                <w:tab w:val="left" w:pos="2565"/>
                <w:tab w:val="right" w:pos="10426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sq-AL"/>
              </w:rPr>
            </w:pPr>
          </w:p>
          <w:p w14:paraId="311A890F" w14:textId="77777777" w:rsidR="00C3339A" w:rsidRPr="00AE50B7" w:rsidRDefault="00C3339A" w:rsidP="004B0402">
            <w:pPr>
              <w:tabs>
                <w:tab w:val="left" w:pos="2565"/>
                <w:tab w:val="right" w:pos="10426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AE50B7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w:drawing>
                <wp:inline distT="0" distB="0" distL="0" distR="0" wp14:anchorId="1C5703B7" wp14:editId="51365082">
                  <wp:extent cx="5247409" cy="841664"/>
                  <wp:effectExtent l="38100" t="38100" r="29845" b="34925"/>
                  <wp:docPr id="59" name="Picture 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rcRect l="5725" t="25440" r="5489" b="631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0307" cy="843733"/>
                          </a:xfrm>
                          <a:prstGeom prst="rect">
                            <a:avLst/>
                          </a:prstGeom>
                          <a:noFill/>
                          <a:ln w="38103">
                            <a:solidFill>
                              <a:srgbClr val="0070C0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08DE70" w14:textId="77777777" w:rsidR="00C3339A" w:rsidRPr="00AE50B7" w:rsidRDefault="00C3339A" w:rsidP="004B0402">
            <w:pPr>
              <w:tabs>
                <w:tab w:val="left" w:pos="2565"/>
                <w:tab w:val="right" w:pos="10426"/>
              </w:tabs>
              <w:spacing w:after="0"/>
              <w:jc w:val="center"/>
              <w:rPr>
                <w:lang w:val="sq-AL"/>
              </w:rPr>
            </w:pPr>
            <w:r w:rsidRPr="00AE50B7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w:drawing>
                <wp:inline distT="0" distB="0" distL="0" distR="0" wp14:anchorId="2BBB5A94" wp14:editId="4D8EA0F4">
                  <wp:extent cx="5133109" cy="346364"/>
                  <wp:effectExtent l="0" t="0" r="0" b="0"/>
                  <wp:docPr id="60" name="Picture 5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rcRect l="9494" t="84180" r="8958" b="106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979" cy="3541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4A4E4D" w14:textId="77777777" w:rsidR="00C3339A" w:rsidRPr="00AE50B7" w:rsidRDefault="00C3339A" w:rsidP="004B0402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2AA8AC3" w14:textId="77777777" w:rsidR="00C3339A" w:rsidRPr="00AE50B7" w:rsidRDefault="00C3339A" w:rsidP="004B0402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39A0373" w14:textId="77777777" w:rsidR="00C3339A" w:rsidRPr="00AE50B7" w:rsidRDefault="00C3339A" w:rsidP="004B0402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6833DDB" w14:textId="77777777" w:rsidR="00C3339A" w:rsidRPr="00AE50B7" w:rsidRDefault="00C3339A" w:rsidP="004B0402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3E8B455" w14:textId="77777777" w:rsidR="00C3339A" w:rsidRPr="00AE50B7" w:rsidRDefault="00C3339A" w:rsidP="004B0402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15AD614" w14:textId="77777777" w:rsidR="00C3339A" w:rsidRPr="00AE50B7" w:rsidRDefault="00C3339A" w:rsidP="004B0402">
            <w:pPr>
              <w:spacing w:after="0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4D395C1" w14:textId="77777777" w:rsidR="00C3339A" w:rsidRPr="00AE50B7" w:rsidRDefault="00C3339A" w:rsidP="004B0402">
            <w:pPr>
              <w:spacing w:after="0"/>
              <w:jc w:val="center"/>
              <w:rPr>
                <w:lang w:val="sq-AL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4</w:t>
            </w:r>
            <w:r w:rsidRPr="00AE50B7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/___</w:t>
            </w:r>
          </w:p>
        </w:tc>
      </w:tr>
      <w:tr w:rsidR="00C3339A" w:rsidRPr="00AE50B7" w14:paraId="209AFE9F" w14:textId="77777777" w:rsidTr="004B0402">
        <w:trPr>
          <w:trHeight w:val="2940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B6AE0A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AE50B7">
              <w:rPr>
                <w:rFonts w:ascii="Times New Roman" w:hAnsi="Times New Roman"/>
                <w:sz w:val="20"/>
                <w:szCs w:val="20"/>
                <w:lang w:val="sq-AL"/>
              </w:rPr>
              <w:t>6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3FA38F" w14:textId="31D7644E" w:rsidR="00C3339A" w:rsidRPr="00AE50B7" w:rsidRDefault="00C3339A" w:rsidP="004B0402">
            <w:pPr>
              <w:rPr>
                <w:lang w:val="sq-AL"/>
              </w:rPr>
            </w:pPr>
            <w:r w:rsidRPr="00AE50B7">
              <w:rPr>
                <w:rFonts w:ascii="Times New Roman" w:hAnsi="Times New Roman"/>
                <w:sz w:val="24"/>
                <w:szCs w:val="24"/>
                <w:lang w:val="sq-AL"/>
              </w:rPr>
              <w:t>Trego me</w:t>
            </w:r>
            <w:r w:rsidRPr="00AE50B7">
              <w:rPr>
                <w:rFonts w:ascii="Times New Roman" w:hAnsi="Times New Roman"/>
                <w:sz w:val="32"/>
                <w:szCs w:val="32"/>
                <w:lang w:val="sq-AL"/>
              </w:rPr>
              <w:t xml:space="preserve"> √ </w:t>
            </w:r>
            <w:r w:rsidRPr="00AE50B7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vetitë e sakta të </w:t>
            </w:r>
            <w:r w:rsidR="00745071" w:rsidRPr="00AE50B7">
              <w:rPr>
                <w:rFonts w:ascii="Times New Roman" w:hAnsi="Times New Roman"/>
                <w:sz w:val="24"/>
                <w:szCs w:val="24"/>
                <w:lang w:val="sq-AL"/>
              </w:rPr>
              <w:t>materialit</w:t>
            </w:r>
            <w:r w:rsidRPr="00AE50B7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të këtyre objekteve:</w:t>
            </w:r>
          </w:p>
          <w:p w14:paraId="247243F9" w14:textId="4A9D3AA7" w:rsidR="00C3339A" w:rsidRPr="00AE50B7" w:rsidRDefault="0016747A" w:rsidP="004B0402">
            <w:pPr>
              <w:rPr>
                <w:lang w:val="sq-AL"/>
              </w:rPr>
            </w:pPr>
            <w:r>
              <w:rPr>
                <w:noProof/>
              </w:rPr>
              <w:pict w14:anchorId="3AAE4516">
                <v:rect id="_x0000_s1059" style="position:absolute;margin-left:322.6pt;margin-top:68.75pt;width:156.5pt;height:40.35pt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" filled="f" stroked="f">
                  <v:textbox>
                    <w:txbxContent>
                      <w:tbl>
                        <w:tblPr>
                          <w:tblW w:w="2678" w:type="dxa"/>
                          <w:tblLayout w:type="fixed"/>
                          <w:tblCellMar>
                            <w:left w:w="10" w:type="dxa"/>
                            <w:right w:w="1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138"/>
                          <w:gridCol w:w="540"/>
                        </w:tblGrid>
                        <w:tr w:rsidR="00C3339A" w14:paraId="2B92FD82" w14:textId="77777777" w:rsidTr="007B5178">
                          <w:trPr>
                            <w:trHeight w:val="288"/>
                          </w:trPr>
                          <w:tc>
                            <w:tcPr>
                              <w:tcW w:w="2138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2BA21C17" w14:textId="77777777" w:rsidR="00C3339A" w:rsidRDefault="00C3339A" w:rsidP="007F6C97">
                              <w:pPr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>I FORTË</w:t>
                              </w:r>
                            </w:p>
                          </w:tc>
                          <w:tc>
                            <w:tcPr>
                              <w:tcW w:w="540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051C591A" w14:textId="77777777" w:rsidR="00C3339A" w:rsidRDefault="00C3339A" w:rsidP="007F6C97">
                              <w:pPr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c>
                        </w:tr>
                        <w:tr w:rsidR="00C3339A" w14:paraId="51716B62" w14:textId="77777777" w:rsidTr="007B5178">
                          <w:trPr>
                            <w:trHeight w:val="288"/>
                          </w:trPr>
                          <w:tc>
                            <w:tcPr>
                              <w:tcW w:w="2138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41142D82" w14:textId="77777777" w:rsidR="00C3339A" w:rsidRDefault="00C3339A" w:rsidP="007F6C97">
                              <w:pPr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 xml:space="preserve"> I BUTË</w:t>
                              </w:r>
                            </w:p>
                          </w:tc>
                          <w:tc>
                            <w:tcPr>
                              <w:tcW w:w="540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3E22A06E" w14:textId="77777777" w:rsidR="00C3339A" w:rsidRDefault="00C3339A" w:rsidP="007F6C97">
                              <w:pPr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c>
                        </w:tr>
                      </w:tbl>
                      <w:p w14:paraId="07317D20" w14:textId="77777777" w:rsidR="00C3339A" w:rsidRDefault="00C3339A" w:rsidP="00C3339A">
                        <w:pPr>
                          <w:jc w:val="center"/>
                        </w:pPr>
                      </w:p>
                    </w:txbxContent>
                  </v:textbox>
                </v:rect>
              </w:pict>
            </w:r>
            <w:r>
              <w:rPr>
                <w:noProof/>
              </w:rPr>
              <w:pict w14:anchorId="4C33674B">
                <v:rect id="_x0000_s1058" style="position:absolute;margin-left:154.6pt;margin-top:68.75pt;width:156.5pt;height:40.3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" filled="f" stroked="f">
                  <v:textbox>
                    <w:txbxContent>
                      <w:tbl>
                        <w:tblPr>
                          <w:tblW w:w="2678" w:type="dxa"/>
                          <w:tblLayout w:type="fixed"/>
                          <w:tblCellMar>
                            <w:left w:w="10" w:type="dxa"/>
                            <w:right w:w="1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138"/>
                          <w:gridCol w:w="540"/>
                        </w:tblGrid>
                        <w:tr w:rsidR="00C3339A" w14:paraId="64B83BCB" w14:textId="77777777" w:rsidTr="007B5178">
                          <w:trPr>
                            <w:trHeight w:val="288"/>
                          </w:trPr>
                          <w:tc>
                            <w:tcPr>
                              <w:tcW w:w="2138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7AF4246B" w14:textId="77777777" w:rsidR="00C3339A" w:rsidRDefault="00C3339A" w:rsidP="007F6C97">
                              <w:pPr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>I VRAZHDË</w:t>
                              </w:r>
                            </w:p>
                          </w:tc>
                          <w:tc>
                            <w:tcPr>
                              <w:tcW w:w="540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032605C6" w14:textId="77777777" w:rsidR="00C3339A" w:rsidRDefault="00C3339A" w:rsidP="007F6C97">
                              <w:pPr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c>
                        </w:tr>
                        <w:tr w:rsidR="00C3339A" w14:paraId="721184BF" w14:textId="77777777" w:rsidTr="007B5178">
                          <w:trPr>
                            <w:trHeight w:val="288"/>
                          </w:trPr>
                          <w:tc>
                            <w:tcPr>
                              <w:tcW w:w="2138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0ADAC3CD" w14:textId="77777777" w:rsidR="00C3339A" w:rsidRDefault="00C3339A" w:rsidP="007F6C97">
                              <w:pPr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</w:rPr>
                                <w:t xml:space="preserve"> I LËMUAR</w:t>
                              </w:r>
                            </w:p>
                          </w:tc>
                          <w:tc>
                            <w:tcPr>
                              <w:tcW w:w="540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</w:tcPr>
                            <w:p w14:paraId="05964CEB" w14:textId="77777777" w:rsidR="00C3339A" w:rsidRDefault="00C3339A" w:rsidP="007F6C97">
                              <w:pPr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c>
                        </w:tr>
                      </w:tbl>
                      <w:p w14:paraId="251E8821" w14:textId="77777777" w:rsidR="00C3339A" w:rsidRDefault="00C3339A" w:rsidP="00C3339A">
                        <w:pPr>
                          <w:jc w:val="center"/>
                        </w:pPr>
                      </w:p>
                    </w:txbxContent>
                  </v:textbox>
                </v:rect>
              </w:pict>
            </w:r>
            <w:r w:rsidR="00C3339A" w:rsidRPr="00AE50B7">
              <w:rPr>
                <w:noProof/>
                <w:lang w:val="sq-AL" w:eastAsia="sq-AL"/>
              </w:rPr>
              <w:drawing>
                <wp:inline distT="0" distB="0" distL="0" distR="0" wp14:anchorId="71B9A147" wp14:editId="796D2590">
                  <wp:extent cx="5769957" cy="789709"/>
                  <wp:effectExtent l="0" t="0" r="2540" b="0"/>
                  <wp:docPr id="30" name="Picture 14" descr="This may contain: worksheet on properties of material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/>
                          <a:srcRect l="1" t="21142" r="-546" b="641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8175" cy="79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2678" w:type="dxa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2138"/>
              <w:gridCol w:w="540"/>
            </w:tblGrid>
            <w:tr w:rsidR="00C3339A" w:rsidRPr="00AE50B7" w14:paraId="5D1B7D8B" w14:textId="77777777" w:rsidTr="004B0402">
              <w:trPr>
                <w:trHeight w:val="288"/>
              </w:trPr>
              <w:tc>
                <w:tcPr>
                  <w:tcW w:w="213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4EA66294" w14:textId="77777777" w:rsidR="00C3339A" w:rsidRPr="00AE50B7" w:rsidRDefault="00C3339A" w:rsidP="004B0402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val="sq-AL"/>
                    </w:rPr>
                  </w:pPr>
                  <w:r w:rsidRPr="00AE50B7">
                    <w:rPr>
                      <w:rFonts w:ascii="Times New Roman" w:hAnsi="Times New Roman"/>
                      <w:sz w:val="24"/>
                      <w:szCs w:val="24"/>
                      <w:lang w:val="sq-AL"/>
                    </w:rPr>
                    <w:t>I TEJDUKSHËM</w:t>
                  </w:r>
                </w:p>
              </w:tc>
              <w:tc>
                <w:tcPr>
                  <w:tcW w:w="54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602095B0" w14:textId="77777777" w:rsidR="00C3339A" w:rsidRPr="00AE50B7" w:rsidRDefault="00C3339A" w:rsidP="004B0402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val="sq-AL"/>
                    </w:rPr>
                  </w:pPr>
                </w:p>
              </w:tc>
            </w:tr>
            <w:tr w:rsidR="00C3339A" w:rsidRPr="00AE50B7" w14:paraId="26F7D793" w14:textId="77777777" w:rsidTr="004B0402">
              <w:trPr>
                <w:trHeight w:val="288"/>
              </w:trPr>
              <w:tc>
                <w:tcPr>
                  <w:tcW w:w="213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02AC19F6" w14:textId="77777777" w:rsidR="00C3339A" w:rsidRPr="00AE50B7" w:rsidRDefault="00C3339A" w:rsidP="004B0402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val="sq-AL"/>
                    </w:rPr>
                  </w:pPr>
                  <w:r w:rsidRPr="00AE50B7">
                    <w:rPr>
                      <w:rFonts w:ascii="Times New Roman" w:hAnsi="Times New Roman"/>
                      <w:sz w:val="24"/>
                      <w:szCs w:val="24"/>
                      <w:lang w:val="sq-AL"/>
                    </w:rPr>
                    <w:t>I LAKUESHËM</w:t>
                  </w:r>
                </w:p>
              </w:tc>
              <w:tc>
                <w:tcPr>
                  <w:tcW w:w="54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F6CAB64" w14:textId="77777777" w:rsidR="00C3339A" w:rsidRPr="00AE50B7" w:rsidRDefault="00C3339A" w:rsidP="004B0402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val="sq-AL"/>
                    </w:rPr>
                  </w:pPr>
                </w:p>
              </w:tc>
            </w:tr>
          </w:tbl>
          <w:p w14:paraId="0D15EE62" w14:textId="77777777" w:rsidR="00C3339A" w:rsidRPr="00AE50B7" w:rsidRDefault="00C3339A" w:rsidP="004B0402">
            <w:pPr>
              <w:tabs>
                <w:tab w:val="left" w:pos="6535"/>
              </w:tabs>
              <w:rPr>
                <w:lang w:val="sq-AL"/>
              </w:rPr>
            </w:pP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6E01F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EB0D9C9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19FA34D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4488C0D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E31A8B5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2222DBA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44109B9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E1EA6D1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8F28B01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BCB4821" w14:textId="77777777" w:rsidR="00C3339A" w:rsidRPr="00AE50B7" w:rsidRDefault="00C3339A" w:rsidP="004B0402">
            <w:pPr>
              <w:spacing w:after="0" w:line="240" w:lineRule="auto"/>
              <w:jc w:val="center"/>
              <w:rPr>
                <w:lang w:val="sq-AL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3</w:t>
            </w:r>
            <w:r w:rsidRPr="00AE50B7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/__</w:t>
            </w:r>
          </w:p>
        </w:tc>
      </w:tr>
      <w:tr w:rsidR="00C3339A" w:rsidRPr="00AE50B7" w14:paraId="16077B45" w14:textId="77777777" w:rsidTr="007A5ECB">
        <w:trPr>
          <w:trHeight w:val="3030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26CB10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AE50B7">
              <w:rPr>
                <w:rFonts w:ascii="Times New Roman" w:hAnsi="Times New Roman"/>
                <w:sz w:val="20"/>
                <w:szCs w:val="20"/>
                <w:lang w:val="sq-AL"/>
              </w:rPr>
              <w:t>7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491294" w14:textId="77777777" w:rsidR="00C3339A" w:rsidRPr="00AE50B7" w:rsidRDefault="00C3339A" w:rsidP="004B0402">
            <w:pPr>
              <w:pStyle w:val="ListParagraph"/>
              <w:spacing w:line="240" w:lineRule="auto"/>
              <w:ind w:left="0"/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AE50B7">
              <w:rPr>
                <w:rFonts w:ascii="Times New Roman" w:hAnsi="Times New Roman"/>
                <w:sz w:val="24"/>
                <w:szCs w:val="24"/>
                <w:lang w:val="sq-AL"/>
              </w:rPr>
              <w:t>Lidh me shigjetë materialet që mund të ripërdoren dhe ato që nuk mund të përdoren më.</w:t>
            </w:r>
          </w:p>
          <w:p w14:paraId="4A5ABC04" w14:textId="77777777" w:rsidR="00C3339A" w:rsidRPr="00AE50B7" w:rsidRDefault="00C3339A" w:rsidP="004B0402">
            <w:pPr>
              <w:pStyle w:val="ListParagraph"/>
              <w:spacing w:line="240" w:lineRule="auto"/>
              <w:ind w:left="0"/>
              <w:rPr>
                <w:lang w:val="sq-AL"/>
              </w:rPr>
            </w:pPr>
          </w:p>
          <w:p w14:paraId="15EBAFDC" w14:textId="0986EFC4" w:rsidR="00C3339A" w:rsidRPr="00AE50B7" w:rsidRDefault="0016747A" w:rsidP="004B0402">
            <w:pPr>
              <w:pStyle w:val="ListParagraph"/>
              <w:spacing w:line="240" w:lineRule="auto"/>
              <w:ind w:left="0"/>
              <w:rPr>
                <w:lang w:val="sq-AL"/>
              </w:rPr>
            </w:pPr>
            <w:r>
              <w:rPr>
                <w:noProof/>
              </w:rPr>
              <w:pict w14:anchorId="5A159877">
                <v:rect id="_x0000_s1057" style="position:absolute;margin-left:178.4pt;margin-top:5.8pt;width:271.05pt;height:114pt;z-index:251832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" filled="f" stroked="f">
                  <v:textbox style="mso-next-textbox:#_x0000_s1057">
                    <w:txbxContent>
                      <w:p w14:paraId="36665FE7" w14:textId="77777777" w:rsidR="00C3339A" w:rsidRDefault="00C3339A" w:rsidP="00C3339A">
                        <w:pPr>
                          <w:jc w:val="center"/>
                        </w:pPr>
                        <w:r>
                          <w:rPr>
                            <w:noProof/>
                            <w:lang w:val="sq-AL" w:eastAsia="sq-AL"/>
                          </w:rPr>
                          <w:drawing>
                            <wp:inline distT="0" distB="0" distL="0" distR="0" wp14:anchorId="1ED32DDA" wp14:editId="2692D02D">
                              <wp:extent cx="2794132" cy="522003"/>
                              <wp:effectExtent l="19050" t="19050" r="25268" b="11397"/>
                              <wp:docPr id="40" name="Picture 40" descr="This may contain: a worksheet showing the different parts of food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"/>
                                      <pic:cNvPicPr/>
                                    </pic:nvPicPr>
                                    <pic:blipFill>
                                      <a:blip r:embed="rId14"/>
                                      <a:srcRect l="1841" t="69882" r="311" b="1597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794132" cy="52200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8">
                                        <a:solidFill>
                                          <a:srgbClr val="7030A0"/>
                                        </a:solidFill>
                                        <a:prstDash val="solid"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1079FA50" w14:textId="77777777" w:rsidR="00C3339A" w:rsidRDefault="00C3339A" w:rsidP="00C3339A">
                        <w:pPr>
                          <w:jc w:val="center"/>
                        </w:pPr>
                        <w:r>
                          <w:rPr>
                            <w:noProof/>
                            <w:lang w:val="sq-AL" w:eastAsia="sq-AL"/>
                          </w:rPr>
                          <w:drawing>
                            <wp:inline distT="0" distB="0" distL="0" distR="0" wp14:anchorId="694908DD" wp14:editId="31E6012B">
                              <wp:extent cx="2776081" cy="484851"/>
                              <wp:effectExtent l="19050" t="19050" r="24269" b="10449"/>
                              <wp:docPr id="41" name="Picture 64" descr="This may contain: a worksheet showing the different parts of food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"/>
                                      <pic:cNvPicPr/>
                                    </pic:nvPicPr>
                                    <pic:blipFill>
                                      <a:blip r:embed="rId14"/>
                                      <a:srcRect l="1841" t="85208" r="943" b="165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776081" cy="484851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8">
                                        <a:solidFill>
                                          <a:srgbClr val="7030A0"/>
                                        </a:solidFill>
                                        <a:prstDash val="solid"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rect>
              </w:pict>
            </w:r>
            <w:r w:rsidR="00C3339A" w:rsidRPr="00AE50B7">
              <w:rPr>
                <w:noProof/>
                <w:lang w:val="sq-AL" w:eastAsia="sq-AL"/>
              </w:rPr>
              <w:drawing>
                <wp:inline distT="0" distB="0" distL="0" distR="0" wp14:anchorId="667514E5" wp14:editId="34AF7327">
                  <wp:extent cx="964061" cy="692100"/>
                  <wp:effectExtent l="38100" t="38100" r="45589" b="31800"/>
                  <wp:docPr id="63" name="Picture 62" descr="This may contain: a worksheet showing the different parts of foo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/>
                          <a:srcRect l="66359" t="16833" r="9590" b="723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4061" cy="692100"/>
                          </a:xfrm>
                          <a:prstGeom prst="rect">
                            <a:avLst/>
                          </a:prstGeom>
                          <a:noFill/>
                          <a:ln w="38103">
                            <a:solidFill>
                              <a:srgbClr val="00B050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DC64C90" w14:textId="77777777" w:rsidR="00C3339A" w:rsidRPr="00AE50B7" w:rsidRDefault="00C3339A" w:rsidP="004B0402">
            <w:pPr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AE50B7">
              <w:rPr>
                <w:noProof/>
                <w:lang w:val="sq-AL" w:eastAsia="sq-AL"/>
              </w:rPr>
              <w:drawing>
                <wp:inline distT="0" distB="0" distL="0" distR="0" wp14:anchorId="49E17077" wp14:editId="68A46224">
                  <wp:extent cx="921971" cy="622999"/>
                  <wp:effectExtent l="38100" t="38100" r="30529" b="43751"/>
                  <wp:docPr id="34" name="Picture 61" descr="This may contain: a worksheet showing the different parts of foo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/>
                          <a:srcRect l="16140" t="17216" r="63112" b="719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1971" cy="622999"/>
                          </a:xfrm>
                          <a:prstGeom prst="rect">
                            <a:avLst/>
                          </a:prstGeom>
                          <a:noFill/>
                          <a:ln w="38103">
                            <a:solidFill>
                              <a:srgbClr val="00B0F0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E50B7">
              <w:rPr>
                <w:rFonts w:ascii="Times New Roman" w:hAnsi="Times New Roman"/>
                <w:lang w:val="sq-AL"/>
              </w:rPr>
              <w:t xml:space="preserve">     </w:t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3E84A" w14:textId="77777777" w:rsidR="00C3339A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8A3064B" w14:textId="77777777" w:rsidR="00C3339A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13559EB" w14:textId="77777777" w:rsidR="00C3339A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6C74ACA" w14:textId="77777777" w:rsidR="00C3339A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68CE69F" w14:textId="77777777" w:rsidR="00C3339A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678474B" w14:textId="77777777" w:rsidR="00C3339A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F53C085" w14:textId="77777777" w:rsidR="00C3339A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B0D719A" w14:textId="77777777" w:rsidR="00C3339A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DCBFF20" w14:textId="77777777" w:rsidR="00C3339A" w:rsidRPr="00AE50B7" w:rsidRDefault="00C3339A" w:rsidP="004B0402">
            <w:pPr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10/__</w:t>
            </w:r>
          </w:p>
        </w:tc>
      </w:tr>
      <w:tr w:rsidR="00C3339A" w:rsidRPr="00AE50B7" w14:paraId="22AA18B1" w14:textId="77777777" w:rsidTr="00056F86">
        <w:trPr>
          <w:trHeight w:val="2490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10B74C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AE50B7">
              <w:rPr>
                <w:rFonts w:ascii="Times New Roman" w:hAnsi="Times New Roman"/>
                <w:sz w:val="20"/>
                <w:szCs w:val="20"/>
                <w:lang w:val="sq-AL"/>
              </w:rPr>
              <w:t>8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49F0B" w14:textId="6974C7E0" w:rsidR="00C3339A" w:rsidRPr="00AE50B7" w:rsidRDefault="0016747A" w:rsidP="004B0402">
            <w:pPr>
              <w:rPr>
                <w:sz w:val="24"/>
                <w:szCs w:val="24"/>
                <w:lang w:val="sq-AL"/>
              </w:rPr>
            </w:pPr>
            <w:r>
              <w:rPr>
                <w:noProof/>
              </w:rPr>
              <w:pict w14:anchorId="295E859E">
                <v:rect id="_x0000_s1056" style="position:absolute;margin-left:17.15pt;margin-top:20.2pt;width:461.2pt;height:71.95pt;z-index:251834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" filled="f" stroked="f">
                  <v:textbox style="mso-next-textbox:#_x0000_s1056">
                    <w:txbxContent>
                      <w:p w14:paraId="5FC7A443" w14:textId="77777777" w:rsidR="00C3339A" w:rsidRDefault="00C3339A" w:rsidP="00C3339A">
                        <w:pPr>
                          <w:jc w:val="center"/>
                        </w:pPr>
                        <w:r>
                          <w:t xml:space="preserve">          </w:t>
                        </w:r>
                        <w:r>
                          <w:rPr>
                            <w:noProof/>
                            <w:lang w:val="sq-AL" w:eastAsia="sq-AL"/>
                          </w:rPr>
                          <w:drawing>
                            <wp:inline distT="0" distB="0" distL="0" distR="0" wp14:anchorId="59402A8C" wp14:editId="0DAD3460">
                              <wp:extent cx="503752" cy="799651"/>
                              <wp:effectExtent l="0" t="0" r="0" b="449"/>
                              <wp:docPr id="1" name="Picture 96" descr="This may contain: a salt shaker is shown with the word salt in it's uppercase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"/>
                                      <pic:cNvPicPr/>
                                    </pic:nvPicPr>
                                    <pic:blipFill>
                                      <a:blip r:embed="rId24"/>
                                      <a:srcRect l="25206" t="7132" r="25005" b="24347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03752" cy="799651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  <a:prstDash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t xml:space="preserve">                  </w:t>
                        </w:r>
                        <w:r>
                          <w:rPr>
                            <w:noProof/>
                            <w:lang w:val="sq-AL" w:eastAsia="sq-AL"/>
                          </w:rPr>
                          <w:drawing>
                            <wp:inline distT="0" distB="0" distL="0" distR="0" wp14:anchorId="48BEEF7C" wp14:editId="5FF6531E">
                              <wp:extent cx="778126" cy="813386"/>
                              <wp:effectExtent l="0" t="0" r="2924" b="5764"/>
                              <wp:docPr id="4" name="Picture 97" descr="This may contain: a white flower with green leaves on it's petals, in the shape of a cloud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"/>
                                      <pic:cNvPicPr/>
                                    </pic:nvPicPr>
                                    <pic:blipFill>
                                      <a:blip r:embed="rId18"/>
                                      <a:srcRect r="4883" b="699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78126" cy="813386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  <a:prstDash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t xml:space="preserve">                      </w:t>
                        </w:r>
                        <w:r>
                          <w:rPr>
                            <w:noProof/>
                            <w:lang w:val="sq-AL" w:eastAsia="sq-AL"/>
                          </w:rPr>
                          <w:drawing>
                            <wp:inline distT="0" distB="0" distL="0" distR="0" wp14:anchorId="07DF9565" wp14:editId="277301F5">
                              <wp:extent cx="939372" cy="549682"/>
                              <wp:effectExtent l="0" t="0" r="0" b="2768"/>
                              <wp:docPr id="5" name="Picture 98" descr="This may contain: a wooden log or log for furniture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"/>
                                      <pic:cNvPicPr/>
                                    </pic:nvPicPr>
                                    <pic:blipFill>
                                      <a:blip r:embed="rId17"/>
                                      <a:srcRect t="23188" r="3224" b="28517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39372" cy="54968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  <a:prstDash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t xml:space="preserve">               </w:t>
                        </w:r>
                        <w:r>
                          <w:rPr>
                            <w:noProof/>
                            <w:lang w:val="sq-AL" w:eastAsia="sq-AL"/>
                          </w:rPr>
                          <w:drawing>
                            <wp:inline distT="0" distB="0" distL="0" distR="0" wp14:anchorId="021EEBAD" wp14:editId="7743ECE3">
                              <wp:extent cx="1317193" cy="812270"/>
                              <wp:effectExtent l="0" t="0" r="0" b="6880"/>
                              <wp:docPr id="10" name="Picture 99" descr="This may contain: an orange shovel and sand scoop on the ground, with dirt around it that has been washed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"/>
                                      <pic:cNvPicPr/>
                                    </pic:nvPicPr>
                                    <pic:blipFill>
                                      <a:blip r:embed="rId16"/>
                                      <a:srcRect l="7098" t="16899" r="9458" b="1137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17193" cy="81227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  <a:prstDash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08F58FC9" w14:textId="77777777" w:rsidR="00C3339A" w:rsidRDefault="00C3339A" w:rsidP="00C3339A">
                        <w:pPr>
                          <w:jc w:val="center"/>
                        </w:pPr>
                      </w:p>
                    </w:txbxContent>
                  </v:textbox>
                </v:rect>
              </w:pict>
            </w:r>
            <w:r w:rsidR="00C3339A" w:rsidRPr="00AE50B7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Shkruaj </w:t>
            </w:r>
            <w:r w:rsidR="00C3339A" w:rsidRPr="00AE50B7">
              <w:rPr>
                <w:rFonts w:ascii="Times New Roman" w:hAnsi="Times New Roman"/>
                <w:color w:val="FF0000"/>
                <w:sz w:val="36"/>
                <w:szCs w:val="36"/>
                <w:lang w:val="sq-AL"/>
              </w:rPr>
              <w:t>√</w:t>
            </w:r>
            <w:r w:rsidR="00C3339A" w:rsidRPr="00AE50B7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pranë </w:t>
            </w:r>
            <w:r w:rsidR="003B2F65" w:rsidRPr="00AE50B7">
              <w:rPr>
                <w:rFonts w:ascii="Times New Roman" w:hAnsi="Times New Roman"/>
                <w:sz w:val="24"/>
                <w:szCs w:val="24"/>
                <w:lang w:val="sq-AL"/>
              </w:rPr>
              <w:t>materialeve</w:t>
            </w:r>
            <w:r w:rsidR="00C3339A" w:rsidRPr="00AE50B7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që treten në ujë dhe </w:t>
            </w:r>
            <w:r w:rsidR="00C3339A" w:rsidRPr="00AE50B7">
              <w:rPr>
                <w:rFonts w:ascii="Times New Roman" w:hAnsi="Times New Roman"/>
                <w:color w:val="FF0000"/>
                <w:sz w:val="24"/>
                <w:szCs w:val="24"/>
                <w:lang w:val="sq-AL"/>
              </w:rPr>
              <w:t xml:space="preserve">X </w:t>
            </w:r>
            <w:r w:rsidR="00C3339A" w:rsidRPr="00AE50B7">
              <w:rPr>
                <w:rFonts w:ascii="Times New Roman" w:hAnsi="Times New Roman"/>
                <w:sz w:val="24"/>
                <w:szCs w:val="24"/>
                <w:lang w:val="sq-AL"/>
              </w:rPr>
              <w:t>te materialet që nuk treten në ujë.</w:t>
            </w:r>
          </w:p>
          <w:p w14:paraId="6D66714A" w14:textId="77777777" w:rsidR="00C3339A" w:rsidRPr="00AE50B7" w:rsidRDefault="00C3339A" w:rsidP="004B0402">
            <w:pPr>
              <w:jc w:val="center"/>
              <w:rPr>
                <w:rFonts w:ascii="Times New Roman" w:hAnsi="Times New Roman"/>
                <w:lang w:val="sq-AL"/>
              </w:rPr>
            </w:pPr>
          </w:p>
          <w:p w14:paraId="0E150D4F" w14:textId="412ED9DF" w:rsidR="00C3339A" w:rsidRPr="00AE50B7" w:rsidRDefault="0016747A" w:rsidP="004B0402">
            <w:pPr>
              <w:pStyle w:val="ListParagraph"/>
              <w:spacing w:line="240" w:lineRule="auto"/>
              <w:ind w:left="0"/>
              <w:rPr>
                <w:rFonts w:ascii="Times New Roman" w:hAnsi="Times New Roman"/>
                <w:sz w:val="24"/>
                <w:szCs w:val="24"/>
                <w:lang w:val="sq-AL"/>
              </w:rPr>
            </w:pPr>
            <w:r>
              <w:rPr>
                <w:noProof/>
              </w:rPr>
              <w:pict w14:anchorId="0897C35F">
                <v:shape id="_x0000_s1055" style="position:absolute;margin-left:285.55pt;margin-top:44.95pt;width:20.6pt;height:17pt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61618,21589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" adj="0,,0" path="m35983,at,,71966,71966,35983,,,35983l,179915at,143932,71966,215898,,179915,35983,215898l225635,215898at189652,143932,261618,215898,225635,215898,261618,179915l261618,35983at189652,,261618,71966,261618,35983,225635,l35983,xe" strokecolor="#ed7d31" strokeweight=".35281mm">
                  <v:stroke joinstyle="miter"/>
                  <v:formulas/>
                  <v:path arrowok="t" o:connecttype="custom" o:connectlocs="130809,0;261618,107949;130809,215898;0,107949" o:connectangles="270,0,90,180" textboxrect="10539,10539,251079,205359"/>
                </v:shape>
              </w:pict>
            </w:r>
            <w:r>
              <w:rPr>
                <w:noProof/>
              </w:rPr>
              <w:pict w14:anchorId="7FF09EE4">
                <v:shape id="_x0000_s1054" style="position:absolute;margin-left:182.8pt;margin-top:41.85pt;width:20.6pt;height:17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61618,21589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" adj="0,,0" path="m35983,at,,71966,71966,35983,,,35983l,179915at,143932,71966,215898,,179915,35983,215898l225635,215898at189652,143932,261618,215898,225635,215898,261618,179915l261618,35983at189652,,261618,71966,261618,35983,225635,l35983,xe" strokecolor="#ed7d31" strokeweight=".35281mm">
                  <v:stroke joinstyle="miter"/>
                  <v:formulas/>
                  <v:path arrowok="t" o:connecttype="custom" o:connectlocs="130809,0;261618,107949;130809,215898;0,107949" o:connectangles="270,0,90,180" textboxrect="10539,10539,251079,205359"/>
                </v:shape>
              </w:pict>
            </w:r>
            <w:r>
              <w:rPr>
                <w:noProof/>
              </w:rPr>
              <w:pict w14:anchorId="65A1DD1F">
                <v:rect id="_x0000_s1053" style="position:absolute;margin-left:128pt;margin-top:39.6pt;width:60pt;height:23pt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" filled="f" stroked="f">
                  <v:textbox style="mso-next-textbox:#_x0000_s1053">
                    <w:txbxContent>
                      <w:p w14:paraId="03E3C4A5" w14:textId="77777777" w:rsidR="00C3339A" w:rsidRDefault="00C3339A" w:rsidP="00C3339A">
                        <w:pPr>
                          <w:jc w:val="center"/>
                          <w:rPr>
                            <w:color w:val="000000"/>
                          </w:rPr>
                        </w:pPr>
                        <w:r>
                          <w:rPr>
                            <w:color w:val="000000"/>
                          </w:rPr>
                          <w:t>pambuk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</w:rPr>
              <w:pict w14:anchorId="4CFC38D8">
                <v:rect id="_x0000_s1052" style="position:absolute;margin-left:251.95pt;margin-top:39.35pt;width:44.75pt;height:23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" filled="f" stroked="f">
                  <v:textbox style="mso-next-textbox:#_x0000_s1052">
                    <w:txbxContent>
                      <w:p w14:paraId="77835681" w14:textId="77777777" w:rsidR="00C3339A" w:rsidRDefault="00C3339A" w:rsidP="00C3339A">
                        <w:pPr>
                          <w:jc w:val="center"/>
                          <w:rPr>
                            <w:color w:val="000000"/>
                          </w:rPr>
                        </w:pPr>
                        <w:r>
                          <w:rPr>
                            <w:color w:val="000000"/>
                          </w:rPr>
                          <w:t>dru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</w:rPr>
              <w:pict w14:anchorId="03CD855D">
                <v:shape id="_x0000_s1051" style="position:absolute;margin-left:72.3pt;margin-top:43.3pt;width:20.6pt;height:17pt;z-index:25183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61618,21589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" adj="0,,0" path="m35983,at,,71966,71966,35983,,,35983l,179915at,143932,71966,215898,,179915,35983,215898l225635,215898at189652,143932,261618,215898,225635,215898,261618,179915l261618,35983at189652,,261618,71966,261618,35983,225635,l35983,xe" strokecolor="#ed7d31" strokeweight=".35281mm">
                  <v:stroke joinstyle="miter"/>
                  <v:formulas/>
                  <v:path arrowok="t" o:connecttype="custom" o:connectlocs="130809,0;261618,107949;130809,215898;0,107949" o:connectangles="270,0,90,180" textboxrect="10539,10539,251079,205359"/>
                </v:shape>
              </w:pict>
            </w:r>
            <w:r>
              <w:rPr>
                <w:noProof/>
              </w:rPr>
              <w:pict w14:anchorId="64BCE40B">
                <v:rect id="_x0000_s1050" style="position:absolute;margin-left:31.55pt;margin-top:38.55pt;width:44.75pt;height:23pt;z-index:25183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" filled="f" stroked="f">
                  <v:textbox style="mso-next-textbox:#_x0000_s1050">
                    <w:txbxContent>
                      <w:p w14:paraId="39C67C63" w14:textId="77777777" w:rsidR="00C3339A" w:rsidRDefault="00C3339A" w:rsidP="00C3339A">
                        <w:pPr>
                          <w:jc w:val="center"/>
                          <w:rPr>
                            <w:color w:val="000000"/>
                          </w:rPr>
                        </w:pPr>
                        <w:r>
                          <w:rPr>
                            <w:color w:val="000000"/>
                          </w:rPr>
                          <w:t>kripë</w:t>
                        </w:r>
                      </w:p>
                    </w:txbxContent>
                  </v:textbox>
                </v:rect>
              </w:pict>
            </w:r>
          </w:p>
          <w:p w14:paraId="58AC590E" w14:textId="45E3C733" w:rsidR="00C3339A" w:rsidRPr="00AE50B7" w:rsidRDefault="0016747A" w:rsidP="004B0402">
            <w:pPr>
              <w:jc w:val="right"/>
              <w:rPr>
                <w:lang w:val="sq-AL"/>
              </w:rPr>
            </w:pPr>
            <w:r>
              <w:rPr>
                <w:noProof/>
              </w:rPr>
              <w:pict w14:anchorId="7128D0EB">
                <v:rect id="Rectangle 78" o:spid="_x0000_s1049" style="position:absolute;left:0;text-align:left;margin-left:358.6pt;margin-top:17.55pt;width:44.75pt;height:22.95pt;z-index:25183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" filled="f" stroked="f">
                  <v:textbox style="mso-next-textbox:#Rectangle 78">
                    <w:txbxContent>
                      <w:p w14:paraId="7B0D7A34" w14:textId="77777777" w:rsidR="00C3339A" w:rsidRDefault="00C3339A" w:rsidP="00C3339A">
                        <w:pPr>
                          <w:jc w:val="center"/>
                          <w:rPr>
                            <w:color w:val="000000"/>
                          </w:rPr>
                        </w:pPr>
                        <w:r>
                          <w:rPr>
                            <w:color w:val="000000"/>
                          </w:rPr>
                          <w:t xml:space="preserve"> rërë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</w:rPr>
              <w:pict w14:anchorId="7D2AEDD2">
                <v:shape id="_x0000_s1048" style="position:absolute;left:0;text-align:left;margin-left:400.5pt;margin-top:21.1pt;width:20.55pt;height:16.95pt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60985,21526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" adj="0,,0" path="m35878,at,,71756,71756,35878,,,35878l,179388at,143510,71756,215266,,179388,35878,215266l225107,215265at189229,143509,260985,215265,225107,215265,260985,179387l260985,35878at189229,,260985,71756,260985,35878,225107,l35878,xe" strokecolor="#ed7d31" strokeweight=".35281mm">
                  <v:stroke joinstyle="miter"/>
                  <v:formulas/>
                  <v:path arrowok="t" o:connecttype="custom" o:connectlocs="130493,0;260985,107633;130493,215265;0,107633" o:connectangles="270,0,90,180" textboxrect="10508,10508,250477,204757"/>
                </v:shape>
              </w:pict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14141" w14:textId="77777777" w:rsidR="00C3339A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A914C47" w14:textId="77777777" w:rsidR="00C3339A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3282EAF" w14:textId="77777777" w:rsidR="00C3339A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793E930" w14:textId="77777777" w:rsidR="00C3339A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0658259" w14:textId="77777777" w:rsidR="00C3339A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14654BD" w14:textId="77777777" w:rsidR="00C3339A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22DD0A5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4/__</w:t>
            </w:r>
          </w:p>
        </w:tc>
      </w:tr>
      <w:tr w:rsidR="00C3339A" w:rsidRPr="00AE50B7" w14:paraId="480B1720" w14:textId="77777777" w:rsidTr="004B0402">
        <w:trPr>
          <w:trHeight w:val="1770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21477" w14:textId="77777777" w:rsidR="00C3339A" w:rsidRPr="00AE50B7" w:rsidRDefault="00C3339A" w:rsidP="004B040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AE50B7">
              <w:rPr>
                <w:rFonts w:ascii="Times New Roman" w:hAnsi="Times New Roman"/>
                <w:sz w:val="20"/>
                <w:szCs w:val="20"/>
                <w:lang w:val="sq-AL"/>
              </w:rPr>
              <w:t>9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581517" w14:textId="78964EF9" w:rsidR="00C3339A" w:rsidRPr="00AE50B7" w:rsidRDefault="003B2F65" w:rsidP="004B0402">
            <w:pPr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AE50B7">
              <w:rPr>
                <w:rFonts w:ascii="Times New Roman" w:hAnsi="Times New Roman"/>
                <w:sz w:val="24"/>
                <w:szCs w:val="24"/>
                <w:lang w:val="sq-AL"/>
              </w:rPr>
              <w:t>Ngjyros</w:t>
            </w:r>
            <w:r w:rsidR="00C3339A" w:rsidRPr="00AE50B7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figurat e materialeve që ndryshojnë kur </w:t>
            </w:r>
            <w:r w:rsidRPr="00AE50B7">
              <w:rPr>
                <w:rFonts w:ascii="Times New Roman" w:hAnsi="Times New Roman"/>
                <w:sz w:val="24"/>
                <w:szCs w:val="24"/>
                <w:lang w:val="sq-AL"/>
              </w:rPr>
              <w:t>ngrohen</w:t>
            </w:r>
            <w:r w:rsidR="00C3339A" w:rsidRPr="00AE50B7">
              <w:rPr>
                <w:rFonts w:ascii="Times New Roman" w:hAnsi="Times New Roman"/>
                <w:sz w:val="24"/>
                <w:szCs w:val="24"/>
                <w:lang w:val="sq-AL"/>
              </w:rPr>
              <w:t>.</w:t>
            </w:r>
          </w:p>
          <w:p w14:paraId="652DD092" w14:textId="77777777" w:rsidR="00C3339A" w:rsidRPr="00AE50B7" w:rsidRDefault="00C3339A" w:rsidP="004B0402">
            <w:pPr>
              <w:rPr>
                <w:rFonts w:ascii="Times New Roman" w:hAnsi="Times New Roman"/>
                <w:noProof/>
                <w:sz w:val="24"/>
                <w:szCs w:val="24"/>
                <w:lang w:val="sq-AL"/>
              </w:rPr>
            </w:pPr>
            <w:r w:rsidRPr="00AE50B7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      </w:t>
            </w:r>
            <w:r w:rsidRPr="00AE50B7">
              <w:rPr>
                <w:noProof/>
                <w:lang w:val="sq-AL" w:eastAsia="sq-AL"/>
              </w:rPr>
              <w:drawing>
                <wp:inline distT="0" distB="0" distL="0" distR="0" wp14:anchorId="2A090338" wp14:editId="23D7772E">
                  <wp:extent cx="576596" cy="646487"/>
                  <wp:effectExtent l="0" t="0" r="0" b="0"/>
                  <wp:docPr id="67" name="Picture 100" descr="Story pin 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5"/>
                          <a:srcRect l="4340" t="27530" r="79746" b="544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589" cy="653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E50B7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         </w:t>
            </w:r>
            <w:r w:rsidRPr="00AE50B7">
              <w:rPr>
                <w:noProof/>
                <w:lang w:val="sq-AL" w:eastAsia="sq-AL"/>
              </w:rPr>
              <w:drawing>
                <wp:inline distT="0" distB="0" distL="0" distR="0" wp14:anchorId="7E411E21" wp14:editId="232DE41B">
                  <wp:extent cx="879835" cy="791166"/>
                  <wp:effectExtent l="0" t="0" r="0" b="8934"/>
                  <wp:docPr id="25" name="Picture 102" descr="Story pin 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5"/>
                          <a:srcRect l="26281" t="29205" r="42617" b="492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9835" cy="7911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E50B7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        </w:t>
            </w:r>
            <w:r w:rsidRPr="00AE50B7">
              <w:rPr>
                <w:noProof/>
                <w:lang w:val="sq-AL" w:eastAsia="sq-AL"/>
              </w:rPr>
              <w:drawing>
                <wp:inline distT="0" distB="0" distL="0" distR="0" wp14:anchorId="3294AD10" wp14:editId="0CBFFCB5">
                  <wp:extent cx="741340" cy="623319"/>
                  <wp:effectExtent l="1860" t="17190" r="3471" b="3470"/>
                  <wp:docPr id="26" name="Picture 103" descr="Story pin 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6"/>
                          <a:srcRect l="58589" t="25298" r="6691" b="58146"/>
                          <a:stretch>
                            <a:fillRect/>
                          </a:stretch>
                        </pic:blipFill>
                        <pic:spPr>
                          <a:xfrm rot="16200004">
                            <a:off x="0" y="0"/>
                            <a:ext cx="741340" cy="6233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E50B7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     </w:t>
            </w:r>
            <w:r w:rsidRPr="00AE50B7">
              <w:rPr>
                <w:noProof/>
                <w:lang w:val="sq-AL" w:eastAsia="sq-AL"/>
              </w:rPr>
              <w:drawing>
                <wp:inline distT="0" distB="0" distL="0" distR="0" wp14:anchorId="3C4E6094" wp14:editId="25DBE9C8">
                  <wp:extent cx="703895" cy="532226"/>
                  <wp:effectExtent l="0" t="0" r="955" b="1174"/>
                  <wp:docPr id="68" name="Picture 101" descr="Story pin 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5"/>
                          <a:srcRect l="4340" t="52086" r="74924" b="328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3895" cy="532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E50B7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          </w:t>
            </w:r>
            <w:r w:rsidRPr="00AE50B7">
              <w:rPr>
                <w:noProof/>
                <w:lang w:val="sq-AL" w:eastAsia="sq-AL"/>
              </w:rPr>
              <w:drawing>
                <wp:inline distT="0" distB="0" distL="0" distR="0" wp14:anchorId="00A4533C" wp14:editId="5925B2D6">
                  <wp:extent cx="658135" cy="626244"/>
                  <wp:effectExtent l="0" t="0" r="0" b="0"/>
                  <wp:docPr id="70" name="Picture 104" descr="Story pin 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5"/>
                          <a:srcRect l="62206" t="41898" r="11754" b="389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3374" cy="631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E50B7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       </w:t>
            </w:r>
            <w:r w:rsidRPr="00AE50B7">
              <w:rPr>
                <w:noProof/>
                <w:lang w:val="sq-AL" w:eastAsia="sq-AL"/>
              </w:rPr>
              <w:drawing>
                <wp:inline distT="0" distB="0" distL="0" distR="0" wp14:anchorId="68CFEF82" wp14:editId="65A84440">
                  <wp:extent cx="675608" cy="594280"/>
                  <wp:effectExtent l="0" t="0" r="0" b="0"/>
                  <wp:docPr id="51" name="Picture 113" descr="Story pin 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5"/>
                          <a:srcRect l="57427" t="62035" r="12967" b="178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2586" cy="600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A75A3D" w14:textId="77777777" w:rsidR="00C3339A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43DB0E7" w14:textId="77777777" w:rsidR="00C3339A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DB8401F" w14:textId="77777777" w:rsidR="00C3339A" w:rsidRDefault="00C3339A" w:rsidP="004B04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080B390" w14:textId="77777777" w:rsidR="00C3339A" w:rsidRDefault="00C3339A" w:rsidP="004B0402">
            <w:pP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4756E09" w14:textId="77777777" w:rsidR="00C3339A" w:rsidRPr="00AD27E9" w:rsidRDefault="00C3339A" w:rsidP="004B0402">
            <w:pPr>
              <w:rPr>
                <w:rFonts w:ascii="Arial" w:hAnsi="Arial" w:cs="Arial"/>
                <w:sz w:val="18"/>
                <w:szCs w:val="18"/>
                <w:lang w:val="sq-AL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sq-AL"/>
              </w:rPr>
              <w:t>6/__</w:t>
            </w:r>
          </w:p>
        </w:tc>
      </w:tr>
      <w:tr w:rsidR="00C3339A" w:rsidRPr="00AE50B7" w14:paraId="65CAC9E1" w14:textId="77777777" w:rsidTr="004B0402">
        <w:trPr>
          <w:trHeight w:val="90"/>
        </w:trPr>
        <w:tc>
          <w:tcPr>
            <w:tcW w:w="11347" w:type="dxa"/>
            <w:gridSpan w:val="3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tbl>
            <w:tblPr>
              <w:tblW w:w="11292" w:type="dxa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033"/>
              <w:gridCol w:w="1710"/>
              <w:gridCol w:w="1890"/>
              <w:gridCol w:w="2160"/>
              <w:gridCol w:w="2312"/>
              <w:gridCol w:w="1187"/>
            </w:tblGrid>
            <w:tr w:rsidR="00C3339A" w:rsidRPr="00AE50B7" w14:paraId="69C53ABA" w14:textId="77777777" w:rsidTr="004B0402">
              <w:trPr>
                <w:trHeight w:val="387"/>
              </w:trPr>
              <w:tc>
                <w:tcPr>
                  <w:tcW w:w="20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6C8307E1" w14:textId="77777777" w:rsidR="00C3339A" w:rsidRPr="00AE50B7" w:rsidRDefault="00C3339A" w:rsidP="004B0402">
                  <w:pPr>
                    <w:spacing w:after="12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AE50B7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Arritje të   pakënaqshme</w:t>
                  </w:r>
                </w:p>
              </w:tc>
              <w:tc>
                <w:tcPr>
                  <w:tcW w:w="17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9D23A19" w14:textId="77777777" w:rsidR="00C3339A" w:rsidRPr="00AE50B7" w:rsidRDefault="00C3339A" w:rsidP="004B0402">
                  <w:pPr>
                    <w:spacing w:after="12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AE50B7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Arritje minimale</w:t>
                  </w:r>
                </w:p>
              </w:tc>
              <w:tc>
                <w:tcPr>
                  <w:tcW w:w="18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10BB890" w14:textId="77777777" w:rsidR="00C3339A" w:rsidRPr="00AE50B7" w:rsidRDefault="00C3339A" w:rsidP="004B0402">
                  <w:pPr>
                    <w:spacing w:after="12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AE50B7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Arritje të kënaqshme</w:t>
                  </w:r>
                </w:p>
              </w:tc>
              <w:tc>
                <w:tcPr>
                  <w:tcW w:w="21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09B419F3" w14:textId="77777777" w:rsidR="00C3339A" w:rsidRPr="00AE50B7" w:rsidRDefault="00C3339A" w:rsidP="004B0402">
                  <w:pPr>
                    <w:spacing w:after="12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AE50B7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Arritje shumë  të kënaqshme</w:t>
                  </w:r>
                </w:p>
              </w:tc>
              <w:tc>
                <w:tcPr>
                  <w:tcW w:w="23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5D542424" w14:textId="77777777" w:rsidR="00C3339A" w:rsidRPr="00AE50B7" w:rsidRDefault="00C3339A" w:rsidP="004B0402">
                  <w:pPr>
                    <w:spacing w:after="12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AE50B7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Arritje të shkëlqyera</w:t>
                  </w:r>
                </w:p>
              </w:tc>
              <w:tc>
                <w:tcPr>
                  <w:tcW w:w="11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FFB6100" w14:textId="77777777" w:rsidR="00C3339A" w:rsidRPr="00AE50B7" w:rsidRDefault="00C3339A" w:rsidP="004B0402">
                  <w:pPr>
                    <w:spacing w:after="12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AE50B7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Pikët</w:t>
                  </w:r>
                </w:p>
              </w:tc>
            </w:tr>
            <w:tr w:rsidR="00C3339A" w:rsidRPr="00AE50B7" w14:paraId="1F71C4B9" w14:textId="77777777" w:rsidTr="004B0402">
              <w:trPr>
                <w:trHeight w:val="226"/>
              </w:trPr>
              <w:tc>
                <w:tcPr>
                  <w:tcW w:w="20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4E6AE9FB" w14:textId="77777777" w:rsidR="00C3339A" w:rsidRPr="00AE50B7" w:rsidRDefault="00C3339A" w:rsidP="004B0402">
                  <w:pPr>
                    <w:tabs>
                      <w:tab w:val="center" w:pos="1127"/>
                    </w:tabs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AE50B7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0 - 15</w:t>
                  </w:r>
                </w:p>
              </w:tc>
              <w:tc>
                <w:tcPr>
                  <w:tcW w:w="17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69F180C" w14:textId="77777777" w:rsidR="00C3339A" w:rsidRPr="00AE50B7" w:rsidRDefault="00C3339A" w:rsidP="004B0402">
                  <w:pPr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AE50B7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16 - 23</w:t>
                  </w:r>
                </w:p>
              </w:tc>
              <w:tc>
                <w:tcPr>
                  <w:tcW w:w="18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506A8AB5" w14:textId="77777777" w:rsidR="00C3339A" w:rsidRPr="00AE50B7" w:rsidRDefault="00C3339A" w:rsidP="004B0402">
                  <w:pPr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AE50B7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24 - 31</w:t>
                  </w:r>
                </w:p>
              </w:tc>
              <w:tc>
                <w:tcPr>
                  <w:tcW w:w="21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2580F75" w14:textId="77777777" w:rsidR="00C3339A" w:rsidRPr="00AE50B7" w:rsidRDefault="00C3339A" w:rsidP="004B0402">
                  <w:pPr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AE50B7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32 - 35</w:t>
                  </w:r>
                </w:p>
              </w:tc>
              <w:tc>
                <w:tcPr>
                  <w:tcW w:w="23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755BCD8" w14:textId="77777777" w:rsidR="00C3339A" w:rsidRPr="00AE50B7" w:rsidRDefault="00C3339A" w:rsidP="004B0402">
                  <w:pPr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AE50B7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36 - 40</w:t>
                  </w:r>
                </w:p>
              </w:tc>
              <w:tc>
                <w:tcPr>
                  <w:tcW w:w="11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F3A6CEF" w14:textId="77777777" w:rsidR="00C3339A" w:rsidRPr="00AE50B7" w:rsidRDefault="00C3339A" w:rsidP="004B0402">
                  <w:pPr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</w:p>
              </w:tc>
            </w:tr>
          </w:tbl>
          <w:p w14:paraId="6A94B403" w14:textId="77777777" w:rsidR="00C3339A" w:rsidRPr="00AE50B7" w:rsidRDefault="00C3339A" w:rsidP="004B0402">
            <w:pPr>
              <w:spacing w:after="0" w:line="360" w:lineRule="auto"/>
              <w:rPr>
                <w:rFonts w:ascii="Times New Roman" w:eastAsia="MingLiU-ExtB" w:hAnsi="Times New Roman"/>
                <w:sz w:val="16"/>
                <w:szCs w:val="16"/>
                <w:lang w:val="sq-AL"/>
              </w:rPr>
            </w:pPr>
          </w:p>
        </w:tc>
      </w:tr>
      <w:tr w:rsidR="00C3339A" w:rsidRPr="00AE50B7" w14:paraId="7FC2EB54" w14:textId="77777777" w:rsidTr="004B0402">
        <w:trPr>
          <w:trHeight w:val="295"/>
        </w:trPr>
        <w:tc>
          <w:tcPr>
            <w:tcW w:w="11347" w:type="dxa"/>
            <w:gridSpan w:val="3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FA112" w14:textId="77777777" w:rsidR="00C3339A" w:rsidRPr="00AE50B7" w:rsidRDefault="00C3339A" w:rsidP="004B0402">
            <w:pPr>
              <w:spacing w:before="120" w:after="0"/>
              <w:rPr>
                <w:lang w:val="sq-AL"/>
              </w:rPr>
            </w:pPr>
            <w:r w:rsidRPr="00AE50B7">
              <w:rPr>
                <w:rFonts w:ascii="Arial" w:hAnsi="Arial" w:cs="Arial"/>
                <w:sz w:val="20"/>
                <w:szCs w:val="20"/>
                <w:lang w:val="sq-AL"/>
              </w:rPr>
              <w:t xml:space="preserve">Mësuesi/ja: </w:t>
            </w:r>
            <w:r w:rsidRPr="00AE50B7">
              <w:rPr>
                <w:rFonts w:ascii="Arial" w:hAnsi="Arial" w:cs="Arial"/>
                <w:b/>
                <w:bCs/>
                <w:i/>
                <w:iCs/>
                <w:color w:val="FF0000"/>
                <w:sz w:val="20"/>
                <w:szCs w:val="20"/>
                <w:lang w:val="sq-AL"/>
              </w:rPr>
              <w:t xml:space="preserve">                                                                                                                  </w:t>
            </w:r>
            <w:r w:rsidRPr="00AE50B7">
              <w:rPr>
                <w:rFonts w:ascii="Arial" w:hAnsi="Arial" w:cs="Arial"/>
                <w:sz w:val="20"/>
                <w:szCs w:val="20"/>
                <w:lang w:val="sq-AL"/>
              </w:rPr>
              <w:t>Nënshkrimi i prindit: _________________</w:t>
            </w:r>
          </w:p>
        </w:tc>
      </w:tr>
    </w:tbl>
    <w:p w14:paraId="73CAF3C4" w14:textId="77777777" w:rsidR="00C3339A" w:rsidRPr="00AE50B7" w:rsidRDefault="00C3339A" w:rsidP="00C3339A">
      <w:pPr>
        <w:tabs>
          <w:tab w:val="left" w:pos="3996"/>
        </w:tabs>
        <w:rPr>
          <w:rFonts w:ascii="Arial" w:hAnsi="Arial" w:cs="Arial"/>
          <w:lang w:val="sq-AL"/>
        </w:rPr>
      </w:pPr>
    </w:p>
    <w:p w14:paraId="307522B0" w14:textId="77777777" w:rsidR="00C3339A" w:rsidRPr="00093E46" w:rsidRDefault="00C3339A" w:rsidP="00AF5109">
      <w:pPr>
        <w:tabs>
          <w:tab w:val="left" w:pos="3996"/>
        </w:tabs>
        <w:rPr>
          <w:rFonts w:ascii="Arial" w:hAnsi="Arial" w:cs="Arial"/>
          <w:lang w:val="sq-AL"/>
        </w:rPr>
      </w:pPr>
    </w:p>
    <w:sectPr w:rsidR="00C3339A" w:rsidRPr="00093E46" w:rsidSect="00596BBB">
      <w:pgSz w:w="12240" w:h="15840"/>
      <w:pgMar w:top="270" w:right="272" w:bottom="170" w:left="629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C9F7B2" w14:textId="77777777" w:rsidR="0016747A" w:rsidRDefault="0016747A">
      <w:pPr>
        <w:spacing w:line="240" w:lineRule="auto"/>
      </w:pPr>
      <w:r>
        <w:separator/>
      </w:r>
    </w:p>
  </w:endnote>
  <w:endnote w:type="continuationSeparator" w:id="0">
    <w:p w14:paraId="63719E10" w14:textId="77777777" w:rsidR="0016747A" w:rsidRDefault="001674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Cambria"/>
    <w:charset w:val="00"/>
    <w:family w:val="roman"/>
    <w:pitch w:val="default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7631A4" w14:textId="77777777" w:rsidR="0016747A" w:rsidRDefault="0016747A">
      <w:pPr>
        <w:spacing w:after="0"/>
      </w:pPr>
      <w:r>
        <w:separator/>
      </w:r>
    </w:p>
  </w:footnote>
  <w:footnote w:type="continuationSeparator" w:id="0">
    <w:p w14:paraId="29DCEC8B" w14:textId="77777777" w:rsidR="0016747A" w:rsidRDefault="0016747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8526D1"/>
    <w:multiLevelType w:val="hybridMultilevel"/>
    <w:tmpl w:val="54DA81E8"/>
    <w:lvl w:ilvl="0" w:tplc="85A483A8">
      <w:start w:val="1"/>
      <w:numFmt w:val="lowerLetter"/>
      <w:lvlText w:val="%1)"/>
      <w:lvlJc w:val="left"/>
      <w:pPr>
        <w:ind w:left="69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16" w:hanging="360"/>
      </w:pPr>
    </w:lvl>
    <w:lvl w:ilvl="2" w:tplc="2000001B" w:tentative="1">
      <w:start w:val="1"/>
      <w:numFmt w:val="lowerRoman"/>
      <w:lvlText w:val="%3."/>
      <w:lvlJc w:val="right"/>
      <w:pPr>
        <w:ind w:left="2136" w:hanging="180"/>
      </w:pPr>
    </w:lvl>
    <w:lvl w:ilvl="3" w:tplc="2000000F" w:tentative="1">
      <w:start w:val="1"/>
      <w:numFmt w:val="decimal"/>
      <w:lvlText w:val="%4."/>
      <w:lvlJc w:val="left"/>
      <w:pPr>
        <w:ind w:left="2856" w:hanging="360"/>
      </w:pPr>
    </w:lvl>
    <w:lvl w:ilvl="4" w:tplc="20000019" w:tentative="1">
      <w:start w:val="1"/>
      <w:numFmt w:val="lowerLetter"/>
      <w:lvlText w:val="%5."/>
      <w:lvlJc w:val="left"/>
      <w:pPr>
        <w:ind w:left="3576" w:hanging="360"/>
      </w:pPr>
    </w:lvl>
    <w:lvl w:ilvl="5" w:tplc="2000001B" w:tentative="1">
      <w:start w:val="1"/>
      <w:numFmt w:val="lowerRoman"/>
      <w:lvlText w:val="%6."/>
      <w:lvlJc w:val="right"/>
      <w:pPr>
        <w:ind w:left="4296" w:hanging="180"/>
      </w:pPr>
    </w:lvl>
    <w:lvl w:ilvl="6" w:tplc="2000000F" w:tentative="1">
      <w:start w:val="1"/>
      <w:numFmt w:val="decimal"/>
      <w:lvlText w:val="%7."/>
      <w:lvlJc w:val="left"/>
      <w:pPr>
        <w:ind w:left="5016" w:hanging="360"/>
      </w:pPr>
    </w:lvl>
    <w:lvl w:ilvl="7" w:tplc="20000019" w:tentative="1">
      <w:start w:val="1"/>
      <w:numFmt w:val="lowerLetter"/>
      <w:lvlText w:val="%8."/>
      <w:lvlJc w:val="left"/>
      <w:pPr>
        <w:ind w:left="5736" w:hanging="360"/>
      </w:pPr>
    </w:lvl>
    <w:lvl w:ilvl="8" w:tplc="2000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1" w15:restartNumberingAfterBreak="0">
    <w:nsid w:val="36F05101"/>
    <w:multiLevelType w:val="hybridMultilevel"/>
    <w:tmpl w:val="EAB834F2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I0NjMxNzA0szA0MDVS0lEKTi0uzszPAykwrAUAkLEC/ywAAAA="/>
  </w:docVars>
  <w:rsids>
    <w:rsidRoot w:val="001B28C1"/>
    <w:rsid w:val="000018AA"/>
    <w:rsid w:val="00002193"/>
    <w:rsid w:val="00010BE7"/>
    <w:rsid w:val="000148B7"/>
    <w:rsid w:val="000223CD"/>
    <w:rsid w:val="000224B4"/>
    <w:rsid w:val="00023EA4"/>
    <w:rsid w:val="00024F36"/>
    <w:rsid w:val="00025078"/>
    <w:rsid w:val="000424A3"/>
    <w:rsid w:val="00044CA1"/>
    <w:rsid w:val="000517A5"/>
    <w:rsid w:val="00051D8D"/>
    <w:rsid w:val="00052745"/>
    <w:rsid w:val="00054880"/>
    <w:rsid w:val="00055D94"/>
    <w:rsid w:val="000568AB"/>
    <w:rsid w:val="00056F86"/>
    <w:rsid w:val="000728E8"/>
    <w:rsid w:val="0007675C"/>
    <w:rsid w:val="0008054C"/>
    <w:rsid w:val="000919EF"/>
    <w:rsid w:val="0009289D"/>
    <w:rsid w:val="000939DB"/>
    <w:rsid w:val="00093E46"/>
    <w:rsid w:val="000A58A4"/>
    <w:rsid w:val="000A77FF"/>
    <w:rsid w:val="000B2C00"/>
    <w:rsid w:val="000B6E17"/>
    <w:rsid w:val="000C043E"/>
    <w:rsid w:val="000C7CD4"/>
    <w:rsid w:val="000D23A4"/>
    <w:rsid w:val="000D27E6"/>
    <w:rsid w:val="000D5C14"/>
    <w:rsid w:val="000E41D7"/>
    <w:rsid w:val="000E5E10"/>
    <w:rsid w:val="00103B07"/>
    <w:rsid w:val="00105711"/>
    <w:rsid w:val="00105FCD"/>
    <w:rsid w:val="00122CE5"/>
    <w:rsid w:val="00126BAB"/>
    <w:rsid w:val="0012701B"/>
    <w:rsid w:val="00127D65"/>
    <w:rsid w:val="00134BDA"/>
    <w:rsid w:val="00137DF9"/>
    <w:rsid w:val="001465F3"/>
    <w:rsid w:val="00147FB6"/>
    <w:rsid w:val="00164DAA"/>
    <w:rsid w:val="00166995"/>
    <w:rsid w:val="0016747A"/>
    <w:rsid w:val="0016789C"/>
    <w:rsid w:val="00184B5B"/>
    <w:rsid w:val="00187112"/>
    <w:rsid w:val="0019511E"/>
    <w:rsid w:val="001B28C1"/>
    <w:rsid w:val="001C31A2"/>
    <w:rsid w:val="001C40C4"/>
    <w:rsid w:val="001D33FE"/>
    <w:rsid w:val="001D3495"/>
    <w:rsid w:val="001D4A1D"/>
    <w:rsid w:val="001D7BD4"/>
    <w:rsid w:val="001E02C7"/>
    <w:rsid w:val="001E34A5"/>
    <w:rsid w:val="001F1AD1"/>
    <w:rsid w:val="001F2C89"/>
    <w:rsid w:val="001F7417"/>
    <w:rsid w:val="001F74E5"/>
    <w:rsid w:val="00204FC2"/>
    <w:rsid w:val="00212DD7"/>
    <w:rsid w:val="00214107"/>
    <w:rsid w:val="00214788"/>
    <w:rsid w:val="00217477"/>
    <w:rsid w:val="0022147D"/>
    <w:rsid w:val="00224FBD"/>
    <w:rsid w:val="002347A7"/>
    <w:rsid w:val="00251FD4"/>
    <w:rsid w:val="002559D2"/>
    <w:rsid w:val="00257624"/>
    <w:rsid w:val="00261F9B"/>
    <w:rsid w:val="0027182A"/>
    <w:rsid w:val="002727D7"/>
    <w:rsid w:val="00274207"/>
    <w:rsid w:val="002965E1"/>
    <w:rsid w:val="002A746A"/>
    <w:rsid w:val="002B53FD"/>
    <w:rsid w:val="002B7BEF"/>
    <w:rsid w:val="002C0117"/>
    <w:rsid w:val="002C3036"/>
    <w:rsid w:val="002C3F5B"/>
    <w:rsid w:val="002C64B3"/>
    <w:rsid w:val="002E0CA2"/>
    <w:rsid w:val="002E1C35"/>
    <w:rsid w:val="002E7716"/>
    <w:rsid w:val="002F2A58"/>
    <w:rsid w:val="002F3F1C"/>
    <w:rsid w:val="00301DEA"/>
    <w:rsid w:val="003047D9"/>
    <w:rsid w:val="0030624B"/>
    <w:rsid w:val="003073AF"/>
    <w:rsid w:val="00311A0B"/>
    <w:rsid w:val="00311D48"/>
    <w:rsid w:val="00322B5D"/>
    <w:rsid w:val="0033461F"/>
    <w:rsid w:val="003351D7"/>
    <w:rsid w:val="00335388"/>
    <w:rsid w:val="00340289"/>
    <w:rsid w:val="00342BF8"/>
    <w:rsid w:val="00344CEC"/>
    <w:rsid w:val="0034542E"/>
    <w:rsid w:val="00350286"/>
    <w:rsid w:val="00354CB6"/>
    <w:rsid w:val="00357366"/>
    <w:rsid w:val="00357B07"/>
    <w:rsid w:val="003737DF"/>
    <w:rsid w:val="00382459"/>
    <w:rsid w:val="00390600"/>
    <w:rsid w:val="00393683"/>
    <w:rsid w:val="00393A3F"/>
    <w:rsid w:val="00394F4F"/>
    <w:rsid w:val="003A1C67"/>
    <w:rsid w:val="003A7A04"/>
    <w:rsid w:val="003B0FD3"/>
    <w:rsid w:val="003B290F"/>
    <w:rsid w:val="003B2F65"/>
    <w:rsid w:val="003C3766"/>
    <w:rsid w:val="003C3CBA"/>
    <w:rsid w:val="003D5EC9"/>
    <w:rsid w:val="003E0AF6"/>
    <w:rsid w:val="003E0C12"/>
    <w:rsid w:val="003E5026"/>
    <w:rsid w:val="003F4C62"/>
    <w:rsid w:val="004032E3"/>
    <w:rsid w:val="004050A5"/>
    <w:rsid w:val="004212AF"/>
    <w:rsid w:val="00422492"/>
    <w:rsid w:val="00425661"/>
    <w:rsid w:val="00432CCF"/>
    <w:rsid w:val="00433292"/>
    <w:rsid w:val="00435D73"/>
    <w:rsid w:val="004411E7"/>
    <w:rsid w:val="00444B82"/>
    <w:rsid w:val="004456C8"/>
    <w:rsid w:val="00453731"/>
    <w:rsid w:val="00470FDA"/>
    <w:rsid w:val="0047697F"/>
    <w:rsid w:val="00491F54"/>
    <w:rsid w:val="004A3D3D"/>
    <w:rsid w:val="004A5CA2"/>
    <w:rsid w:val="004A73E6"/>
    <w:rsid w:val="004B2AB1"/>
    <w:rsid w:val="004B3538"/>
    <w:rsid w:val="004C029E"/>
    <w:rsid w:val="004C0658"/>
    <w:rsid w:val="004C1F82"/>
    <w:rsid w:val="004C2165"/>
    <w:rsid w:val="004D3AAE"/>
    <w:rsid w:val="004D4C59"/>
    <w:rsid w:val="004E22D8"/>
    <w:rsid w:val="004E37E2"/>
    <w:rsid w:val="004F2683"/>
    <w:rsid w:val="004F2892"/>
    <w:rsid w:val="004F42EE"/>
    <w:rsid w:val="004F77CE"/>
    <w:rsid w:val="0050084B"/>
    <w:rsid w:val="005022EA"/>
    <w:rsid w:val="00512E63"/>
    <w:rsid w:val="005240FB"/>
    <w:rsid w:val="005269E2"/>
    <w:rsid w:val="00530EA2"/>
    <w:rsid w:val="00532AA1"/>
    <w:rsid w:val="00537730"/>
    <w:rsid w:val="00543E74"/>
    <w:rsid w:val="005441B7"/>
    <w:rsid w:val="00544827"/>
    <w:rsid w:val="00545A26"/>
    <w:rsid w:val="00566459"/>
    <w:rsid w:val="00574B35"/>
    <w:rsid w:val="00577CDC"/>
    <w:rsid w:val="00592B53"/>
    <w:rsid w:val="0059433E"/>
    <w:rsid w:val="00596BBB"/>
    <w:rsid w:val="005A13DA"/>
    <w:rsid w:val="005A31BD"/>
    <w:rsid w:val="005A7725"/>
    <w:rsid w:val="005B0A97"/>
    <w:rsid w:val="005D36D3"/>
    <w:rsid w:val="005D373F"/>
    <w:rsid w:val="005E0646"/>
    <w:rsid w:val="005F2514"/>
    <w:rsid w:val="005F3AD1"/>
    <w:rsid w:val="005F3CC0"/>
    <w:rsid w:val="005F5251"/>
    <w:rsid w:val="00622E05"/>
    <w:rsid w:val="006270F8"/>
    <w:rsid w:val="00642305"/>
    <w:rsid w:val="006423EA"/>
    <w:rsid w:val="00643C12"/>
    <w:rsid w:val="0065374E"/>
    <w:rsid w:val="00653EE0"/>
    <w:rsid w:val="006548C2"/>
    <w:rsid w:val="00656565"/>
    <w:rsid w:val="00665834"/>
    <w:rsid w:val="00671B33"/>
    <w:rsid w:val="00672526"/>
    <w:rsid w:val="0068468E"/>
    <w:rsid w:val="00685662"/>
    <w:rsid w:val="006B1B83"/>
    <w:rsid w:val="006B466B"/>
    <w:rsid w:val="006C313B"/>
    <w:rsid w:val="006C5AA2"/>
    <w:rsid w:val="006D6D15"/>
    <w:rsid w:val="006E4BB3"/>
    <w:rsid w:val="006E7F82"/>
    <w:rsid w:val="006F0BD7"/>
    <w:rsid w:val="006F3D93"/>
    <w:rsid w:val="006F42B6"/>
    <w:rsid w:val="006F5197"/>
    <w:rsid w:val="006F53EE"/>
    <w:rsid w:val="006F6D38"/>
    <w:rsid w:val="00705086"/>
    <w:rsid w:val="007064F4"/>
    <w:rsid w:val="007065B7"/>
    <w:rsid w:val="0070753C"/>
    <w:rsid w:val="00715BEF"/>
    <w:rsid w:val="00721BE5"/>
    <w:rsid w:val="00732375"/>
    <w:rsid w:val="00734AB8"/>
    <w:rsid w:val="007356B9"/>
    <w:rsid w:val="00740372"/>
    <w:rsid w:val="00741393"/>
    <w:rsid w:val="00744D67"/>
    <w:rsid w:val="00745071"/>
    <w:rsid w:val="00745350"/>
    <w:rsid w:val="00747B62"/>
    <w:rsid w:val="00754552"/>
    <w:rsid w:val="00757B4A"/>
    <w:rsid w:val="00762482"/>
    <w:rsid w:val="00762606"/>
    <w:rsid w:val="00766CAC"/>
    <w:rsid w:val="007727E1"/>
    <w:rsid w:val="00775137"/>
    <w:rsid w:val="0077633A"/>
    <w:rsid w:val="007810E1"/>
    <w:rsid w:val="007828D6"/>
    <w:rsid w:val="007845BA"/>
    <w:rsid w:val="007869FF"/>
    <w:rsid w:val="00790903"/>
    <w:rsid w:val="00790D94"/>
    <w:rsid w:val="00790E3A"/>
    <w:rsid w:val="00795378"/>
    <w:rsid w:val="007A5ECB"/>
    <w:rsid w:val="007B6374"/>
    <w:rsid w:val="007C3391"/>
    <w:rsid w:val="007C5316"/>
    <w:rsid w:val="007C72F4"/>
    <w:rsid w:val="007C7833"/>
    <w:rsid w:val="007D0B11"/>
    <w:rsid w:val="007D45E8"/>
    <w:rsid w:val="007D6B5C"/>
    <w:rsid w:val="007D7FA1"/>
    <w:rsid w:val="007F02DE"/>
    <w:rsid w:val="007F330D"/>
    <w:rsid w:val="007F5F33"/>
    <w:rsid w:val="007F63F6"/>
    <w:rsid w:val="00805363"/>
    <w:rsid w:val="00810AEA"/>
    <w:rsid w:val="008152B2"/>
    <w:rsid w:val="00833EC4"/>
    <w:rsid w:val="00836D87"/>
    <w:rsid w:val="008378E9"/>
    <w:rsid w:val="00840B25"/>
    <w:rsid w:val="0084429D"/>
    <w:rsid w:val="008504B9"/>
    <w:rsid w:val="008546C3"/>
    <w:rsid w:val="00873CE3"/>
    <w:rsid w:val="008810A5"/>
    <w:rsid w:val="008858CA"/>
    <w:rsid w:val="008948BA"/>
    <w:rsid w:val="00895BDA"/>
    <w:rsid w:val="00895FF5"/>
    <w:rsid w:val="00896E7F"/>
    <w:rsid w:val="008B71D7"/>
    <w:rsid w:val="008C45F6"/>
    <w:rsid w:val="008E0243"/>
    <w:rsid w:val="008E1D13"/>
    <w:rsid w:val="008E45FE"/>
    <w:rsid w:val="008F54A8"/>
    <w:rsid w:val="009023B5"/>
    <w:rsid w:val="00903E36"/>
    <w:rsid w:val="00903F36"/>
    <w:rsid w:val="00906F76"/>
    <w:rsid w:val="00907021"/>
    <w:rsid w:val="009109DF"/>
    <w:rsid w:val="009141B9"/>
    <w:rsid w:val="0092217B"/>
    <w:rsid w:val="00922765"/>
    <w:rsid w:val="009366B7"/>
    <w:rsid w:val="009468CA"/>
    <w:rsid w:val="00947CF2"/>
    <w:rsid w:val="00951A03"/>
    <w:rsid w:val="00954220"/>
    <w:rsid w:val="00955E40"/>
    <w:rsid w:val="009566F2"/>
    <w:rsid w:val="00957234"/>
    <w:rsid w:val="00967C38"/>
    <w:rsid w:val="00974128"/>
    <w:rsid w:val="0097513C"/>
    <w:rsid w:val="00991194"/>
    <w:rsid w:val="009928F3"/>
    <w:rsid w:val="0099591A"/>
    <w:rsid w:val="009974CC"/>
    <w:rsid w:val="009B4861"/>
    <w:rsid w:val="009B5508"/>
    <w:rsid w:val="009C1029"/>
    <w:rsid w:val="009C6E9F"/>
    <w:rsid w:val="009D31D6"/>
    <w:rsid w:val="009D4DC1"/>
    <w:rsid w:val="009E2213"/>
    <w:rsid w:val="009E32F4"/>
    <w:rsid w:val="009E3D2C"/>
    <w:rsid w:val="009E58F0"/>
    <w:rsid w:val="009F43B9"/>
    <w:rsid w:val="009F6D5B"/>
    <w:rsid w:val="00A01627"/>
    <w:rsid w:val="00A03816"/>
    <w:rsid w:val="00A0471D"/>
    <w:rsid w:val="00A070B7"/>
    <w:rsid w:val="00A07381"/>
    <w:rsid w:val="00A0741B"/>
    <w:rsid w:val="00A11297"/>
    <w:rsid w:val="00A13FCA"/>
    <w:rsid w:val="00A152F7"/>
    <w:rsid w:val="00A42DEF"/>
    <w:rsid w:val="00A43752"/>
    <w:rsid w:val="00A6113C"/>
    <w:rsid w:val="00A62F08"/>
    <w:rsid w:val="00A74966"/>
    <w:rsid w:val="00A91328"/>
    <w:rsid w:val="00A92481"/>
    <w:rsid w:val="00A96ADD"/>
    <w:rsid w:val="00AA6D58"/>
    <w:rsid w:val="00AB2E38"/>
    <w:rsid w:val="00AB53B4"/>
    <w:rsid w:val="00AC40EF"/>
    <w:rsid w:val="00AC5DE7"/>
    <w:rsid w:val="00AD2E45"/>
    <w:rsid w:val="00AD5D54"/>
    <w:rsid w:val="00AF5109"/>
    <w:rsid w:val="00B10373"/>
    <w:rsid w:val="00B13FCB"/>
    <w:rsid w:val="00B16D24"/>
    <w:rsid w:val="00B23105"/>
    <w:rsid w:val="00B2638D"/>
    <w:rsid w:val="00B27191"/>
    <w:rsid w:val="00B33C89"/>
    <w:rsid w:val="00B345FA"/>
    <w:rsid w:val="00B351DF"/>
    <w:rsid w:val="00B35268"/>
    <w:rsid w:val="00B37A71"/>
    <w:rsid w:val="00B501FA"/>
    <w:rsid w:val="00B510FB"/>
    <w:rsid w:val="00B51A5E"/>
    <w:rsid w:val="00B55E82"/>
    <w:rsid w:val="00B63566"/>
    <w:rsid w:val="00B73598"/>
    <w:rsid w:val="00B74868"/>
    <w:rsid w:val="00B81127"/>
    <w:rsid w:val="00B83312"/>
    <w:rsid w:val="00B8704F"/>
    <w:rsid w:val="00B87E7C"/>
    <w:rsid w:val="00B9378F"/>
    <w:rsid w:val="00B94713"/>
    <w:rsid w:val="00BA60A0"/>
    <w:rsid w:val="00BA6617"/>
    <w:rsid w:val="00BB0B19"/>
    <w:rsid w:val="00BB0D9E"/>
    <w:rsid w:val="00BB7726"/>
    <w:rsid w:val="00BB7A18"/>
    <w:rsid w:val="00BB7BBD"/>
    <w:rsid w:val="00BC480A"/>
    <w:rsid w:val="00BC4CB2"/>
    <w:rsid w:val="00BE322E"/>
    <w:rsid w:val="00BE5C0D"/>
    <w:rsid w:val="00BF74A7"/>
    <w:rsid w:val="00C07458"/>
    <w:rsid w:val="00C1474D"/>
    <w:rsid w:val="00C20622"/>
    <w:rsid w:val="00C20C74"/>
    <w:rsid w:val="00C25259"/>
    <w:rsid w:val="00C254BE"/>
    <w:rsid w:val="00C3339A"/>
    <w:rsid w:val="00C41489"/>
    <w:rsid w:val="00C475A7"/>
    <w:rsid w:val="00C63669"/>
    <w:rsid w:val="00C77285"/>
    <w:rsid w:val="00C80B11"/>
    <w:rsid w:val="00C82D73"/>
    <w:rsid w:val="00C85601"/>
    <w:rsid w:val="00C96A20"/>
    <w:rsid w:val="00CA27EC"/>
    <w:rsid w:val="00CA7A2F"/>
    <w:rsid w:val="00CB036C"/>
    <w:rsid w:val="00CB1F7D"/>
    <w:rsid w:val="00CB61C1"/>
    <w:rsid w:val="00CC27CC"/>
    <w:rsid w:val="00CD08CA"/>
    <w:rsid w:val="00CD6114"/>
    <w:rsid w:val="00CE22A2"/>
    <w:rsid w:val="00CE3A89"/>
    <w:rsid w:val="00CE6EA0"/>
    <w:rsid w:val="00CE71CB"/>
    <w:rsid w:val="00CF38B1"/>
    <w:rsid w:val="00D11840"/>
    <w:rsid w:val="00D1268E"/>
    <w:rsid w:val="00D173A8"/>
    <w:rsid w:val="00D2260D"/>
    <w:rsid w:val="00D22649"/>
    <w:rsid w:val="00D23DD6"/>
    <w:rsid w:val="00D27693"/>
    <w:rsid w:val="00D333AB"/>
    <w:rsid w:val="00D379E6"/>
    <w:rsid w:val="00D4781C"/>
    <w:rsid w:val="00D54C50"/>
    <w:rsid w:val="00D5581C"/>
    <w:rsid w:val="00D841D1"/>
    <w:rsid w:val="00D8663F"/>
    <w:rsid w:val="00D92DE4"/>
    <w:rsid w:val="00DA7E5C"/>
    <w:rsid w:val="00DB32D3"/>
    <w:rsid w:val="00DB3D43"/>
    <w:rsid w:val="00DC2955"/>
    <w:rsid w:val="00DC5301"/>
    <w:rsid w:val="00DC680F"/>
    <w:rsid w:val="00DD4C48"/>
    <w:rsid w:val="00DD7058"/>
    <w:rsid w:val="00DE4FA9"/>
    <w:rsid w:val="00DF293F"/>
    <w:rsid w:val="00DF7BDD"/>
    <w:rsid w:val="00E04DA1"/>
    <w:rsid w:val="00E1716F"/>
    <w:rsid w:val="00E2072F"/>
    <w:rsid w:val="00E244CF"/>
    <w:rsid w:val="00E254CB"/>
    <w:rsid w:val="00E3266F"/>
    <w:rsid w:val="00E36DF2"/>
    <w:rsid w:val="00E41DE3"/>
    <w:rsid w:val="00E46CD8"/>
    <w:rsid w:val="00E56045"/>
    <w:rsid w:val="00E6097F"/>
    <w:rsid w:val="00E82DEC"/>
    <w:rsid w:val="00E84365"/>
    <w:rsid w:val="00E877A3"/>
    <w:rsid w:val="00E957A5"/>
    <w:rsid w:val="00E96BDD"/>
    <w:rsid w:val="00EA1C62"/>
    <w:rsid w:val="00EA1D63"/>
    <w:rsid w:val="00EA77FB"/>
    <w:rsid w:val="00EC273A"/>
    <w:rsid w:val="00EC3EEB"/>
    <w:rsid w:val="00ED38C1"/>
    <w:rsid w:val="00ED6420"/>
    <w:rsid w:val="00EE293F"/>
    <w:rsid w:val="00EE2D25"/>
    <w:rsid w:val="00EE4606"/>
    <w:rsid w:val="00EF0396"/>
    <w:rsid w:val="00F00DDC"/>
    <w:rsid w:val="00F0712A"/>
    <w:rsid w:val="00F109B4"/>
    <w:rsid w:val="00F11B96"/>
    <w:rsid w:val="00F12D3F"/>
    <w:rsid w:val="00F17C77"/>
    <w:rsid w:val="00F4403A"/>
    <w:rsid w:val="00F46A78"/>
    <w:rsid w:val="00F63FC5"/>
    <w:rsid w:val="00F70615"/>
    <w:rsid w:val="00F75689"/>
    <w:rsid w:val="00F80C93"/>
    <w:rsid w:val="00F81203"/>
    <w:rsid w:val="00F82D81"/>
    <w:rsid w:val="00F8426B"/>
    <w:rsid w:val="00F849B8"/>
    <w:rsid w:val="00F8705F"/>
    <w:rsid w:val="00F90A8D"/>
    <w:rsid w:val="00F91826"/>
    <w:rsid w:val="00F973FA"/>
    <w:rsid w:val="00FA28E5"/>
    <w:rsid w:val="00FA2A2B"/>
    <w:rsid w:val="00FA338F"/>
    <w:rsid w:val="00FC18D1"/>
    <w:rsid w:val="00FC70A2"/>
    <w:rsid w:val="00FD4BBE"/>
    <w:rsid w:val="00FD7B56"/>
    <w:rsid w:val="00FE0EAC"/>
    <w:rsid w:val="00FE33AB"/>
    <w:rsid w:val="00FE40CA"/>
    <w:rsid w:val="00FE6BD7"/>
    <w:rsid w:val="00FE7530"/>
    <w:rsid w:val="00FF13C8"/>
    <w:rsid w:val="00FF438B"/>
    <w:rsid w:val="00FF45A2"/>
    <w:rsid w:val="19E83B81"/>
    <w:rsid w:val="2715414B"/>
    <w:rsid w:val="30414AE9"/>
    <w:rsid w:val="374B4ED0"/>
    <w:rsid w:val="620C0D1A"/>
    <w:rsid w:val="646F618D"/>
    <w:rsid w:val="790B7EAE"/>
    <w:rsid w:val="7CE50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0" fillcolor="white">
      <v:fill color="white"/>
    </o:shapedefaults>
    <o:shapelayout v:ext="edit">
      <o:idmap v:ext="edit" data="1"/>
    </o:shapelayout>
  </w:shapeDefaults>
  <w:decimalSymbol w:val="."/>
  <w:listSeparator w:val=","/>
  <w14:docId w14:val="2873F4FC"/>
  <w15:docId w15:val="{16D06271-F311-4D59-AA57-EB207BC80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sq-AL" w:eastAsia="sq-A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pPr>
      <w:widowControl w:val="0"/>
      <w:autoSpaceDE w:val="0"/>
      <w:autoSpaceDN w:val="0"/>
      <w:spacing w:before="93" w:after="0" w:line="240" w:lineRule="auto"/>
      <w:ind w:left="2109" w:right="1424"/>
      <w:jc w:val="center"/>
      <w:outlineLvl w:val="0"/>
    </w:pPr>
    <w:rPr>
      <w:rFonts w:ascii="Arial" w:eastAsia="Arial" w:hAnsi="Arial" w:cs="Arial"/>
      <w:b/>
      <w:bCs/>
      <w:lang w:val="sq-AL" w:eastAsia="sq-AL" w:bidi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NoSpacing">
    <w:name w:val="No Spacing"/>
    <w:uiPriority w:val="1"/>
    <w:qFormat/>
    <w:rPr>
      <w:sz w:val="22"/>
      <w:szCs w:val="22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fontstyle01">
    <w:name w:val="fontstyle01"/>
    <w:basedOn w:val="DefaultParagraphFont"/>
    <w:qFormat/>
    <w:rPr>
      <w:rFonts w:ascii="MinionPro-Regular" w:hAnsi="MinionPro-Regular" w:hint="default"/>
      <w:color w:val="242021"/>
      <w:sz w:val="24"/>
      <w:szCs w:val="24"/>
    </w:rPr>
  </w:style>
  <w:style w:type="character" w:customStyle="1" w:styleId="SubtleEmphasis1">
    <w:name w:val="Subtle Emphasis1"/>
    <w:uiPriority w:val="19"/>
    <w:qFormat/>
    <w:rPr>
      <w:i/>
      <w:iCs/>
      <w:color w:val="404040"/>
    </w:rPr>
  </w:style>
  <w:style w:type="character" w:customStyle="1" w:styleId="Heading1Char">
    <w:name w:val="Heading 1 Char"/>
    <w:basedOn w:val="DefaultParagraphFont"/>
    <w:link w:val="Heading1"/>
    <w:uiPriority w:val="1"/>
    <w:qFormat/>
    <w:rPr>
      <w:rFonts w:ascii="Arial" w:eastAsia="Arial" w:hAnsi="Arial" w:cs="Arial"/>
      <w:b/>
      <w:bCs/>
      <w:lang w:val="sq-AL" w:eastAsia="sq-AL" w:bidi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7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theme" Target="theme/theme1.xml"/><Relationship Id="rId10" Type="http://schemas.openxmlformats.org/officeDocument/2006/relationships/image" Target="media/image3.jp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548</Words>
  <Characters>31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te</Company>
  <LinksUpToDate>false</LinksUpToDate>
  <CharactersWithSpaces>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CKS</dc:creator>
  <cp:keywords/>
  <dc:description/>
  <cp:lastModifiedBy>Arlinda</cp:lastModifiedBy>
  <cp:revision>13</cp:revision>
  <cp:lastPrinted>2024-03-12T09:33:00Z</cp:lastPrinted>
  <dcterms:created xsi:type="dcterms:W3CDTF">2025-07-27T01:56:00Z</dcterms:created>
  <dcterms:modified xsi:type="dcterms:W3CDTF">2025-08-15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21179</vt:lpwstr>
  </property>
  <property fmtid="{D5CDD505-2E9C-101B-9397-08002B2CF9AE}" pid="3" name="ICV">
    <vt:lpwstr>CBEE50106C0E4FF9BD8BC90F216E36E7_12</vt:lpwstr>
  </property>
</Properties>
</file>